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16916" w14:textId="77777777" w:rsidR="00236F7C" w:rsidRPr="0052146D" w:rsidRDefault="00236F7C" w:rsidP="00236F7C">
      <w:pPr>
        <w:pStyle w:val="Heading1"/>
        <w:spacing w:line="276" w:lineRule="auto"/>
        <w:rPr>
          <w:rFonts w:ascii="Sylfaen" w:eastAsia="Arial" w:hAnsi="Sylfaen" w:cstheme="minorHAnsi"/>
          <w:b/>
          <w:smallCaps/>
          <w:color w:val="4F81BD"/>
          <w:sz w:val="24"/>
          <w:szCs w:val="24"/>
        </w:rPr>
      </w:pPr>
      <w:bookmarkStart w:id="0" w:name="_Toc161422212"/>
      <w:r w:rsidRPr="0052146D">
        <w:rPr>
          <w:rFonts w:ascii="Sylfaen" w:eastAsia="Arial" w:hAnsi="Sylfaen" w:cstheme="minorHAnsi"/>
          <w:b/>
          <w:smallCaps/>
          <w:color w:val="4F81BD"/>
          <w:sz w:val="24"/>
          <w:szCs w:val="24"/>
          <w:lang w:val="ka-GE"/>
        </w:rPr>
        <w:t>დანართი</w:t>
      </w:r>
      <w:r w:rsidRPr="0052146D">
        <w:rPr>
          <w:rFonts w:ascii="Sylfaen" w:eastAsia="Arial" w:hAnsi="Sylfaen" w:cstheme="minorHAnsi"/>
          <w:b/>
          <w:smallCaps/>
          <w:color w:val="4F81BD"/>
          <w:sz w:val="24"/>
          <w:szCs w:val="24"/>
        </w:rPr>
        <w:t xml:space="preserve"> 1 – </w:t>
      </w:r>
      <w:r w:rsidRPr="0052146D">
        <w:rPr>
          <w:rFonts w:ascii="Sylfaen" w:eastAsia="Arial" w:hAnsi="Sylfaen" w:cstheme="minorHAnsi"/>
          <w:b/>
          <w:smallCaps/>
          <w:color w:val="4F81BD"/>
          <w:sz w:val="24"/>
          <w:szCs w:val="24"/>
          <w:lang w:val="ka-GE"/>
        </w:rPr>
        <w:t>საგრანტო განაცხადის ფორმა</w:t>
      </w:r>
      <w:bookmarkEnd w:id="0"/>
      <w:r w:rsidRPr="0052146D">
        <w:rPr>
          <w:rFonts w:ascii="Sylfaen" w:eastAsia="Arial" w:hAnsi="Sylfaen" w:cstheme="minorHAnsi"/>
          <w:b/>
          <w:smallCaps/>
          <w:color w:val="4F81BD"/>
          <w:sz w:val="24"/>
          <w:szCs w:val="24"/>
        </w:rPr>
        <w:t xml:space="preserve"> </w:t>
      </w:r>
    </w:p>
    <w:p w14:paraId="71E936BF" w14:textId="77777777" w:rsidR="00236F7C" w:rsidRPr="00E22DF4" w:rsidRDefault="00236F7C" w:rsidP="00236F7C">
      <w:pPr>
        <w:spacing w:line="276" w:lineRule="auto"/>
        <w:rPr>
          <w:rFonts w:asciiTheme="minorHAnsi" w:eastAsia="Arial" w:hAnsiTheme="minorHAnsi" w:cstheme="minorHAnsi"/>
        </w:rPr>
      </w:pPr>
      <w:r w:rsidRPr="00E22DF4">
        <w:rPr>
          <w:rFonts w:asciiTheme="minorHAnsi" w:hAnsiTheme="minorHAnsi" w:cstheme="minorHAnsi"/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68CFE5CA" wp14:editId="0AAF583E">
            <wp:simplePos x="0" y="0"/>
            <wp:positionH relativeFrom="column">
              <wp:posOffset>5517515</wp:posOffset>
            </wp:positionH>
            <wp:positionV relativeFrom="paragraph">
              <wp:posOffset>90170</wp:posOffset>
            </wp:positionV>
            <wp:extent cx="381000" cy="843915"/>
            <wp:effectExtent l="0" t="0" r="0" b="0"/>
            <wp:wrapThrough wrapText="bothSides">
              <wp:wrapPolygon edited="0">
                <wp:start x="0" y="0"/>
                <wp:lineTo x="0" y="20966"/>
                <wp:lineTo x="20520" y="20966"/>
                <wp:lineTo x="20520" y="0"/>
                <wp:lineTo x="0" y="0"/>
              </wp:wrapPolygon>
            </wp:wrapThrough>
            <wp:docPr id="34" name="Picture 8" descr="A blue and white logo with a white circle and a white circle with a white tex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8" descr="A blue and white logo with a white circle and a white circle with a white 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84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3D8FE8C" wp14:editId="36A9E0EE">
            <wp:simplePos x="0" y="0"/>
            <wp:positionH relativeFrom="column">
              <wp:posOffset>1905</wp:posOffset>
            </wp:positionH>
            <wp:positionV relativeFrom="paragraph">
              <wp:posOffset>149860</wp:posOffset>
            </wp:positionV>
            <wp:extent cx="3573780" cy="781050"/>
            <wp:effectExtent l="0" t="0" r="7620" b="0"/>
            <wp:wrapSquare wrapText="bothSides"/>
            <wp:docPr id="926061455" name="Picture 926061455" descr="Blue writing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61455" name="Picture 1" descr="Blue writing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E641B6" w14:textId="77777777" w:rsidR="00236F7C" w:rsidRPr="00E22DF4" w:rsidRDefault="00236F7C" w:rsidP="00236F7C">
      <w:pPr>
        <w:spacing w:line="276" w:lineRule="auto"/>
        <w:rPr>
          <w:rFonts w:asciiTheme="minorHAnsi" w:eastAsia="Arial" w:hAnsiTheme="minorHAnsi" w:cstheme="minorHAnsi"/>
        </w:rPr>
      </w:pPr>
    </w:p>
    <w:p w14:paraId="0E73B491" w14:textId="77777777" w:rsidR="00236F7C" w:rsidRPr="00E22DF4" w:rsidRDefault="00236F7C" w:rsidP="00236F7C">
      <w:pPr>
        <w:spacing w:line="276" w:lineRule="auto"/>
        <w:rPr>
          <w:rFonts w:asciiTheme="minorHAnsi" w:eastAsia="Arial" w:hAnsiTheme="minorHAnsi" w:cstheme="minorHAnsi"/>
        </w:rPr>
      </w:pPr>
      <w:r w:rsidRPr="00E22DF4">
        <w:rPr>
          <w:rFonts w:asciiTheme="minorHAnsi" w:hAnsiTheme="minorHAnsi" w:cstheme="minorHAnsi"/>
          <w:noProof/>
        </w:rPr>
        <w:t xml:space="preserve"> </w:t>
      </w:r>
    </w:p>
    <w:p w14:paraId="07E2E32A" w14:textId="77777777" w:rsidR="00236F7C" w:rsidRPr="00E22DF4" w:rsidRDefault="00236F7C" w:rsidP="00236F7C">
      <w:pPr>
        <w:spacing w:after="200" w:line="276" w:lineRule="auto"/>
        <w:rPr>
          <w:rFonts w:asciiTheme="minorHAnsi" w:eastAsia="Arial" w:hAnsiTheme="minorHAnsi" w:cstheme="minorHAnsi"/>
          <w:b/>
          <w:sz w:val="22"/>
          <w:szCs w:val="22"/>
        </w:rPr>
      </w:pPr>
    </w:p>
    <w:p w14:paraId="2631767C" w14:textId="77777777" w:rsidR="00236F7C" w:rsidRDefault="00236F7C" w:rsidP="00236F7C">
      <w:pPr>
        <w:spacing w:after="200" w:line="276" w:lineRule="auto"/>
        <w:rPr>
          <w:rFonts w:ascii="Sylfaen" w:eastAsia="Arial" w:hAnsi="Sylfaen" w:cstheme="minorHAnsi"/>
          <w:b/>
          <w:szCs w:val="24"/>
          <w:lang w:val="ka-GE"/>
        </w:rPr>
      </w:pPr>
    </w:p>
    <w:p w14:paraId="529B3DAD" w14:textId="77777777" w:rsidR="00236F7C" w:rsidRPr="00E22DF4" w:rsidRDefault="00236F7C" w:rsidP="00236F7C">
      <w:pPr>
        <w:spacing w:after="200" w:line="276" w:lineRule="auto"/>
        <w:rPr>
          <w:rFonts w:asciiTheme="minorHAnsi" w:eastAsia="Arial" w:hAnsiTheme="minorHAnsi" w:cstheme="minorHAnsi"/>
          <w:b/>
          <w:szCs w:val="24"/>
        </w:rPr>
      </w:pPr>
      <w:r w:rsidRPr="00E22DF4">
        <w:rPr>
          <w:rFonts w:ascii="Sylfaen" w:eastAsia="Arial" w:hAnsi="Sylfaen" w:cstheme="minorHAnsi"/>
          <w:b/>
          <w:szCs w:val="24"/>
          <w:lang w:val="ka-GE"/>
        </w:rPr>
        <w:t>ნაწილი</w:t>
      </w:r>
      <w:r w:rsidRPr="00E22DF4">
        <w:rPr>
          <w:rFonts w:asciiTheme="minorHAnsi" w:eastAsia="Arial" w:hAnsiTheme="minorHAnsi" w:cstheme="minorHAnsi"/>
          <w:b/>
          <w:szCs w:val="24"/>
        </w:rPr>
        <w:t xml:space="preserve"> 1. </w:t>
      </w:r>
      <w:r w:rsidRPr="00E22DF4">
        <w:rPr>
          <w:rFonts w:ascii="Sylfaen" w:eastAsia="Arial" w:hAnsi="Sylfaen" w:cstheme="minorHAnsi"/>
          <w:b/>
          <w:szCs w:val="24"/>
          <w:lang w:val="ka-GE"/>
        </w:rPr>
        <w:t>ზოგადი ინფორმაცია</w:t>
      </w:r>
      <w:r w:rsidRPr="00E22DF4">
        <w:rPr>
          <w:rFonts w:asciiTheme="minorHAnsi" w:eastAsia="Arial" w:hAnsiTheme="minorHAnsi" w:cstheme="minorHAnsi"/>
          <w:b/>
          <w:szCs w:val="24"/>
        </w:rPr>
        <w:t xml:space="preserve"> </w:t>
      </w:r>
    </w:p>
    <w:tbl>
      <w:tblPr>
        <w:tblW w:w="105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95"/>
        <w:gridCol w:w="2790"/>
        <w:gridCol w:w="3123"/>
      </w:tblGrid>
      <w:tr w:rsidR="00236F7C" w:rsidRPr="00DE3CE3" w14:paraId="340E8A4D" w14:textId="77777777" w:rsidTr="00E22DEF">
        <w:trPr>
          <w:trHeight w:val="520"/>
          <w:jc w:val="center"/>
        </w:trPr>
        <w:tc>
          <w:tcPr>
            <w:tcW w:w="10508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BE5F1"/>
          </w:tcPr>
          <w:p w14:paraId="2899EC64" w14:textId="77777777" w:rsidR="00236F7C" w:rsidRPr="00DE3CE3" w:rsidRDefault="00236F7C" w:rsidP="00E22DEF">
            <w:pPr>
              <w:spacing w:before="20" w:after="20" w:line="276" w:lineRule="auto"/>
              <w:jc w:val="center"/>
              <w:rPr>
                <w:rFonts w:asciiTheme="minorHAnsi" w:eastAsia="Arial" w:hAnsiTheme="minorHAnsi" w:cstheme="minorHAnsi"/>
                <w:b/>
                <w:szCs w:val="24"/>
              </w:rPr>
            </w:pPr>
            <w:r w:rsidRPr="00DE3CE3">
              <w:rPr>
                <w:rFonts w:ascii="Sylfaen" w:hAnsi="Sylfaen"/>
                <w:b/>
                <w:bCs/>
                <w:iCs/>
                <w:szCs w:val="24"/>
                <w:lang w:val="ka-GE"/>
              </w:rPr>
              <w:t>განმცხადებლის დასახელება და საკონტაქტო ინფორმაცია</w:t>
            </w:r>
            <w:r w:rsidRPr="00DE3CE3">
              <w:rPr>
                <w:rFonts w:asciiTheme="minorHAnsi" w:eastAsia="Arial" w:hAnsiTheme="minorHAnsi" w:cstheme="minorHAnsi"/>
                <w:b/>
                <w:szCs w:val="24"/>
              </w:rPr>
              <w:t xml:space="preserve"> </w:t>
            </w:r>
          </w:p>
        </w:tc>
      </w:tr>
      <w:tr w:rsidR="00236F7C" w:rsidRPr="00DE3CE3" w14:paraId="5FCBC926" w14:textId="77777777" w:rsidTr="00E22DEF">
        <w:trPr>
          <w:trHeight w:val="52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CDC7AE0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გრანტის დასახელება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162A11E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5E54BA1F" w14:textId="77777777" w:rsidTr="00E22DEF">
        <w:trPr>
          <w:trHeight w:val="34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7F09B0F" w14:textId="77777777" w:rsidR="00236F7C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ინფორმაცია ძირითადი განმცხადებლის შესახებ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47969A3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ხელი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:</w:t>
            </w:r>
          </w:p>
          <w:p w14:paraId="50D66E3A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იდენტიფიკაციო ნომერი:</w:t>
            </w:r>
          </w:p>
          <w:p w14:paraId="4D4F8302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რეგისტრაციის თარიღი:</w:t>
            </w:r>
          </w:p>
          <w:p w14:paraId="7E61B8B1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რეგისტრაციის ადგილი:</w:t>
            </w:r>
          </w:p>
          <w:p w14:paraId="05F75DC2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მისამართი:</w:t>
            </w:r>
          </w:p>
          <w:p w14:paraId="7DD48DE6" w14:textId="77777777" w:rsidR="00236F7C" w:rsidRPr="00296BEE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ელექტრონული ფოსტა:</w:t>
            </w:r>
          </w:p>
        </w:tc>
      </w:tr>
      <w:tr w:rsidR="00236F7C" w:rsidRPr="00DE3CE3" w14:paraId="1C659406" w14:textId="77777777" w:rsidTr="00E22DEF">
        <w:trPr>
          <w:trHeight w:val="380"/>
          <w:jc w:val="center"/>
        </w:trPr>
        <w:tc>
          <w:tcPr>
            <w:tcW w:w="4595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37523FB" w14:textId="77777777" w:rsidR="00236F7C" w:rsidRPr="00DE3CE3" w:rsidRDefault="00236F7C" w:rsidP="00E22DEF">
            <w:pPr>
              <w:spacing w:before="20" w:after="20" w:line="276" w:lineRule="auto"/>
              <w:rPr>
                <w:rFonts w:ascii="Sylfaen" w:hAnsi="Sylfaen"/>
                <w:bCs/>
                <w:iCs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bCs/>
                <w:iCs/>
                <w:sz w:val="22"/>
                <w:szCs w:val="22"/>
                <w:lang w:val="ka-GE"/>
              </w:rPr>
              <w:t xml:space="preserve">ძირითადი განმცხადებლის </w:t>
            </w:r>
            <w:r w:rsidRPr="00DE3CE3">
              <w:rPr>
                <w:rFonts w:ascii="Sylfaen" w:hAnsi="Sylfaen"/>
                <w:bCs/>
                <w:iCs/>
                <w:sz w:val="22"/>
                <w:szCs w:val="22"/>
                <w:lang w:val="ka-GE"/>
              </w:rPr>
              <w:t>ორგანიზაციაში გრანტზე პასუხისმგებელი პირის საკონტაქტო ინფორმაცია</w:t>
            </w:r>
          </w:p>
        </w:tc>
        <w:tc>
          <w:tcPr>
            <w:tcW w:w="27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FF24386" w14:textId="77777777" w:rsidR="00236F7C" w:rsidRPr="00DE3CE3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ხელი</w:t>
            </w:r>
          </w:p>
        </w:tc>
        <w:tc>
          <w:tcPr>
            <w:tcW w:w="312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3C1568E3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24B01037" w14:textId="77777777" w:rsidTr="00E22DEF">
        <w:trPr>
          <w:trHeight w:val="380"/>
          <w:jc w:val="center"/>
        </w:trPr>
        <w:tc>
          <w:tcPr>
            <w:tcW w:w="459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FEC6F8F" w14:textId="77777777" w:rsidR="00236F7C" w:rsidRPr="00DE3CE3" w:rsidRDefault="00236F7C" w:rsidP="00E22DEF">
            <w:pPr>
              <w:widowControl w:val="0"/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C80C8CC" w14:textId="77777777" w:rsidR="00236F7C" w:rsidRPr="00DE3CE3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ფოსტო მისამართი</w:t>
            </w:r>
          </w:p>
        </w:tc>
        <w:tc>
          <w:tcPr>
            <w:tcW w:w="312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3A3F9B9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614367B7" w14:textId="77777777" w:rsidTr="00E22DEF">
        <w:trPr>
          <w:trHeight w:val="380"/>
          <w:jc w:val="center"/>
        </w:trPr>
        <w:tc>
          <w:tcPr>
            <w:tcW w:w="459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116AD7F0" w14:textId="77777777" w:rsidR="00236F7C" w:rsidRPr="00DE3CE3" w:rsidRDefault="00236F7C" w:rsidP="00E22DEF">
            <w:pPr>
              <w:widowControl w:val="0"/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AEAD061" w14:textId="77777777" w:rsidR="00236F7C" w:rsidRPr="00DE3CE3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ტელეფონი</w:t>
            </w:r>
          </w:p>
        </w:tc>
        <w:tc>
          <w:tcPr>
            <w:tcW w:w="312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D48E9F0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27498BC1" w14:textId="77777777" w:rsidTr="00E22DEF">
        <w:trPr>
          <w:trHeight w:val="480"/>
          <w:jc w:val="center"/>
        </w:trPr>
        <w:tc>
          <w:tcPr>
            <w:tcW w:w="459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1EEB4EA" w14:textId="77777777" w:rsidR="00236F7C" w:rsidRPr="00DE3CE3" w:rsidRDefault="00236F7C" w:rsidP="00E22DEF">
            <w:pPr>
              <w:widowControl w:val="0"/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D9F6240" w14:textId="77777777" w:rsidR="00236F7C" w:rsidRPr="00DE3CE3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მობილური</w:t>
            </w:r>
          </w:p>
        </w:tc>
        <w:tc>
          <w:tcPr>
            <w:tcW w:w="31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892B29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509AD0A0" w14:textId="77777777" w:rsidTr="00E22DEF">
        <w:trPr>
          <w:trHeight w:val="480"/>
          <w:jc w:val="center"/>
        </w:trPr>
        <w:tc>
          <w:tcPr>
            <w:tcW w:w="459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B832602" w14:textId="77777777" w:rsidR="00236F7C" w:rsidRPr="00DE3CE3" w:rsidRDefault="00236F7C" w:rsidP="00E22DEF">
            <w:pPr>
              <w:widowControl w:val="0"/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79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55EBBA" w14:textId="77777777" w:rsidR="00236F7C" w:rsidRPr="00DE3CE3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ელ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-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ფოსტა</w:t>
            </w:r>
          </w:p>
        </w:tc>
        <w:tc>
          <w:tcPr>
            <w:tcW w:w="3123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40FF9B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4A4D4AE2" w14:textId="77777777" w:rsidTr="00E22DEF">
        <w:trPr>
          <w:trHeight w:val="34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E425DF8" w14:textId="77777777" w:rsidR="00236F7C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ინფორმაცია </w:t>
            </w:r>
            <w:proofErr w:type="spellStart"/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თანაგანმცხადებელი</w:t>
            </w:r>
            <w:proofErr w:type="spellEnd"/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 </w:t>
            </w:r>
            <w:r w:rsidRPr="00296BEE">
              <w:rPr>
                <w:rFonts w:ascii="Sylfaen" w:eastAsia="Arial" w:hAnsi="Sylfaen" w:cs="Sylfaen"/>
                <w:sz w:val="22"/>
                <w:szCs w:val="22"/>
                <w:lang w:val="en-US"/>
              </w:rPr>
              <w:t>ს</w:t>
            </w:r>
            <w:proofErr w:type="spellStart"/>
            <w:r>
              <w:rPr>
                <w:rFonts w:ascii="Sylfaen" w:eastAsia="Arial" w:hAnsi="Sylfaen" w:cs="Sylfaen"/>
                <w:sz w:val="22"/>
                <w:szCs w:val="22"/>
                <w:lang w:val="ka-GE"/>
              </w:rPr>
              <w:t>ამოქალაქო</w:t>
            </w:r>
            <w:proofErr w:type="spellEnd"/>
            <w:r>
              <w:rPr>
                <w:rFonts w:ascii="Sylfaen" w:eastAsia="Arial" w:hAnsi="Sylfaen" w:cs="Sylfaen"/>
                <w:sz w:val="22"/>
                <w:szCs w:val="22"/>
                <w:lang w:val="ka-GE"/>
              </w:rPr>
              <w:t xml:space="preserve"> საზოგადოების ორგანიზაციი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(ების) შესახებ, არსებობის შემთხვევაში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331BD6C0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ხელი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:</w:t>
            </w:r>
          </w:p>
          <w:p w14:paraId="4E0A4D8E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იდენტიფიკაციო ნომერი:</w:t>
            </w:r>
          </w:p>
          <w:p w14:paraId="7C4E1733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რეგისტრაციის თარიღი:</w:t>
            </w:r>
          </w:p>
          <w:p w14:paraId="5ADCFED4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რეგისტრაციის ადგილი:</w:t>
            </w:r>
          </w:p>
          <w:p w14:paraId="6B28FC3B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მისამართი:</w:t>
            </w:r>
          </w:p>
          <w:p w14:paraId="1E614EE2" w14:textId="77777777" w:rsidR="00236F7C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ელექტრონული ფოსტა:</w:t>
            </w:r>
          </w:p>
          <w:p w14:paraId="161BF9DD" w14:textId="77777777" w:rsidR="00236F7C" w:rsidRPr="00296BEE" w:rsidRDefault="00236F7C" w:rsidP="00E22DEF">
            <w:pPr>
              <w:spacing w:before="20" w:after="20" w:line="276" w:lineRule="auto"/>
              <w:ind w:left="77"/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</w:pPr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>(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>გთხოვთ</w:t>
            </w:r>
            <w:proofErr w:type="spellEnd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ylfaen" w:eastAsia="Arial" w:hAnsi="Sylfaen" w:cs="Sylfaen"/>
                <w:i/>
                <w:iCs/>
                <w:sz w:val="22"/>
                <w:szCs w:val="22"/>
                <w:lang w:val="ka-GE"/>
              </w:rPr>
              <w:t>ჩამოთვალოთ</w:t>
            </w:r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>ყველა</w:t>
            </w:r>
            <w:proofErr w:type="spellEnd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Sylfaen" w:eastAsia="Arial" w:hAnsi="Sylfaen" w:cs="Sylfaen"/>
                <w:i/>
                <w:iCs/>
                <w:sz w:val="22"/>
                <w:szCs w:val="22"/>
                <w:lang w:val="ka-GE"/>
              </w:rPr>
              <w:t>თანაგანმცხადებელი</w:t>
            </w:r>
            <w:proofErr w:type="spellEnd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>ორგანიზაცია</w:t>
            </w:r>
            <w:proofErr w:type="spellEnd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  <w:lang w:val="en-US"/>
              </w:rPr>
              <w:t>)</w:t>
            </w:r>
          </w:p>
        </w:tc>
      </w:tr>
      <w:tr w:rsidR="00236F7C" w:rsidRPr="00DE3CE3" w14:paraId="4FA1A9C8" w14:textId="77777777" w:rsidTr="00E22DEF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3E9167" w14:textId="77777777" w:rsidR="00236F7C" w:rsidRPr="00DE3CE3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ინფორმაცია 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პარტნიორი 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ადგილობრივი თვითმმართველობ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(ებ)ის 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შესახებ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5CD2F8" w14:textId="77777777" w:rsidR="00236F7C" w:rsidRPr="003B08D6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მ</w:t>
            </w:r>
            <w:proofErr w:type="spellStart"/>
            <w:r w:rsidRPr="003B08D6">
              <w:rPr>
                <w:rFonts w:ascii="Sylfaen" w:eastAsia="Arial" w:hAnsi="Sylfaen" w:cs="Sylfaen"/>
                <w:sz w:val="22"/>
                <w:szCs w:val="22"/>
              </w:rPr>
              <w:t>უნიციპალიტეტი</w:t>
            </w:r>
            <w:proofErr w:type="spellEnd"/>
            <w:r>
              <w:rPr>
                <w:rFonts w:ascii="Sylfaen" w:eastAsia="Arial" w:hAnsi="Sylfaen" w:cs="Sylfaen"/>
                <w:sz w:val="22"/>
                <w:szCs w:val="22"/>
                <w:lang w:val="ka-GE"/>
              </w:rPr>
              <w:t>:</w:t>
            </w:r>
          </w:p>
          <w:p w14:paraId="5516308F" w14:textId="77777777" w:rsidR="00236F7C" w:rsidRPr="003B08D6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3B08D6">
              <w:rPr>
                <w:rFonts w:ascii="Sylfaen" w:eastAsia="Arial" w:hAnsi="Sylfaen" w:cs="Sylfaen"/>
                <w:sz w:val="22"/>
                <w:szCs w:val="22"/>
              </w:rPr>
              <w:t>მისამართი</w:t>
            </w:r>
            <w:proofErr w:type="spellEnd"/>
            <w:r w:rsidRPr="003B08D6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4F51CE31" w14:textId="77777777" w:rsidR="00236F7C" w:rsidRPr="003B08D6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</w:t>
            </w:r>
            <w:proofErr w:type="spellStart"/>
            <w:r w:rsidRPr="003B08D6">
              <w:rPr>
                <w:rFonts w:ascii="Sylfaen" w:eastAsia="Arial" w:hAnsi="Sylfaen" w:cs="Sylfaen"/>
                <w:sz w:val="22"/>
                <w:szCs w:val="22"/>
              </w:rPr>
              <w:t>აკონტაქტო</w:t>
            </w:r>
            <w:proofErr w:type="spellEnd"/>
            <w:r w:rsidRPr="003B08D6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3B08D6">
              <w:rPr>
                <w:rFonts w:ascii="Sylfaen" w:eastAsia="Arial" w:hAnsi="Sylfaen" w:cs="Sylfaen"/>
                <w:sz w:val="22"/>
                <w:szCs w:val="22"/>
              </w:rPr>
              <w:t>ინფორმაცია</w:t>
            </w:r>
            <w:proofErr w:type="spellEnd"/>
            <w:r w:rsidRPr="003B08D6">
              <w:rPr>
                <w:rFonts w:asciiTheme="minorHAnsi" w:eastAsia="Arial" w:hAnsiTheme="minorHAnsi" w:cstheme="minorHAnsi"/>
                <w:sz w:val="22"/>
                <w:szCs w:val="22"/>
              </w:rPr>
              <w:t>:</w:t>
            </w:r>
          </w:p>
          <w:p w14:paraId="10600B64" w14:textId="77777777" w:rsidR="00236F7C" w:rsidRPr="003B08D6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</w:pPr>
            <w:r w:rsidRPr="003B08D6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  <w:t>(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</w:rPr>
              <w:t>გთხოვთ</w:t>
            </w:r>
            <w:proofErr w:type="spellEnd"/>
            <w:r w:rsidRPr="003B08D6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  <w:t xml:space="preserve">, </w:t>
            </w:r>
            <w:r>
              <w:rPr>
                <w:rFonts w:ascii="Sylfaen" w:eastAsia="Arial" w:hAnsi="Sylfaen" w:cs="Sylfaen"/>
                <w:i/>
                <w:iCs/>
                <w:sz w:val="22"/>
                <w:szCs w:val="22"/>
                <w:lang w:val="ka-GE"/>
              </w:rPr>
              <w:t>მიუთითოთ</w:t>
            </w:r>
            <w:r w:rsidRPr="003B08D6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</w:rPr>
              <w:t>ყველა</w:t>
            </w:r>
            <w:proofErr w:type="spellEnd"/>
            <w:r w:rsidRPr="003B08D6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</w:rPr>
              <w:t>პარტნიორი</w:t>
            </w:r>
            <w:proofErr w:type="spellEnd"/>
            <w:r w:rsidRPr="003B08D6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3B08D6">
              <w:rPr>
                <w:rFonts w:ascii="Sylfaen" w:eastAsia="Arial" w:hAnsi="Sylfaen" w:cs="Sylfaen"/>
                <w:i/>
                <w:iCs/>
                <w:sz w:val="22"/>
                <w:szCs w:val="22"/>
              </w:rPr>
              <w:t>მუნიციპალიტეტი</w:t>
            </w:r>
            <w:proofErr w:type="spellEnd"/>
            <w:r w:rsidRPr="003B08D6">
              <w:rPr>
                <w:rFonts w:asciiTheme="minorHAnsi" w:eastAsia="Arial" w:hAnsiTheme="minorHAns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236F7C" w:rsidRPr="00DE3CE3" w14:paraId="133C3004" w14:textId="77777777" w:rsidTr="00E22DEF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FB4F2D" w14:textId="77777777" w:rsidR="00236F7C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lastRenderedPageBreak/>
              <w:t xml:space="preserve">გრანტის განხორციელების 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მიზნე ადგილები:</w:t>
            </w:r>
          </w:p>
          <w:p w14:paraId="4F192BF1" w14:textId="77777777" w:rsidR="00236F7C" w:rsidRPr="00DE3CE3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რეგიონი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 / 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მუნიციპალიტეტები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 / 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 თემები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7980B" w14:textId="77777777" w:rsidR="00236F7C" w:rsidRPr="003B08D6" w:rsidRDefault="00236F7C" w:rsidP="00236F7C">
            <w:pPr>
              <w:pStyle w:val="ListParagraph"/>
              <w:numPr>
                <w:ilvl w:val="0"/>
                <w:numId w:val="2"/>
              </w:numPr>
              <w:spacing w:before="20" w:after="20" w:line="276" w:lineRule="auto"/>
              <w:contextualSpacing w:val="0"/>
              <w:rPr>
                <w:rFonts w:asciiTheme="minorHAnsi" w:eastAsia="Arial" w:hAnsiTheme="minorHAnsi" w:cstheme="minorHAnsi"/>
                <w:lang w:val="ka-GE"/>
              </w:rPr>
            </w:pPr>
          </w:p>
          <w:p w14:paraId="05508929" w14:textId="77777777" w:rsidR="00236F7C" w:rsidRPr="003B08D6" w:rsidRDefault="00236F7C" w:rsidP="00236F7C">
            <w:pPr>
              <w:pStyle w:val="ListParagraph"/>
              <w:numPr>
                <w:ilvl w:val="0"/>
                <w:numId w:val="2"/>
              </w:numPr>
              <w:spacing w:before="20" w:after="20" w:line="276" w:lineRule="auto"/>
              <w:contextualSpacing w:val="0"/>
              <w:rPr>
                <w:rFonts w:asciiTheme="minorHAnsi" w:eastAsia="Arial" w:hAnsiTheme="minorHAnsi" w:cstheme="minorHAnsi"/>
                <w:lang w:val="ka-GE"/>
              </w:rPr>
            </w:pPr>
          </w:p>
          <w:p w14:paraId="7DAA8EFB" w14:textId="77777777" w:rsidR="00236F7C" w:rsidRPr="003B08D6" w:rsidRDefault="00236F7C" w:rsidP="00236F7C">
            <w:pPr>
              <w:pStyle w:val="ListParagraph"/>
              <w:numPr>
                <w:ilvl w:val="0"/>
                <w:numId w:val="2"/>
              </w:numPr>
              <w:spacing w:before="20" w:after="20" w:line="276" w:lineRule="auto"/>
              <w:contextualSpacing w:val="0"/>
              <w:rPr>
                <w:rFonts w:asciiTheme="minorHAnsi" w:eastAsia="Arial" w:hAnsiTheme="minorHAnsi" w:cstheme="minorHAnsi"/>
                <w:lang w:val="ka-GE"/>
              </w:rPr>
            </w:pPr>
          </w:p>
        </w:tc>
      </w:tr>
      <w:tr w:rsidR="00236F7C" w:rsidRPr="00DE3CE3" w14:paraId="053B4F32" w14:textId="77777777" w:rsidTr="00E22DEF">
        <w:trPr>
          <w:trHeight w:val="867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0AD49C" w14:textId="77777777" w:rsidR="00236F7C" w:rsidRPr="00F2663E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გრანტის</w:t>
            </w: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 ამოცანა </w:t>
            </w:r>
            <w:r w:rsidRPr="00F2663E">
              <w:rPr>
                <w:rFonts w:ascii="Sylfaen" w:eastAsia="Arial" w:hAnsi="Sylfaen" w:cstheme="minorHAnsi"/>
                <w:i/>
                <w:iCs/>
                <w:sz w:val="22"/>
                <w:szCs w:val="22"/>
                <w:lang w:val="ka-GE"/>
              </w:rPr>
              <w:t>(მაქს. 50 სიტყვა)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8B1F44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</w:tc>
      </w:tr>
      <w:tr w:rsidR="00236F7C" w:rsidRPr="00DE3CE3" w14:paraId="7B0A3BC6" w14:textId="77777777" w:rsidTr="00E22DEF">
        <w:trPr>
          <w:trHeight w:val="867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59DC52" w14:textId="77777777" w:rsidR="00236F7C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sz w:val="22"/>
                <w:szCs w:val="22"/>
                <w:lang w:val="ka-GE"/>
              </w:rPr>
            </w:pPr>
            <w:r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საგრანტო აქტივობების და შედეგების მოკლე შეჯამება </w:t>
            </w:r>
            <w:r w:rsidRPr="00FD251C">
              <w:rPr>
                <w:rFonts w:ascii="Sylfaen" w:eastAsia="Arial" w:hAnsi="Sylfaen" w:cstheme="minorHAnsi"/>
                <w:i/>
                <w:iCs/>
                <w:sz w:val="22"/>
                <w:szCs w:val="22"/>
                <w:lang w:val="ka-GE"/>
              </w:rPr>
              <w:t>(მაქს. 100 სიტყვა)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66279B" w14:textId="77777777" w:rsidR="00236F7C" w:rsidRPr="00D00661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iCs/>
                <w:lang w:val="ka-GE"/>
              </w:rPr>
            </w:pPr>
          </w:p>
        </w:tc>
      </w:tr>
      <w:tr w:rsidR="00236F7C" w:rsidRPr="00DE3CE3" w14:paraId="49323CA7" w14:textId="77777777" w:rsidTr="00E22DEF">
        <w:trPr>
          <w:trHeight w:val="118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40C4C" w14:textId="77777777" w:rsidR="00236F7C" w:rsidRPr="00DE3CE3" w:rsidRDefault="00236F7C" w:rsidP="00E22DEF">
            <w:pPr>
              <w:spacing w:before="20" w:after="20" w:line="276" w:lineRule="auto"/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</w:pP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  <w:t>სამიზნე ჯგუფები, პირდაპირი და ირიბი ბენეფიციარების სავარაუდო რაოდენობა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892B4" w14:textId="77777777" w:rsidR="00236F7C" w:rsidRPr="00D00661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 w:rsidRPr="00DE3CE3">
              <w:rPr>
                <w:rFonts w:asciiTheme="minorHAnsi" w:eastAsia="Arial" w:hAnsiTheme="minorHAnsi" w:cstheme="minorHAnsi"/>
                <w:i/>
                <w:sz w:val="22"/>
                <w:szCs w:val="22"/>
              </w:rPr>
              <w:t xml:space="preserve"> </w:t>
            </w:r>
            <w:proofErr w:type="spellStart"/>
            <w:r w:rsidRPr="00D00661">
              <w:rPr>
                <w:rFonts w:ascii="Sylfaen" w:eastAsia="Arial" w:hAnsi="Sylfaen" w:cs="Sylfaen"/>
                <w:iCs/>
                <w:sz w:val="22"/>
                <w:szCs w:val="22"/>
              </w:rPr>
              <w:t>სამიზნე</w:t>
            </w:r>
            <w:proofErr w:type="spellEnd"/>
            <w:r w:rsidRPr="00D00661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 </w:t>
            </w:r>
            <w:proofErr w:type="spellStart"/>
            <w:r w:rsidRPr="00D00661">
              <w:rPr>
                <w:rFonts w:ascii="Sylfaen" w:eastAsia="Arial" w:hAnsi="Sylfaen" w:cs="Sylfaen"/>
                <w:iCs/>
                <w:sz w:val="22"/>
                <w:szCs w:val="22"/>
              </w:rPr>
              <w:t>ჯგუფები</w:t>
            </w:r>
            <w:proofErr w:type="spellEnd"/>
            <w:r w:rsidRPr="00D00661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>:</w:t>
            </w:r>
          </w:p>
          <w:p w14:paraId="7EA0EE16" w14:textId="77777777" w:rsidR="00236F7C" w:rsidRPr="00205E2E" w:rsidRDefault="00236F7C" w:rsidP="00E22DEF">
            <w:pPr>
              <w:spacing w:before="20" w:after="20" w:line="276" w:lineRule="auto"/>
              <w:ind w:left="502"/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</w:pPr>
            <w:r w:rsidRPr="00205E2E">
              <w:rPr>
                <w:rFonts w:ascii="Sylfaen" w:eastAsia="Arial" w:hAnsi="Sylfaen" w:cstheme="minorHAnsi"/>
                <w:iCs/>
                <w:sz w:val="22"/>
                <w:szCs w:val="22"/>
              </w:rPr>
              <w:t>1.</w:t>
            </w:r>
            <w:r w:rsidRPr="00205E2E"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  <w:t xml:space="preserve"> </w:t>
            </w:r>
          </w:p>
          <w:p w14:paraId="7EDAB501" w14:textId="77777777" w:rsidR="00236F7C" w:rsidRPr="00205E2E" w:rsidRDefault="00236F7C" w:rsidP="00E22DEF">
            <w:pPr>
              <w:spacing w:before="20" w:after="20" w:line="276" w:lineRule="auto"/>
              <w:ind w:left="502"/>
              <w:rPr>
                <w:rFonts w:ascii="Sylfaen" w:eastAsia="Arial" w:hAnsi="Sylfaen" w:cstheme="minorHAnsi"/>
                <w:iCs/>
                <w:sz w:val="22"/>
                <w:szCs w:val="22"/>
              </w:rPr>
            </w:pPr>
            <w:r w:rsidRPr="00205E2E">
              <w:rPr>
                <w:rFonts w:ascii="Sylfaen" w:eastAsia="Arial" w:hAnsi="Sylfaen" w:cstheme="minorHAnsi"/>
                <w:iCs/>
                <w:sz w:val="22"/>
                <w:szCs w:val="22"/>
              </w:rPr>
              <w:t>2.…</w:t>
            </w:r>
          </w:p>
          <w:p w14:paraId="275EE0AD" w14:textId="77777777" w:rsidR="00236F7C" w:rsidRPr="00D00661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proofErr w:type="spellStart"/>
            <w:r w:rsidRPr="00D00661">
              <w:rPr>
                <w:rFonts w:ascii="Sylfaen" w:eastAsia="Arial" w:hAnsi="Sylfaen" w:cs="Sylfaen"/>
                <w:iCs/>
                <w:sz w:val="22"/>
                <w:szCs w:val="22"/>
              </w:rPr>
              <w:t>პირდაპირი</w:t>
            </w:r>
            <w:proofErr w:type="spellEnd"/>
            <w:r w:rsidRPr="00D00661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 </w:t>
            </w:r>
            <w:proofErr w:type="spellStart"/>
            <w:r w:rsidRPr="00D00661">
              <w:rPr>
                <w:rFonts w:ascii="Sylfaen" w:eastAsia="Arial" w:hAnsi="Sylfaen" w:cs="Sylfaen"/>
                <w:iCs/>
                <w:sz w:val="22"/>
                <w:szCs w:val="22"/>
              </w:rPr>
              <w:t>ბენეფიციარები</w:t>
            </w:r>
            <w:proofErr w:type="spellEnd"/>
            <w:r w:rsidRPr="00D00661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>:</w:t>
            </w:r>
          </w:p>
          <w:p w14:paraId="7DDE0351" w14:textId="77777777" w:rsidR="00236F7C" w:rsidRPr="00DE3CE3" w:rsidRDefault="00236F7C" w:rsidP="00E22DEF">
            <w:pPr>
              <w:spacing w:before="20" w:after="20" w:line="276" w:lineRule="auto"/>
              <w:ind w:left="77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D00661">
              <w:rPr>
                <w:rFonts w:ascii="Sylfaen" w:eastAsia="Arial" w:hAnsi="Sylfaen" w:cs="Sylfaen"/>
                <w:iCs/>
                <w:sz w:val="22"/>
                <w:szCs w:val="22"/>
              </w:rPr>
              <w:t>არაპირდაპირი</w:t>
            </w:r>
            <w:proofErr w:type="spellEnd"/>
            <w:r w:rsidRPr="00D00661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 </w:t>
            </w:r>
            <w:proofErr w:type="spellStart"/>
            <w:r w:rsidRPr="00D00661">
              <w:rPr>
                <w:rFonts w:ascii="Sylfaen" w:eastAsia="Arial" w:hAnsi="Sylfaen" w:cs="Sylfaen"/>
                <w:iCs/>
                <w:sz w:val="22"/>
                <w:szCs w:val="22"/>
              </w:rPr>
              <w:t>ბენეფიციარები</w:t>
            </w:r>
            <w:proofErr w:type="spellEnd"/>
            <w:r w:rsidRPr="00D00661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>:</w:t>
            </w:r>
          </w:p>
        </w:tc>
      </w:tr>
      <w:tr w:rsidR="00236F7C" w:rsidRPr="00DE3CE3" w14:paraId="16427201" w14:textId="77777777" w:rsidTr="00E22DEF">
        <w:trPr>
          <w:trHeight w:val="116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DA0D2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  <w:t>გრანტის ხანგრძლივობა</w:t>
            </w:r>
            <w:r w:rsidRPr="00DE3CE3">
              <w:rPr>
                <w:rFonts w:asciiTheme="minorHAnsi" w:eastAsia="Arial" w:hAnsiTheme="minorHAnsi" w:cstheme="minorHAnsi"/>
                <w:iCs/>
                <w:sz w:val="22"/>
                <w:szCs w:val="22"/>
                <w:lang w:val="ka-GE"/>
              </w:rPr>
              <w:t xml:space="preserve"> </w:t>
            </w: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</w:rPr>
              <w:t>(</w:t>
            </w: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  <w:t>მაქს.</w:t>
            </w: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</w:rPr>
              <w:t xml:space="preserve"> </w:t>
            </w:r>
            <w:r>
              <w:rPr>
                <w:rFonts w:ascii="Sylfaen" w:eastAsia="Arial" w:hAnsi="Sylfaen" w:cstheme="minorHAnsi"/>
                <w:iCs/>
                <w:sz w:val="22"/>
                <w:szCs w:val="22"/>
              </w:rPr>
              <w:t>8</w:t>
            </w:r>
            <w:r w:rsidRPr="00DE3CE3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 </w:t>
            </w: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  <w:t>თვე</w:t>
            </w:r>
            <w:r w:rsidRPr="00DE3CE3">
              <w:rPr>
                <w:rFonts w:asciiTheme="minorHAnsi" w:eastAsia="Arial" w:hAnsiTheme="minorHAnsi" w:cstheme="minorHAnsi"/>
                <w:iCs/>
                <w:sz w:val="22"/>
                <w:szCs w:val="22"/>
              </w:rPr>
              <w:t xml:space="preserve">), </w:t>
            </w:r>
            <w:r w:rsidRPr="00DE3CE3">
              <w:rPr>
                <w:rFonts w:ascii="Sylfaen" w:eastAsia="Arial" w:hAnsi="Sylfaen" w:cstheme="minorHAnsi"/>
                <w:iCs/>
                <w:sz w:val="22"/>
                <w:szCs w:val="22"/>
                <w:lang w:val="ka-GE"/>
              </w:rPr>
              <w:t>დაწყების და დასრულების სავარაუდო თარიღები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F5D12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6EFF5BF3" w14:textId="77777777" w:rsidTr="00E22DEF">
        <w:trPr>
          <w:trHeight w:val="52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C4A83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საერთო ბიუჯეტი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 (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ლარი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</w:rPr>
              <w:t xml:space="preserve">) 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633544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6A979D5F" w14:textId="77777777" w:rsidTr="00E22DEF">
        <w:trPr>
          <w:trHeight w:val="64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7768FF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გაეროს განვითარების პროგრამისგან მოთხოვნილი თანხა 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</w:rPr>
              <w:t>(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ლარი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03D1E1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  <w:tr w:rsidR="00236F7C" w:rsidRPr="00DE3CE3" w14:paraId="558717D4" w14:textId="77777777" w:rsidTr="00E22DEF">
        <w:trPr>
          <w:trHeight w:val="840"/>
          <w:jc w:val="center"/>
        </w:trPr>
        <w:tc>
          <w:tcPr>
            <w:tcW w:w="4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7D3049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>თანადაფინანსების წილი, ასეთის არსებობის შემთხვევაში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  <w:lang w:val="ka-GE"/>
              </w:rPr>
              <w:t xml:space="preserve"> 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</w:rPr>
              <w:t>(</w:t>
            </w:r>
            <w:r w:rsidRPr="00DE3CE3">
              <w:rPr>
                <w:rFonts w:ascii="Sylfaen" w:eastAsia="Arial" w:hAnsi="Sylfaen" w:cstheme="minorHAnsi"/>
                <w:sz w:val="22"/>
                <w:szCs w:val="22"/>
                <w:lang w:val="ka-GE"/>
              </w:rPr>
              <w:t xml:space="preserve">ლარი და </w:t>
            </w:r>
            <w:r w:rsidRPr="00DE3CE3">
              <w:rPr>
                <w:rFonts w:asciiTheme="minorHAnsi" w:eastAsia="Arial" w:hAnsiTheme="minorHAnsi" w:cstheme="minorHAnsi"/>
                <w:sz w:val="22"/>
                <w:szCs w:val="22"/>
              </w:rPr>
              <w:t>%)</w:t>
            </w:r>
          </w:p>
        </w:tc>
        <w:tc>
          <w:tcPr>
            <w:tcW w:w="59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B23424" w14:textId="77777777" w:rsidR="00236F7C" w:rsidRPr="00DE3CE3" w:rsidRDefault="00236F7C" w:rsidP="00E22DEF">
            <w:pPr>
              <w:spacing w:before="20" w:after="20" w:line="276" w:lineRule="auto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</w:tbl>
    <w:p w14:paraId="3AA9F62F" w14:textId="77777777" w:rsidR="00236F7C" w:rsidRPr="00521FF6" w:rsidRDefault="00236F7C" w:rsidP="00236F7C">
      <w:pPr>
        <w:spacing w:after="200" w:line="276" w:lineRule="auto"/>
        <w:rPr>
          <w:rFonts w:ascii="Sylfaen" w:eastAsia="Arial" w:hAnsi="Sylfaen" w:cstheme="minorHAnsi"/>
          <w:szCs w:val="24"/>
        </w:rPr>
      </w:pPr>
      <w:r w:rsidRPr="00864EAF">
        <w:rPr>
          <w:rFonts w:asciiTheme="minorHAnsi" w:hAnsiTheme="minorHAnsi" w:cstheme="minorHAnsi"/>
          <w:sz w:val="22"/>
          <w:szCs w:val="22"/>
          <w:highlight w:val="lightGray"/>
        </w:rPr>
        <w:br w:type="page"/>
      </w:r>
      <w:r w:rsidRPr="00521FF6">
        <w:rPr>
          <w:rFonts w:ascii="Sylfaen" w:eastAsia="Arial" w:hAnsi="Sylfaen" w:cstheme="minorHAnsi"/>
          <w:b/>
          <w:szCs w:val="24"/>
          <w:lang w:val="ka-GE"/>
        </w:rPr>
        <w:lastRenderedPageBreak/>
        <w:t>ნაწილი</w:t>
      </w:r>
      <w:r w:rsidRPr="00521FF6">
        <w:rPr>
          <w:rFonts w:ascii="Sylfaen" w:eastAsia="Arial" w:hAnsi="Sylfaen" w:cstheme="minorHAnsi"/>
          <w:b/>
          <w:szCs w:val="24"/>
        </w:rPr>
        <w:t xml:space="preserve"> 2. </w:t>
      </w:r>
      <w:r w:rsidRPr="00521FF6">
        <w:rPr>
          <w:rFonts w:ascii="Sylfaen" w:eastAsia="Arial" w:hAnsi="Sylfaen" w:cstheme="minorHAnsi"/>
          <w:szCs w:val="24"/>
        </w:rPr>
        <w:t xml:space="preserve"> </w:t>
      </w:r>
      <w:r w:rsidRPr="00521FF6">
        <w:rPr>
          <w:rFonts w:ascii="Sylfaen" w:eastAsia="Arial" w:hAnsi="Sylfaen" w:cstheme="minorHAnsi"/>
          <w:b/>
          <w:szCs w:val="24"/>
          <w:lang w:val="ka-GE"/>
        </w:rPr>
        <w:t>გრანტის აღწერა და განხორციელება</w:t>
      </w:r>
    </w:p>
    <w:p w14:paraId="25563E92" w14:textId="77777777" w:rsidR="00236F7C" w:rsidRPr="009D0C4D" w:rsidRDefault="00236F7C" w:rsidP="00236F7C">
      <w:pPr>
        <w:spacing w:after="200" w:line="276" w:lineRule="auto"/>
        <w:ind w:left="-540"/>
        <w:jc w:val="both"/>
        <w:rPr>
          <w:rFonts w:ascii="Sylfaen" w:eastAsia="Arial" w:hAnsi="Sylfaen" w:cstheme="minorHAnsi"/>
          <w:sz w:val="22"/>
          <w:szCs w:val="22"/>
          <w:lang w:val="ka-GE"/>
        </w:rPr>
      </w:pPr>
      <w:r w:rsidRPr="009D0C4D">
        <w:rPr>
          <w:rFonts w:ascii="Sylfaen" w:eastAsia="Arial" w:hAnsi="Sylfaen" w:cstheme="minorHAnsi"/>
          <w:sz w:val="22"/>
          <w:szCs w:val="22"/>
          <w:lang w:val="ka-GE"/>
        </w:rPr>
        <w:t>მოცემულ ნაწილში მიუთითეთ ინფორმაცია იმ პრობლემების შესახებ, რომლის გადაჭრაზეც თქვენი საგრანტო წინადადება იქნება მიმართული, ასევე ის აქტივობები, მოსალოდნელი შედეგები და  შესაბამისობა დადგენილ კრიტერიუმებთან.</w:t>
      </w:r>
    </w:p>
    <w:tbl>
      <w:tblPr>
        <w:tblW w:w="107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5"/>
      </w:tblGrid>
      <w:tr w:rsidR="00236F7C" w:rsidRPr="009D0C4D" w14:paraId="5897DAF1" w14:textId="77777777" w:rsidTr="00E22DEF">
        <w:trPr>
          <w:trHeight w:val="291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78AB242D" w14:textId="77777777" w:rsidR="00236F7C" w:rsidRPr="008E4717" w:rsidRDefault="00236F7C" w:rsidP="00E22DEF">
            <w:pPr>
              <w:spacing w:before="40" w:after="40" w:line="276" w:lineRule="auto"/>
              <w:jc w:val="both"/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</w:pP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1. ინფორმაცია განმცხადებლის შესახებ და მისი შესაძლებლობები (მაქსიმუმ 250 სიტყვა)</w:t>
            </w:r>
          </w:p>
        </w:tc>
      </w:tr>
      <w:tr w:rsidR="00236F7C" w:rsidRPr="009D0C4D" w14:paraId="338300F5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B72E7C" w14:textId="77777777" w:rsidR="00236F7C" w:rsidRPr="008E4717" w:rsidRDefault="00236F7C" w:rsidP="00E22DEF">
            <w:pPr>
              <w:spacing w:before="40" w:after="40" w:line="276" w:lineRule="auto"/>
              <w:ind w:left="171" w:right="172"/>
              <w:jc w:val="both"/>
              <w:rPr>
                <w:rFonts w:ascii="Sylfaen" w:eastAsia="Arial" w:hAnsi="Sylfaen" w:cstheme="minorHAnsi"/>
                <w:bCs/>
                <w:i/>
                <w:iCs/>
                <w:sz w:val="22"/>
                <w:szCs w:val="22"/>
                <w:lang w:val="ka-GE"/>
              </w:rPr>
            </w:pPr>
            <w:r w:rsidRPr="008E4717">
              <w:rPr>
                <w:rFonts w:ascii="Sylfaen" w:eastAsia="Arial" w:hAnsi="Sylfaen" w:cstheme="minorHAnsi"/>
                <w:bCs/>
                <w:i/>
                <w:iCs/>
                <w:sz w:val="22"/>
                <w:szCs w:val="22"/>
                <w:lang w:val="ka-GE"/>
              </w:rPr>
              <w:t>გთხოვთ, მიუთითოთ ინფორმაცია განმცხადებლ</w:t>
            </w:r>
            <w:r w:rsidRPr="008E4717">
              <w:rPr>
                <w:rFonts w:ascii="Sylfaen" w:eastAsia="Arial" w:hAnsi="Sylfaen" w:cstheme="minorHAnsi"/>
                <w:bCs/>
                <w:i/>
                <w:iCs/>
                <w:sz w:val="22"/>
                <w:szCs w:val="22"/>
                <w:lang w:val="en-US"/>
              </w:rPr>
              <w:t>(</w:t>
            </w:r>
            <w:r w:rsidRPr="008E4717">
              <w:rPr>
                <w:rFonts w:ascii="Sylfaen" w:eastAsia="Arial" w:hAnsi="Sylfaen" w:cstheme="minorHAnsi"/>
                <w:bCs/>
                <w:i/>
                <w:iCs/>
                <w:sz w:val="22"/>
                <w:szCs w:val="22"/>
                <w:lang w:val="ka-GE"/>
              </w:rPr>
              <w:t>ებ)ის შესახებ და მისი/მათი წარსული გამოცდილება შესაბამის სფეროში, ასევე რესურსი განახორციელოს მსგავსი საგრანტო პროექტი. განმარტეთ, რატომ არის გრანტის მიმღები ყველაზე კარგი კანდიდატი ამ ამოცანების შესასრულებლად</w:t>
            </w:r>
          </w:p>
          <w:p w14:paraId="127F2A35" w14:textId="77777777" w:rsidR="00236F7C" w:rsidRPr="008E4717" w:rsidRDefault="00236F7C" w:rsidP="00E22DEF">
            <w:pPr>
              <w:spacing w:before="40" w:after="40" w:line="276" w:lineRule="auto"/>
              <w:jc w:val="both"/>
              <w:rPr>
                <w:rFonts w:ascii="Sylfaen" w:eastAsia="Arial" w:hAnsi="Sylfaen" w:cstheme="minorHAnsi"/>
                <w:i/>
                <w:sz w:val="22"/>
                <w:szCs w:val="22"/>
              </w:rPr>
            </w:pPr>
          </w:p>
        </w:tc>
      </w:tr>
      <w:tr w:rsidR="00236F7C" w:rsidRPr="004C6960" w14:paraId="7CBD8A6D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43C87857" w14:textId="77777777" w:rsidR="00236F7C" w:rsidRPr="008E4717" w:rsidRDefault="00236F7C" w:rsidP="00E22DEF">
            <w:pPr>
              <w:spacing w:before="40" w:after="40" w:line="276" w:lineRule="auto"/>
              <w:jc w:val="both"/>
              <w:rPr>
                <w:rFonts w:ascii="Sylfaen" w:eastAsia="Arial" w:hAnsi="Sylfaen" w:cstheme="minorHAnsi"/>
                <w:b/>
                <w:sz w:val="22"/>
                <w:szCs w:val="22"/>
                <w:lang w:val="en-US"/>
              </w:rPr>
            </w:pP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2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. 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პრობლემის აღწერა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 (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მაქსიმუმ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 250 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სიტყვა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>)</w:t>
            </w:r>
          </w:p>
        </w:tc>
      </w:tr>
      <w:tr w:rsidR="00236F7C" w:rsidRPr="004C6960" w14:paraId="78EC1D1E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47C39" w14:textId="77777777" w:rsidR="00236F7C" w:rsidRPr="008E4717" w:rsidRDefault="00236F7C" w:rsidP="00E22DEF">
            <w:pPr>
              <w:spacing w:before="40" w:after="40" w:line="276" w:lineRule="auto"/>
              <w:ind w:left="171" w:right="82"/>
              <w:jc w:val="both"/>
              <w:rPr>
                <w:rFonts w:ascii="Sylfaen" w:eastAsia="Arial" w:hAnsi="Sylfaen" w:cstheme="minorHAnsi"/>
                <w:i/>
                <w:sz w:val="22"/>
                <w:szCs w:val="22"/>
              </w:rPr>
            </w:pPr>
            <w:r w:rsidRPr="008E4717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აღწერეთ </w:t>
            </w:r>
            <w:r w:rsidRPr="008E4717">
              <w:rPr>
                <w:rFonts w:ascii="Sylfaen" w:eastAsia="Arial" w:hAnsi="Sylfaen" w:cstheme="minorHAnsi"/>
                <w:i/>
                <w:sz w:val="22"/>
                <w:szCs w:val="22"/>
                <w:u w:val="single"/>
                <w:lang w:val="ka-GE"/>
              </w:rPr>
              <w:t>არსებული სიტუაცია და გამოკვეთეთ მთავარ გამოწვევები</w:t>
            </w:r>
            <w:r w:rsidRPr="008E4717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, რომლებსაც გრანტი უპასუხებს</w:t>
            </w:r>
            <w:r w:rsidRPr="008E4717">
              <w:rPr>
                <w:rFonts w:ascii="Sylfaen" w:eastAsia="Arial" w:hAnsi="Sylfaen" w:cstheme="minorHAnsi"/>
                <w:i/>
                <w:sz w:val="22"/>
                <w:szCs w:val="22"/>
              </w:rPr>
              <w:t>.</w:t>
            </w:r>
          </w:p>
          <w:p w14:paraId="25CE5DAB" w14:textId="77777777" w:rsidR="00236F7C" w:rsidRPr="008E4717" w:rsidRDefault="00236F7C" w:rsidP="00E22DEF">
            <w:pPr>
              <w:spacing w:before="40" w:after="40" w:line="276" w:lineRule="auto"/>
              <w:jc w:val="both"/>
              <w:rPr>
                <w:rFonts w:ascii="Sylfaen" w:eastAsia="Arial" w:hAnsi="Sylfaen" w:cstheme="minorHAnsi"/>
                <w:sz w:val="22"/>
                <w:szCs w:val="22"/>
              </w:rPr>
            </w:pPr>
          </w:p>
        </w:tc>
      </w:tr>
      <w:tr w:rsidR="00236F7C" w:rsidRPr="004C6960" w14:paraId="6F67DB4F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15260A5A" w14:textId="77777777" w:rsidR="00236F7C" w:rsidRPr="008E4717" w:rsidRDefault="00236F7C" w:rsidP="00E22DEF">
            <w:pPr>
              <w:spacing w:before="40" w:after="40" w:line="276" w:lineRule="auto"/>
              <w:jc w:val="both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3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. 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გრანტის ამოცანები და სტრატეგია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 (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მაქსიმუმ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 500 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სიტყვა</w:t>
            </w:r>
            <w:r w:rsidRPr="008E4717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) </w:t>
            </w:r>
          </w:p>
        </w:tc>
      </w:tr>
      <w:tr w:rsidR="00236F7C" w:rsidRPr="004C6960" w14:paraId="51F8F2A7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E5563E0" w14:textId="77777777" w:rsidR="00236F7C" w:rsidRDefault="00236F7C" w:rsidP="00E22DEF">
            <w:pPr>
              <w:spacing w:before="40" w:after="40" w:line="276" w:lineRule="auto"/>
              <w:ind w:left="261" w:right="172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გთხოვთ, დააკონკრეტოთ ის 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u w:val="single"/>
                <w:lang w:val="ka-GE"/>
              </w:rPr>
              <w:t xml:space="preserve">ამოცანები </w:t>
            </w:r>
            <w:r w:rsidRPr="00221672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, რომლებსაც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გრანტის განხორციელები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თ უნდა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მი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ა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ღწ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იოთ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.</w:t>
            </w:r>
          </w:p>
          <w:p w14:paraId="2CE58415" w14:textId="77777777" w:rsidR="00236F7C" w:rsidRDefault="00236F7C" w:rsidP="00E22DEF">
            <w:pPr>
              <w:spacing w:before="40" w:after="40" w:line="276" w:lineRule="auto"/>
              <w:ind w:left="261" w:right="172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</w:p>
          <w:p w14:paraId="7C08EF45" w14:textId="77777777" w:rsidR="00236F7C" w:rsidRDefault="00236F7C" w:rsidP="00E22DEF">
            <w:pPr>
              <w:spacing w:before="40" w:after="40" w:line="276" w:lineRule="auto"/>
              <w:ind w:left="261" w:right="172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გთხოვთ, მკაფიოდ მიუთითოთ 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საგრანტო კონკურსის ის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ამოცანები, რომელზეც არის 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თქვენი საგრანტო წინადადება 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მიმართული 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(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ამოცანების 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ჩამონათვალი იხილეთ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მე-2 ნაწილში „საგრანტო კონკურსის 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მიზანი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“</w:t>
            </w: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)</w:t>
            </w:r>
          </w:p>
          <w:p w14:paraId="7DD01B81" w14:textId="77777777" w:rsidR="00236F7C" w:rsidRDefault="00236F7C" w:rsidP="00E22DEF">
            <w:pPr>
              <w:spacing w:before="40" w:after="40" w:line="276" w:lineRule="auto"/>
              <w:ind w:left="261" w:right="172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</w:p>
          <w:p w14:paraId="33BC245E" w14:textId="77777777" w:rsidR="00236F7C" w:rsidRDefault="00236F7C" w:rsidP="00E22DEF">
            <w:pPr>
              <w:spacing w:before="40" w:after="40" w:line="276" w:lineRule="auto"/>
              <w:ind w:left="261" w:right="172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4C6960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გთხოვთ, აღწეროთ თქვენი სტრატეგია ზემოთ აღწერილი პრობლემების გადასაჭრელად და როგორ შეიტანს ის წვლილს საგრანტო კონკურსის ამოცანების მიღწევაში.</w:t>
            </w:r>
          </w:p>
          <w:p w14:paraId="53CBF168" w14:textId="77777777" w:rsidR="00236F7C" w:rsidRPr="0080071A" w:rsidRDefault="00236F7C" w:rsidP="00E22DEF">
            <w:pPr>
              <w:spacing w:line="276" w:lineRule="auto"/>
              <w:rPr>
                <w:rFonts w:ascii="Sylfaen" w:eastAsia="Arial" w:hAnsi="Sylfaen" w:cstheme="minorHAnsi"/>
                <w:i/>
                <w:sz w:val="22"/>
                <w:szCs w:val="22"/>
              </w:rPr>
            </w:pPr>
          </w:p>
        </w:tc>
      </w:tr>
      <w:tr w:rsidR="00236F7C" w:rsidRPr="00F24796" w14:paraId="4FE04541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5681E2A2" w14:textId="77777777" w:rsidR="00236F7C" w:rsidRPr="00F24796" w:rsidRDefault="00236F7C" w:rsidP="00E22DEF">
            <w:pPr>
              <w:spacing w:before="40" w:after="40"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4. </w:t>
            </w:r>
            <w:r w:rsidRPr="00F24796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დაგეგმილი აქტივობები</w:t>
            </w:r>
            <w:r w:rsidRPr="0063680D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  და შედეგები (</w:t>
            </w:r>
            <w:r w:rsidRPr="00F24796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მაქსიმუმ</w:t>
            </w:r>
            <w:r w:rsidRPr="0063680D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  600 </w:t>
            </w:r>
            <w:r w:rsidRPr="00F24796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სიტყვა</w:t>
            </w:r>
            <w:r w:rsidRPr="0063680D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)</w:t>
            </w:r>
          </w:p>
        </w:tc>
      </w:tr>
      <w:tr w:rsidR="00236F7C" w:rsidRPr="00F24796" w14:paraId="1053D5A7" w14:textId="77777777" w:rsidTr="00E22DEF">
        <w:trPr>
          <w:trHeight w:val="507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CDB7BC" w14:textId="77777777" w:rsidR="00236F7C" w:rsidRPr="003A0993" w:rsidRDefault="00236F7C" w:rsidP="00E22DEF">
            <w:pPr>
              <w:spacing w:before="40" w:after="40" w:line="276" w:lineRule="auto"/>
              <w:ind w:left="261" w:right="168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გთხოვთ, აღწეროთ</w:t>
            </w:r>
            <w:r w:rsidRPr="00CB2C1D">
              <w:rPr>
                <w:rFonts w:asciiTheme="minorHAnsi" w:eastAsia="Arial" w:hAnsiTheme="minorHAnsi" w:cstheme="minorHAnsi"/>
                <w:i/>
                <w:sz w:val="22"/>
                <w:szCs w:val="22"/>
                <w:lang w:val="ka-GE"/>
              </w:rPr>
              <w:t xml:space="preserve"> 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გრანტის განხორციელების 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u w:val="single"/>
                <w:lang w:val="ka-GE"/>
              </w:rPr>
              <w:t>შედეგები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და</w:t>
            </w:r>
            <w:r w:rsidRPr="00CB2C1D">
              <w:rPr>
                <w:rFonts w:asciiTheme="minorHAnsi" w:eastAsia="Arial" w:hAnsiTheme="minorHAnsi" w:cstheme="minorHAnsi"/>
                <w:i/>
                <w:sz w:val="22"/>
                <w:szCs w:val="22"/>
                <w:lang w:val="ka-GE"/>
              </w:rPr>
              <w:t xml:space="preserve"> 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u w:val="single"/>
                <w:lang w:val="ka-GE"/>
              </w:rPr>
              <w:t xml:space="preserve">კონკრეტული აქტივობები, 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რომლებიც უნდა განხორციელდეს</w:t>
            </w:r>
            <w:r w:rsidRPr="00CB2C1D">
              <w:rPr>
                <w:rFonts w:asciiTheme="minorHAnsi" w:eastAsia="Arial" w:hAnsiTheme="minorHAnsi" w:cstheme="minorHAnsi"/>
                <w:i/>
                <w:sz w:val="22"/>
                <w:szCs w:val="22"/>
                <w:lang w:val="ka-GE"/>
              </w:rPr>
              <w:t xml:space="preserve"> 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თითოეული შედეგის</w:t>
            </w:r>
            <w:r w:rsidRPr="00CB2C1D">
              <w:rPr>
                <w:rFonts w:asciiTheme="minorHAnsi" w:eastAsia="Arial" w:hAnsiTheme="minorHAnsi" w:cstheme="minorHAnsi"/>
                <w:i/>
                <w:sz w:val="22"/>
                <w:szCs w:val="22"/>
                <w:lang w:val="ka-GE"/>
              </w:rPr>
              <w:t xml:space="preserve"> </w:t>
            </w:r>
            <w:r w:rsidRPr="00CB2C1D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ფარგლებში.</w:t>
            </w:r>
          </w:p>
          <w:p w14:paraId="140EA16F" w14:textId="77777777" w:rsidR="00236F7C" w:rsidRPr="00F24796" w:rsidRDefault="00236F7C" w:rsidP="00E22DEF">
            <w:pPr>
              <w:spacing w:before="40" w:after="40" w:line="276" w:lineRule="auto"/>
              <w:ind w:right="168"/>
              <w:jc w:val="both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</w:tc>
      </w:tr>
      <w:tr w:rsidR="00236F7C" w:rsidRPr="00F24796" w14:paraId="30AD20AD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7B380F3A" w14:textId="77777777" w:rsidR="00236F7C" w:rsidRPr="00F24796" w:rsidRDefault="00236F7C" w:rsidP="00E22DEF">
            <w:pPr>
              <w:spacing w:before="40" w:after="40" w:line="276" w:lineRule="auto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652715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5. </w:t>
            </w:r>
            <w:r w:rsidRPr="00F24796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გრანტის ბენეფიციარები</w:t>
            </w:r>
            <w:r w:rsidRPr="00652715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 (</w:t>
            </w:r>
            <w:r w:rsidRPr="00F24796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მაქსიმუმ</w:t>
            </w:r>
            <w:r w:rsidRPr="00652715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 300 </w:t>
            </w:r>
            <w:r w:rsidRPr="00F24796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სიტყვა</w:t>
            </w:r>
            <w:r w:rsidRPr="00652715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)</w:t>
            </w:r>
          </w:p>
        </w:tc>
      </w:tr>
      <w:tr w:rsidR="00236F7C" w:rsidRPr="00F24796" w14:paraId="0B8F0147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CB6961" w14:textId="77777777" w:rsidR="00236F7C" w:rsidRDefault="00236F7C" w:rsidP="00E22DEF">
            <w:pPr>
              <w:widowControl w:val="0"/>
              <w:autoSpaceDE w:val="0"/>
              <w:autoSpaceDN w:val="0"/>
              <w:adjustRightInd w:val="0"/>
              <w:spacing w:before="40" w:after="40" w:line="276" w:lineRule="auto"/>
              <w:ind w:left="261" w:right="172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F24796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გთხოვთ, განსაზღვროთ გრანტის სამიზნე ჯგუფები, პირდაპირი და არაპირდაპირი ბენეფიციარები, ასაკობრივი და გენდერული განაწილება,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მათი</w:t>
            </w:r>
            <w:r w:rsidRPr="00F24796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საჭიროებები და შეზღუდვები, ასევე აღნიშნეთ, როგორ უწყობს ხელს გრანტი აღნიშნული საჭიროებების გადაჭრას.</w:t>
            </w:r>
          </w:p>
          <w:p w14:paraId="2296BAF5" w14:textId="77777777" w:rsidR="00236F7C" w:rsidRPr="00652715" w:rsidRDefault="00236F7C" w:rsidP="00E22DEF">
            <w:pPr>
              <w:widowControl w:val="0"/>
              <w:autoSpaceDE w:val="0"/>
              <w:autoSpaceDN w:val="0"/>
              <w:adjustRightInd w:val="0"/>
              <w:spacing w:line="276" w:lineRule="auto"/>
              <w:contextualSpacing/>
              <w:rPr>
                <w:rFonts w:ascii="Sylfaen" w:eastAsia="Arial" w:hAnsi="Sylfaen" w:cstheme="minorHAnsi"/>
                <w:i/>
                <w:sz w:val="22"/>
                <w:szCs w:val="22"/>
              </w:rPr>
            </w:pPr>
          </w:p>
        </w:tc>
      </w:tr>
      <w:tr w:rsidR="00236F7C" w:rsidRPr="000E681E" w14:paraId="51DF1173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0830C415" w14:textId="77777777" w:rsidR="00236F7C" w:rsidRPr="000E681E" w:rsidRDefault="00236F7C" w:rsidP="00E22DEF">
            <w:pPr>
              <w:spacing w:before="40" w:after="40" w:line="276" w:lineRule="auto"/>
              <w:ind w:right="168"/>
              <w:jc w:val="both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E26800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6. </w:t>
            </w:r>
            <w:r w:rsidRPr="000E681E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მოსალოდნელი ზეგავლენა და მდგრადობა</w:t>
            </w:r>
            <w:r w:rsidRPr="00E26800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 (</w:t>
            </w:r>
            <w:r w:rsidRPr="000E681E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მაქსიმუმ</w:t>
            </w:r>
            <w:r w:rsidRPr="00E26800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 xml:space="preserve"> 300 </w:t>
            </w:r>
            <w:r w:rsidRPr="000E681E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სიტყვა</w:t>
            </w:r>
            <w:r w:rsidRPr="00E26800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)</w:t>
            </w:r>
          </w:p>
        </w:tc>
      </w:tr>
      <w:tr w:rsidR="00236F7C" w:rsidRPr="000E681E" w14:paraId="6F078A03" w14:textId="77777777" w:rsidTr="00E22DEF">
        <w:trPr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5AD4EFA" w14:textId="77777777" w:rsidR="00236F7C" w:rsidRPr="000E681E" w:rsidRDefault="00236F7C" w:rsidP="00E22DEF">
            <w:pPr>
              <w:spacing w:before="40" w:after="40" w:line="276" w:lineRule="auto"/>
              <w:ind w:left="261" w:right="168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0E681E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აღწერეთ, გრძელვადიან პერსპექტივაში რა  </w:t>
            </w:r>
            <w:r w:rsidRPr="000E681E">
              <w:rPr>
                <w:rFonts w:ascii="Sylfaen" w:eastAsia="Arial" w:hAnsi="Sylfaen" w:cstheme="minorHAnsi"/>
                <w:i/>
                <w:sz w:val="22"/>
                <w:szCs w:val="22"/>
                <w:u w:val="single"/>
                <w:lang w:val="ka-GE"/>
              </w:rPr>
              <w:t>ზეგავლენას</w:t>
            </w:r>
            <w:r w:rsidRPr="000E681E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მოახდენს გრანტი 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მუნიციპალური სერვისების მიწოდებაზე.</w:t>
            </w:r>
          </w:p>
          <w:p w14:paraId="14BBC3BC" w14:textId="77777777" w:rsidR="00236F7C" w:rsidRDefault="00236F7C" w:rsidP="00E22DEF">
            <w:pPr>
              <w:spacing w:before="40" w:after="40" w:line="276" w:lineRule="auto"/>
              <w:ind w:left="261" w:right="168"/>
              <w:jc w:val="both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0E681E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გთხოვთ, </w:t>
            </w:r>
            <w:r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ცხადად წარმოადგინოთ</w:t>
            </w:r>
            <w:r w:rsidRPr="000E681E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, როგორ იქნება უზრუნველყოფილი, შენარჩუნებული და გავრცობილი  </w:t>
            </w:r>
            <w:r w:rsidRPr="00925FC6">
              <w:rPr>
                <w:rFonts w:ascii="Sylfaen" w:eastAsia="Arial" w:hAnsi="Sylfaen" w:cstheme="minorHAnsi"/>
                <w:i/>
                <w:sz w:val="22"/>
                <w:szCs w:val="22"/>
                <w:u w:val="single"/>
                <w:lang w:val="ka-GE"/>
              </w:rPr>
              <w:t>შედეგების მდგრადობა</w:t>
            </w:r>
            <w:r w:rsidRPr="000E681E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 xml:space="preserve"> გრანტის დასრულების შემდეგ.</w:t>
            </w:r>
          </w:p>
          <w:p w14:paraId="0250C0F8" w14:textId="77777777" w:rsidR="00236F7C" w:rsidRPr="00286447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</w:tc>
      </w:tr>
      <w:tr w:rsidR="00236F7C" w:rsidRPr="000E681E" w14:paraId="1E48300D" w14:textId="77777777" w:rsidTr="00E22DEF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</w:tcPr>
          <w:p w14:paraId="0F467D78" w14:textId="77777777" w:rsidR="00236F7C" w:rsidRPr="000E681E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lastRenderedPageBreak/>
              <w:t>7</w:t>
            </w:r>
            <w:r w:rsidRPr="000E681E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. </w:t>
            </w:r>
            <w:r w:rsidRPr="000E681E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რისკის ანალიზი და მისი შემცირების/მართვის სტრატეგიები</w:t>
            </w:r>
            <w:r w:rsidRPr="000E681E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 </w:t>
            </w:r>
          </w:p>
        </w:tc>
      </w:tr>
      <w:tr w:rsidR="00236F7C" w:rsidRPr="002009E2" w14:paraId="5A7CC4B9" w14:textId="77777777" w:rsidTr="00E22DEF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812D3" w14:textId="77777777" w:rsidR="00236F7C" w:rsidRPr="002009E2" w:rsidRDefault="00236F7C" w:rsidP="00E22DEF">
            <w:pPr>
              <w:spacing w:before="40" w:after="40" w:line="276" w:lineRule="auto"/>
              <w:ind w:left="261" w:right="172"/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</w:pPr>
            <w:r w:rsidRPr="002009E2">
              <w:rPr>
                <w:rFonts w:ascii="Sylfaen" w:eastAsia="Arial" w:hAnsi="Sylfaen" w:cstheme="minorHAnsi"/>
                <w:i/>
                <w:sz w:val="22"/>
                <w:szCs w:val="22"/>
                <w:lang w:val="ka-GE"/>
              </w:rPr>
              <w:t>გთხოვთ, აღწეროთ პოტენციური რისკები, რომლებმაც შეიძლება გრანტის განხორციელებაზე ზეგავლენა მოახდინოს, ასევე ამგვარი რისკების შემცირების/მართვის ღონისძიებები.</w:t>
            </w:r>
          </w:p>
          <w:p w14:paraId="7DA71A04" w14:textId="77777777" w:rsidR="00236F7C" w:rsidRPr="002009E2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tbl>
            <w:tblPr>
              <w:tblW w:w="10761" w:type="dxa"/>
              <w:tblInd w:w="1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101"/>
              <w:gridCol w:w="2935"/>
              <w:gridCol w:w="3725"/>
            </w:tblGrid>
            <w:tr w:rsidR="00236F7C" w:rsidRPr="002009E2" w14:paraId="53DFDC46" w14:textId="77777777" w:rsidTr="00E22DEF">
              <w:trPr>
                <w:trHeight w:val="466"/>
              </w:trPr>
              <w:tc>
                <w:tcPr>
                  <w:tcW w:w="41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E9E04D7" w14:textId="77777777" w:rsidR="00236F7C" w:rsidRPr="002009E2" w:rsidRDefault="00236F7C" w:rsidP="00E22DEF">
                  <w:pPr>
                    <w:spacing w:before="40" w:after="40"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2009E2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>რისკები</w:t>
                  </w:r>
                  <w:r w:rsidRPr="002009E2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2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2C6978" w14:textId="77777777" w:rsidR="00236F7C" w:rsidRPr="002009E2" w:rsidRDefault="00236F7C" w:rsidP="00E22DEF">
                  <w:pPr>
                    <w:spacing w:before="40" w:after="40"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2009E2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>ალბათობა</w:t>
                  </w:r>
                </w:p>
                <w:p w14:paraId="45D717BB" w14:textId="77777777" w:rsidR="00236F7C" w:rsidRPr="002009E2" w:rsidRDefault="00236F7C" w:rsidP="00E22DEF">
                  <w:pPr>
                    <w:spacing w:before="40" w:after="40" w:line="276" w:lineRule="auto"/>
                    <w:jc w:val="center"/>
                    <w:rPr>
                      <w:rFonts w:asciiTheme="minorHAnsi" w:eastAsia="Arial" w:hAnsiTheme="minorHAnsi" w:cstheme="minorHAnsi"/>
                      <w:i/>
                      <w:sz w:val="22"/>
                      <w:szCs w:val="22"/>
                    </w:rPr>
                  </w:pPr>
                  <w:r w:rsidRPr="002009E2">
                    <w:rPr>
                      <w:rFonts w:asciiTheme="minorHAnsi" w:eastAsia="Arial" w:hAnsiTheme="minorHAnsi" w:cstheme="minorHAnsi"/>
                      <w:i/>
                      <w:sz w:val="22"/>
                      <w:szCs w:val="22"/>
                    </w:rPr>
                    <w:t>(</w:t>
                  </w:r>
                  <w:r w:rsidRPr="002009E2">
                    <w:rPr>
                      <w:rFonts w:ascii="Sylfaen" w:eastAsia="Arial" w:hAnsi="Sylfaen" w:cstheme="minorHAnsi"/>
                      <w:i/>
                      <w:sz w:val="22"/>
                      <w:szCs w:val="22"/>
                      <w:lang w:val="ka-GE"/>
                    </w:rPr>
                    <w:t>დაბალი, საშუალო, მაღალი</w:t>
                  </w:r>
                  <w:r w:rsidRPr="002009E2">
                    <w:rPr>
                      <w:rFonts w:asciiTheme="minorHAnsi" w:eastAsia="Arial" w:hAnsiTheme="minorHAnsi" w:cstheme="minorHAnsi"/>
                      <w:i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37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7B6336D" w14:textId="77777777" w:rsidR="00236F7C" w:rsidRPr="002009E2" w:rsidRDefault="00236F7C" w:rsidP="00E22DEF">
                  <w:pPr>
                    <w:spacing w:before="40" w:after="40" w:line="276" w:lineRule="auto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  <w:lang w:val="ka-GE"/>
                    </w:rPr>
                  </w:pPr>
                  <w:r w:rsidRPr="002009E2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 xml:space="preserve">რისკის </w:t>
                  </w:r>
                  <w:r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 xml:space="preserve">მართვის </w:t>
                  </w:r>
                  <w:r w:rsidRPr="002009E2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>სტრატეგია</w:t>
                  </w:r>
                  <w:r w:rsidRPr="002009E2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  <w:lang w:val="ka-GE"/>
                    </w:rPr>
                    <w:t xml:space="preserve"> </w:t>
                  </w:r>
                </w:p>
              </w:tc>
            </w:tr>
            <w:tr w:rsidR="00236F7C" w:rsidRPr="002009E2" w14:paraId="35A8297B" w14:textId="77777777" w:rsidTr="00E22DEF">
              <w:trPr>
                <w:trHeight w:val="1151"/>
              </w:trPr>
              <w:tc>
                <w:tcPr>
                  <w:tcW w:w="41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12570D" w14:textId="77777777" w:rsidR="00236F7C" w:rsidRPr="002009E2" w:rsidRDefault="00236F7C" w:rsidP="00E22DEF">
                  <w:pPr>
                    <w:spacing w:before="40" w:after="40" w:line="276" w:lineRule="auto"/>
                    <w:ind w:left="234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A25D99" w14:textId="77777777" w:rsidR="00236F7C" w:rsidRPr="002009E2" w:rsidRDefault="00236F7C" w:rsidP="00E22DEF">
                  <w:pPr>
                    <w:spacing w:before="40" w:after="40" w:line="276" w:lineRule="auto"/>
                    <w:ind w:left="234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7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ED822F" w14:textId="77777777" w:rsidR="00236F7C" w:rsidRPr="002009E2" w:rsidRDefault="00236F7C" w:rsidP="00E22DEF">
                  <w:pPr>
                    <w:spacing w:before="40" w:after="40" w:line="276" w:lineRule="auto"/>
                    <w:ind w:left="234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</w:tr>
            <w:tr w:rsidR="00236F7C" w:rsidRPr="002009E2" w14:paraId="7BDC50D6" w14:textId="77777777" w:rsidTr="00E22DEF">
              <w:trPr>
                <w:trHeight w:val="1151"/>
              </w:trPr>
              <w:tc>
                <w:tcPr>
                  <w:tcW w:w="41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4C1673" w14:textId="77777777" w:rsidR="00236F7C" w:rsidRPr="002009E2" w:rsidRDefault="00236F7C" w:rsidP="00E22DEF">
                  <w:pPr>
                    <w:spacing w:before="40" w:after="40" w:line="276" w:lineRule="auto"/>
                    <w:ind w:left="234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293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505E72E" w14:textId="77777777" w:rsidR="00236F7C" w:rsidRPr="002009E2" w:rsidRDefault="00236F7C" w:rsidP="00E22DEF">
                  <w:pPr>
                    <w:spacing w:before="40" w:after="40" w:line="276" w:lineRule="auto"/>
                    <w:ind w:left="234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7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E82D2C2" w14:textId="77777777" w:rsidR="00236F7C" w:rsidRPr="002009E2" w:rsidRDefault="00236F7C" w:rsidP="00E22DEF">
                  <w:pPr>
                    <w:spacing w:before="40" w:after="40" w:line="276" w:lineRule="auto"/>
                    <w:ind w:left="234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</w:p>
              </w:tc>
            </w:tr>
          </w:tbl>
          <w:p w14:paraId="4E162564" w14:textId="77777777" w:rsidR="00236F7C" w:rsidRPr="002009E2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i/>
                <w:sz w:val="22"/>
                <w:szCs w:val="22"/>
              </w:rPr>
            </w:pPr>
          </w:p>
          <w:p w14:paraId="42A54CB6" w14:textId="77777777" w:rsidR="00236F7C" w:rsidRPr="002009E2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</w:p>
        </w:tc>
      </w:tr>
      <w:tr w:rsidR="00236F7C" w:rsidRPr="00864EAF" w14:paraId="63816671" w14:textId="77777777" w:rsidTr="00E22DEF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14:paraId="7F93C88B" w14:textId="77777777" w:rsidR="00236F7C" w:rsidRPr="0082392B" w:rsidRDefault="00236F7C" w:rsidP="00E22DEF">
            <w:pPr>
              <w:spacing w:before="40" w:after="40" w:line="276" w:lineRule="auto"/>
              <w:rPr>
                <w:rFonts w:ascii="Sylfaen" w:eastAsia="Arial" w:hAnsi="Sylfaen" w:cstheme="minorHAnsi"/>
                <w:iCs/>
                <w:sz w:val="22"/>
                <w:szCs w:val="22"/>
              </w:rPr>
            </w:pPr>
            <w:r w:rsidRPr="0082392B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8. </w:t>
            </w:r>
            <w:r w:rsidRPr="0082392B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სამოქმედო გეგმა</w:t>
            </w:r>
          </w:p>
        </w:tc>
      </w:tr>
      <w:tr w:rsidR="00236F7C" w:rsidRPr="00864EAF" w14:paraId="01408008" w14:textId="77777777" w:rsidTr="00E22DEF">
        <w:trPr>
          <w:trHeight w:val="416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3F741" w14:textId="77777777" w:rsidR="00236F7C" w:rsidRPr="00C63779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  <w:tbl>
            <w:tblPr>
              <w:tblW w:w="9913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412"/>
              <w:gridCol w:w="432"/>
              <w:gridCol w:w="432"/>
              <w:gridCol w:w="432"/>
              <w:gridCol w:w="425"/>
              <w:gridCol w:w="439"/>
              <w:gridCol w:w="432"/>
              <w:gridCol w:w="435"/>
              <w:gridCol w:w="404"/>
              <w:gridCol w:w="2070"/>
            </w:tblGrid>
            <w:tr w:rsidR="00236F7C" w:rsidRPr="00C63779" w14:paraId="521ADE12" w14:textId="77777777" w:rsidTr="00E22DEF">
              <w:trPr>
                <w:tblHeader/>
                <w:jc w:val="center"/>
              </w:trPr>
              <w:tc>
                <w:tcPr>
                  <w:tcW w:w="4412" w:type="dxa"/>
                  <w:vMerge w:val="restart"/>
                  <w:shd w:val="clear" w:color="auto" w:fill="FFFF99"/>
                </w:tcPr>
                <w:p w14:paraId="287182A2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>დაგეგმილი აქტივობები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  <w:vertAlign w:val="superscript"/>
                    </w:rPr>
                    <w:t>1</w:t>
                  </w: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 xml:space="preserve">    </w:t>
                  </w:r>
                </w:p>
              </w:tc>
              <w:tc>
                <w:tcPr>
                  <w:tcW w:w="3431" w:type="dxa"/>
                  <w:gridSpan w:val="8"/>
                  <w:shd w:val="clear" w:color="auto" w:fill="FFFF99"/>
                </w:tcPr>
                <w:p w14:paraId="25AD4ACF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>თვე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  <w:vertAlign w:val="superscript"/>
                    </w:rPr>
                    <w:t>2</w:t>
                  </w: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 xml:space="preserve">  </w:t>
                  </w:r>
                </w:p>
              </w:tc>
              <w:tc>
                <w:tcPr>
                  <w:tcW w:w="2070" w:type="dxa"/>
                  <w:vMerge w:val="restart"/>
                  <w:shd w:val="clear" w:color="auto" w:fill="FFFF99"/>
                </w:tcPr>
                <w:p w14:paraId="041BA565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  <w:lang w:val="ka-GE"/>
                    </w:rPr>
                    <w:t xml:space="preserve">აქტივობისთვის დაგეგმილი ბიუჯეტი </w:t>
                  </w:r>
                </w:p>
                <w:p w14:paraId="33A4BE07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</w:rPr>
                    <w:t>(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  <w:lang w:val="ka-GE"/>
                    </w:rPr>
                    <w:t>ლარებში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</w:rPr>
                    <w:t>)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  <w:vertAlign w:val="superscript"/>
                    </w:rPr>
                    <w:t>3</w:t>
                  </w:r>
                </w:p>
              </w:tc>
            </w:tr>
            <w:tr w:rsidR="00236F7C" w:rsidRPr="00C63779" w14:paraId="31372D86" w14:textId="77777777" w:rsidTr="00E22DEF">
              <w:trPr>
                <w:tblHeader/>
                <w:jc w:val="center"/>
              </w:trPr>
              <w:tc>
                <w:tcPr>
                  <w:tcW w:w="4412" w:type="dxa"/>
                  <w:vMerge/>
                  <w:shd w:val="clear" w:color="auto" w:fill="FFFF99"/>
                </w:tcPr>
                <w:p w14:paraId="6BC635F9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721" w:type="dxa"/>
                  <w:gridSpan w:val="4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2E117EB4" w14:textId="77777777" w:rsidR="00236F7C" w:rsidRDefault="00236F7C" w:rsidP="00E22DEF">
                  <w:pPr>
                    <w:spacing w:before="40" w:after="40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C63779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>პერიოდი</w:t>
                  </w:r>
                  <w:r w:rsidRPr="00C63779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 xml:space="preserve"> 1</w:t>
                  </w:r>
                </w:p>
                <w:p w14:paraId="703692EF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EB28B9">
                    <w:rPr>
                      <w:rFonts w:asciiTheme="minorHAnsi" w:eastAsia="Arial" w:hAnsiTheme="minorHAnsi" w:cstheme="minorHAnsi"/>
                      <w:b/>
                      <w:i/>
                      <w:iCs/>
                      <w:sz w:val="18"/>
                      <w:szCs w:val="18"/>
                    </w:rPr>
                    <w:t>(</w:t>
                  </w:r>
                  <w:r>
                    <w:rPr>
                      <w:rFonts w:ascii="Sylfaen" w:eastAsia="Arial" w:hAnsi="Sylfaen" w:cstheme="minorHAnsi"/>
                      <w:b/>
                      <w:i/>
                      <w:iCs/>
                      <w:sz w:val="18"/>
                      <w:szCs w:val="18"/>
                      <w:lang w:val="ka-GE"/>
                    </w:rPr>
                    <w:t>სავარაუდო თარიღები</w:t>
                  </w:r>
                  <w:r w:rsidRPr="00EB28B9">
                    <w:rPr>
                      <w:rFonts w:asciiTheme="minorHAnsi" w:eastAsia="Arial" w:hAnsiTheme="minorHAnsi" w:cstheme="minorHAnsi"/>
                      <w:b/>
                      <w:i/>
                      <w:iCs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710" w:type="dxa"/>
                  <w:gridSpan w:val="4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78AFC8F7" w14:textId="77777777" w:rsidR="00236F7C" w:rsidRDefault="00236F7C" w:rsidP="00E22DEF">
                  <w:pPr>
                    <w:spacing w:before="40" w:after="40"/>
                    <w:jc w:val="center"/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</w:pPr>
                  <w:r w:rsidRPr="00C63779">
                    <w:rPr>
                      <w:rFonts w:ascii="Sylfaen" w:eastAsia="Arial" w:hAnsi="Sylfaen" w:cstheme="minorHAnsi"/>
                      <w:b/>
                      <w:sz w:val="22"/>
                      <w:szCs w:val="22"/>
                      <w:lang w:val="ka-GE"/>
                    </w:rPr>
                    <w:t xml:space="preserve">პერიოდი </w:t>
                  </w:r>
                  <w:r w:rsidRPr="00C63779">
                    <w:rPr>
                      <w:rFonts w:asciiTheme="minorHAnsi" w:eastAsia="Arial" w:hAnsiTheme="minorHAnsi" w:cstheme="minorHAnsi"/>
                      <w:b/>
                      <w:sz w:val="22"/>
                      <w:szCs w:val="22"/>
                    </w:rPr>
                    <w:t>2</w:t>
                  </w:r>
                </w:p>
                <w:p w14:paraId="0ABDAC89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EB28B9">
                    <w:rPr>
                      <w:rFonts w:asciiTheme="minorHAnsi" w:eastAsia="Arial" w:hAnsiTheme="minorHAnsi" w:cstheme="minorHAnsi"/>
                      <w:b/>
                      <w:i/>
                      <w:iCs/>
                      <w:sz w:val="18"/>
                      <w:szCs w:val="18"/>
                    </w:rPr>
                    <w:t>(</w:t>
                  </w:r>
                  <w:r>
                    <w:rPr>
                      <w:rFonts w:ascii="Sylfaen" w:eastAsia="Arial" w:hAnsi="Sylfaen" w:cstheme="minorHAnsi"/>
                      <w:b/>
                      <w:i/>
                      <w:iCs/>
                      <w:sz w:val="18"/>
                      <w:szCs w:val="18"/>
                      <w:lang w:val="ka-GE"/>
                    </w:rPr>
                    <w:t>სავარაუდო თარიღები</w:t>
                  </w:r>
                  <w:r w:rsidRPr="00EB28B9">
                    <w:rPr>
                      <w:rFonts w:asciiTheme="minorHAnsi" w:eastAsia="Arial" w:hAnsiTheme="minorHAnsi" w:cstheme="minorHAnsi"/>
                      <w:b/>
                      <w:i/>
                      <w:iCs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2070" w:type="dxa"/>
                  <w:vMerge/>
                  <w:tcBorders>
                    <w:left w:val="single" w:sz="4" w:space="0" w:color="auto"/>
                  </w:tcBorders>
                  <w:shd w:val="clear" w:color="auto" w:fill="FFFF99"/>
                </w:tcPr>
                <w:p w14:paraId="2990C08A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236F7C" w:rsidRPr="00C63779" w14:paraId="6F6294DA" w14:textId="77777777" w:rsidTr="00E22DEF">
              <w:trPr>
                <w:tblHeader/>
                <w:jc w:val="center"/>
              </w:trPr>
              <w:tc>
                <w:tcPr>
                  <w:tcW w:w="4412" w:type="dxa"/>
                  <w:vMerge/>
                  <w:shd w:val="clear" w:color="auto" w:fill="FFFF99"/>
                </w:tcPr>
                <w:p w14:paraId="2CDA3AC8" w14:textId="77777777" w:rsidR="00236F7C" w:rsidRPr="00DA62C8" w:rsidRDefault="00236F7C" w:rsidP="00E22DEF">
                  <w:pPr>
                    <w:widowControl w:val="0"/>
                    <w:spacing w:before="40" w:after="40" w:line="276" w:lineRule="auto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  <w:shd w:val="clear" w:color="auto" w:fill="FFFF99"/>
                </w:tcPr>
                <w:p w14:paraId="4B0DE0F9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2" w:type="dxa"/>
                  <w:shd w:val="clear" w:color="auto" w:fill="FFFF99"/>
                </w:tcPr>
                <w:p w14:paraId="6E7C93E2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32" w:type="dxa"/>
                  <w:shd w:val="clear" w:color="auto" w:fill="FFFF99"/>
                </w:tcPr>
                <w:p w14:paraId="3C4246BA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25" w:type="dxa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55A030B3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39" w:type="dxa"/>
                  <w:tcBorders>
                    <w:left w:val="single" w:sz="4" w:space="0" w:color="auto"/>
                  </w:tcBorders>
                  <w:shd w:val="clear" w:color="auto" w:fill="FFFF99"/>
                </w:tcPr>
                <w:p w14:paraId="7D7928C7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32" w:type="dxa"/>
                  <w:shd w:val="clear" w:color="auto" w:fill="FFFF99"/>
                </w:tcPr>
                <w:p w14:paraId="2C1E4DC2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35" w:type="dxa"/>
                  <w:shd w:val="clear" w:color="auto" w:fill="FFFF99"/>
                </w:tcPr>
                <w:p w14:paraId="2199E1DF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404" w:type="dxa"/>
                  <w:tcBorders>
                    <w:right w:val="single" w:sz="4" w:space="0" w:color="auto"/>
                  </w:tcBorders>
                  <w:shd w:val="clear" w:color="auto" w:fill="FFFF99"/>
                </w:tcPr>
                <w:p w14:paraId="277AEC0C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2070" w:type="dxa"/>
                  <w:tcBorders>
                    <w:left w:val="single" w:sz="4" w:space="0" w:color="auto"/>
                  </w:tcBorders>
                  <w:shd w:val="clear" w:color="auto" w:fill="FFFF99"/>
                </w:tcPr>
                <w:p w14:paraId="31BE5F81" w14:textId="77777777" w:rsidR="00236F7C" w:rsidRPr="00DA62C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eastAsia="Arial" w:hAnsi="Sylfaen" w:cstheme="minorHAnsi"/>
                      <w:b/>
                      <w:sz w:val="22"/>
                      <w:szCs w:val="22"/>
                    </w:rPr>
                  </w:pPr>
                </w:p>
              </w:tc>
            </w:tr>
            <w:tr w:rsidR="00236F7C" w:rsidRPr="00C63779" w14:paraId="4A55769F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33F569DB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bCs/>
                      <w:iCs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b/>
                      <w:bCs/>
                      <w:iCs/>
                      <w:sz w:val="22"/>
                      <w:szCs w:val="22"/>
                      <w:lang w:val="ka-GE"/>
                    </w:rPr>
                    <w:t xml:space="preserve">შუალედური შედეგი 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iCs/>
                      <w:sz w:val="22"/>
                      <w:szCs w:val="22"/>
                    </w:rPr>
                    <w:t>1</w:t>
                  </w:r>
                </w:p>
                <w:p w14:paraId="68EAB75F" w14:textId="77777777" w:rsidR="00236F7C" w:rsidRPr="00DA62C8" w:rsidRDefault="00236F7C" w:rsidP="00E22DEF">
                  <w:pPr>
                    <w:spacing w:line="276" w:lineRule="auto"/>
                    <w:rPr>
                      <w:rFonts w:ascii="Sylfaen" w:hAnsi="Sylfaen" w:cstheme="minorHAnsi"/>
                      <w:b/>
                      <w:bCs/>
                      <w:i/>
                      <w:iCs/>
                      <w:color w:val="000000"/>
                      <w:sz w:val="20"/>
                      <w:lang w:val="ka-GE"/>
                    </w:rPr>
                  </w:pP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მაგალითი</w:t>
                  </w:r>
                  <w:proofErr w:type="spellEnd"/>
                  <w:r w:rsidRPr="00DA62C8">
                    <w:rPr>
                      <w:rFonts w:ascii="Sylfaen" w:eastAsia="Arial" w:hAnsi="Sylfaen" w:cstheme="minorHAnsi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: 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ქუთაისისა</w:t>
                  </w:r>
                  <w:proofErr w:type="spellEnd"/>
                  <w:r w:rsidRPr="00DA62C8">
                    <w:rPr>
                      <w:rFonts w:ascii="Sylfaen" w:eastAsia="Arial" w:hAnsi="Sylfaen" w:cstheme="minorHAnsi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და</w:t>
                  </w:r>
                  <w:proofErr w:type="spellEnd"/>
                  <w:r w:rsidRPr="00DA62C8">
                    <w:rPr>
                      <w:rFonts w:ascii="Sylfaen" w:eastAsia="Arial" w:hAnsi="Sylfaen" w:cstheme="minorHAnsi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ზუგდიდის</w:t>
                  </w:r>
                  <w:proofErr w:type="spellEnd"/>
                  <w:r w:rsidRPr="00DA62C8">
                    <w:rPr>
                      <w:rFonts w:ascii="Sylfaen" w:eastAsia="Arial" w:hAnsi="Sylfaen" w:cstheme="minorHAnsi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მუნიციპალიტეტებში</w:t>
                  </w:r>
                  <w:proofErr w:type="spellEnd"/>
                  <w:r w:rsidRPr="00DA62C8">
                    <w:rPr>
                      <w:rFonts w:ascii="Sylfaen" w:eastAsia="Arial" w:hAnsi="Sylfaen" w:cstheme="minorHAnsi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გაძლიერებულია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ხალგაზრდების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შესაძლებლობები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,</w:t>
                  </w:r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 xml:space="preserve"> რომ ჩაერთონ და მართონ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დგილობრივ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>ი</w:t>
                  </w:r>
                  <w:r w:rsidRPr="00DA62C8">
                    <w:rPr>
                      <w:rFonts w:ascii="Sylfaen" w:eastAsia="Arial" w:hAnsi="Sylfaen" w:cstheme="minorHAnsi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ინიციატივებ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 xml:space="preserve">ი </w:t>
                  </w:r>
                </w:p>
              </w:tc>
              <w:tc>
                <w:tcPr>
                  <w:tcW w:w="432" w:type="dxa"/>
                </w:tcPr>
                <w:p w14:paraId="0F8995ED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2C49537B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141459D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6BC87EB9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05B280B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2BFF8E9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060F2376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0DD0141A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029FDFB3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030144E0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4BB48C21" w14:textId="77777777" w:rsidR="00236F7C" w:rsidRPr="00DA62C8" w:rsidRDefault="00236F7C" w:rsidP="00236F7C">
                  <w:pPr>
                    <w:pStyle w:val="ListParagraph"/>
                    <w:numPr>
                      <w:ilvl w:val="1"/>
                      <w:numId w:val="4"/>
                    </w:numPr>
                    <w:spacing w:before="40" w:after="40" w:line="276" w:lineRule="auto"/>
                    <w:contextualSpacing w:val="0"/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</w:pP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ქტივობა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</w:p>
                <w:p w14:paraId="68709AB6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</w:rPr>
                  </w:pP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მაგალითი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: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ზამთრის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სკოლა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ხალგაზრდული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ქტივიზმისა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და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დვოკატირების</w:t>
                  </w:r>
                  <w:proofErr w:type="spellEnd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DA62C8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შესახებ</w:t>
                  </w:r>
                  <w:proofErr w:type="spellEnd"/>
                </w:p>
              </w:tc>
              <w:tc>
                <w:tcPr>
                  <w:tcW w:w="432" w:type="dxa"/>
                </w:tcPr>
                <w:p w14:paraId="42EC3852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color w:val="FF0000"/>
                      <w:sz w:val="22"/>
                      <w:szCs w:val="22"/>
                    </w:rPr>
                    <w:t>X</w:t>
                  </w:r>
                </w:p>
              </w:tc>
              <w:tc>
                <w:tcPr>
                  <w:tcW w:w="432" w:type="dxa"/>
                </w:tcPr>
                <w:p w14:paraId="7B39737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  <w:r w:rsidRPr="00DA62C8">
                    <w:rPr>
                      <w:rFonts w:ascii="Sylfaen" w:eastAsia="Arial" w:hAnsi="Sylfaen" w:cstheme="minorHAnsi"/>
                      <w:color w:val="FF0000"/>
                      <w:sz w:val="22"/>
                      <w:szCs w:val="22"/>
                    </w:rPr>
                    <w:t>X</w:t>
                  </w:r>
                </w:p>
              </w:tc>
              <w:tc>
                <w:tcPr>
                  <w:tcW w:w="432" w:type="dxa"/>
                </w:tcPr>
                <w:p w14:paraId="660F4F41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74606546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311A278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536ABAC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408D787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0E52F181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1F07A2E7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20BB88B4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62BBE76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  <w:t xml:space="preserve">1.2 </w:t>
                  </w: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  <w:t>აქტივობა</w:t>
                  </w:r>
                </w:p>
              </w:tc>
              <w:tc>
                <w:tcPr>
                  <w:tcW w:w="432" w:type="dxa"/>
                </w:tcPr>
                <w:p w14:paraId="5DA8D30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30B3988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74EEE0E8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0B372623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5DBEB7F2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78A3B7B2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3BCB206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7AA5CE53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45E942FC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03A55BA2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55781BFC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  <w:t xml:space="preserve">1.3 </w:t>
                  </w: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  <w:t>აქტივობა</w:t>
                  </w:r>
                </w:p>
              </w:tc>
              <w:tc>
                <w:tcPr>
                  <w:tcW w:w="432" w:type="dxa"/>
                </w:tcPr>
                <w:p w14:paraId="7BD66E08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6C4820CA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261ED733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08329613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17B40283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6FD12A7D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4657E18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3473523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4725792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0C70D545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79B90B7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</w:pP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  <w:t>.....</w:t>
                  </w:r>
                </w:p>
              </w:tc>
              <w:tc>
                <w:tcPr>
                  <w:tcW w:w="432" w:type="dxa"/>
                </w:tcPr>
                <w:p w14:paraId="4AFB097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1BA5E2BC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45F7FFFE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562487DE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527D2C42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2717CD4C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572BB6F9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43174A8B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6F939966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20BC79EB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5FB26B3E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bCs/>
                      <w:iCs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b/>
                      <w:bCs/>
                      <w:iCs/>
                      <w:sz w:val="22"/>
                      <w:szCs w:val="22"/>
                      <w:lang w:val="ka-GE"/>
                    </w:rPr>
                    <w:t xml:space="preserve">შუალედური შედეგი </w:t>
                  </w:r>
                  <w:r w:rsidRPr="00DA62C8">
                    <w:rPr>
                      <w:rFonts w:ascii="Sylfaen" w:hAnsi="Sylfaen" w:cstheme="minorHAnsi"/>
                      <w:b/>
                      <w:bCs/>
                      <w:iCs/>
                      <w:sz w:val="22"/>
                      <w:szCs w:val="22"/>
                    </w:rPr>
                    <w:t>2</w:t>
                  </w:r>
                </w:p>
                <w:p w14:paraId="5AC905A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6CEBF472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330DAC81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2E9FAAB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3E648D1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3284783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1F04311E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7EDD17A6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02E12DA6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13A0F3FA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515C0181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799DEA69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  <w:lastRenderedPageBreak/>
                    <w:t xml:space="preserve">2.1 </w:t>
                  </w: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  <w:t>აქტივობა</w:t>
                  </w:r>
                </w:p>
              </w:tc>
              <w:tc>
                <w:tcPr>
                  <w:tcW w:w="432" w:type="dxa"/>
                </w:tcPr>
                <w:p w14:paraId="3A36A74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5DBBD5E9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0A0A2F4E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43C566C7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0704B6EA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5AE9E19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59800245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1EE3F58C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2A4FC597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17E78E81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51B28EEC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  <w:t xml:space="preserve">2.2 </w:t>
                  </w: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  <w:t>აქტივობა</w:t>
                  </w:r>
                </w:p>
              </w:tc>
              <w:tc>
                <w:tcPr>
                  <w:tcW w:w="432" w:type="dxa"/>
                </w:tcPr>
                <w:p w14:paraId="4A21E48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1147EA81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0EFC0ED7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76D1F58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6FC4B79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68C5338A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70571AC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58AC63B2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68797E1A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  <w:tr w:rsidR="00236F7C" w:rsidRPr="00C63779" w14:paraId="0BB7C3EE" w14:textId="77777777" w:rsidTr="00E22DEF">
              <w:trPr>
                <w:trHeight w:val="300"/>
                <w:jc w:val="center"/>
              </w:trPr>
              <w:tc>
                <w:tcPr>
                  <w:tcW w:w="4412" w:type="dxa"/>
                  <w:vAlign w:val="center"/>
                </w:tcPr>
                <w:p w14:paraId="2952A349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</w:pPr>
                  <w:r w:rsidRPr="00DA62C8">
                    <w:rPr>
                      <w:rFonts w:ascii="Sylfaen" w:hAnsi="Sylfaen" w:cstheme="minorHAnsi"/>
                      <w:iCs/>
                      <w:sz w:val="22"/>
                      <w:szCs w:val="22"/>
                      <w:lang w:val="ka-GE"/>
                    </w:rPr>
                    <w:t>.....</w:t>
                  </w:r>
                </w:p>
              </w:tc>
              <w:tc>
                <w:tcPr>
                  <w:tcW w:w="432" w:type="dxa"/>
                </w:tcPr>
                <w:p w14:paraId="624EF8BD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0AA966F8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1FDFF8AF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25" w:type="dxa"/>
                </w:tcPr>
                <w:p w14:paraId="6E541B14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9" w:type="dxa"/>
                </w:tcPr>
                <w:p w14:paraId="2B9FAF6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2" w:type="dxa"/>
                </w:tcPr>
                <w:p w14:paraId="2817B8F0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35" w:type="dxa"/>
                </w:tcPr>
                <w:p w14:paraId="311E9878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404" w:type="dxa"/>
                </w:tcPr>
                <w:p w14:paraId="7DCBFFCB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70" w:type="dxa"/>
                </w:tcPr>
                <w:p w14:paraId="16210489" w14:textId="77777777" w:rsidR="00236F7C" w:rsidRPr="00DA62C8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theme="minorHAnsi"/>
                      <w:sz w:val="22"/>
                      <w:szCs w:val="22"/>
                    </w:rPr>
                  </w:pPr>
                </w:p>
              </w:tc>
            </w:tr>
          </w:tbl>
          <w:p w14:paraId="23E431DE" w14:textId="77777777" w:rsidR="00236F7C" w:rsidRPr="00200B99" w:rsidRDefault="00236F7C" w:rsidP="00E22DEF">
            <w:pPr>
              <w:pStyle w:val="ListParagraph"/>
              <w:spacing w:before="40" w:after="40" w:line="276" w:lineRule="auto"/>
              <w:ind w:left="531" w:right="330"/>
              <w:jc w:val="both"/>
              <w:rPr>
                <w:rFonts w:asciiTheme="minorHAnsi" w:hAnsiTheme="minorHAnsi" w:cstheme="minorHAnsi"/>
                <w:sz w:val="20"/>
              </w:rPr>
            </w:pPr>
          </w:p>
          <w:p w14:paraId="0459D22A" w14:textId="77777777" w:rsidR="00236F7C" w:rsidRPr="00C63779" w:rsidRDefault="00236F7C" w:rsidP="00236F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ind w:right="330"/>
              <w:contextualSpacing w:val="0"/>
              <w:jc w:val="both"/>
              <w:rPr>
                <w:rFonts w:asciiTheme="minorHAnsi" w:hAnsiTheme="minorHAnsi" w:cstheme="minorHAnsi"/>
                <w:sz w:val="20"/>
              </w:rPr>
            </w:pPr>
            <w:r w:rsidRPr="00C63779">
              <w:rPr>
                <w:rFonts w:ascii="Sylfaen" w:hAnsi="Sylfaen" w:cstheme="minorHAnsi"/>
                <w:sz w:val="20"/>
                <w:lang w:val="ka-GE"/>
              </w:rPr>
              <w:t>მიუთითეთ, რა აქტივობები განხორციელდება გრანტის თანხით. ცხრილში გამოიყენეთ აქტივობის იმდენი ხაზი, რამდენიც საჭირო იქნება.</w:t>
            </w:r>
          </w:p>
          <w:p w14:paraId="04E057CC" w14:textId="77777777" w:rsidR="00236F7C" w:rsidRPr="00C63779" w:rsidRDefault="00236F7C" w:rsidP="00236F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ind w:right="330"/>
              <w:contextualSpacing w:val="0"/>
              <w:jc w:val="both"/>
              <w:rPr>
                <w:rFonts w:asciiTheme="minorHAnsi" w:hAnsiTheme="minorHAnsi" w:cstheme="minorHAnsi"/>
                <w:sz w:val="20"/>
              </w:rPr>
            </w:pPr>
            <w:r w:rsidRPr="00C63779">
              <w:rPr>
                <w:rFonts w:ascii="Sylfaen" w:hAnsi="Sylfaen" w:cstheme="minorHAnsi"/>
                <w:sz w:val="20"/>
                <w:lang w:val="ka-GE"/>
              </w:rPr>
              <w:t xml:space="preserve">განსაზღვრეთ </w:t>
            </w:r>
            <w:r w:rsidRPr="00C63779">
              <w:rPr>
                <w:rFonts w:ascii="Sylfaen" w:hAnsi="Sylfaen" w:cstheme="minorHAnsi"/>
                <w:sz w:val="20"/>
                <w:u w:val="single"/>
                <w:lang w:val="ka-GE"/>
              </w:rPr>
              <w:t>ვადები და პერიოდები</w:t>
            </w:r>
            <w:r w:rsidRPr="00C63779">
              <w:rPr>
                <w:rFonts w:ascii="Sylfaen" w:hAnsi="Sylfaen" w:cstheme="minorHAnsi"/>
                <w:sz w:val="20"/>
                <w:lang w:val="ka-GE"/>
              </w:rPr>
              <w:t xml:space="preserve">, რაც გრანტისთვის იქნება შესაფერისი და მიუთითეთ, როდის არის მოსალოდნელი კონკრეტული აქტივობების დასრულება. გამოიყენეთ დროის იმდენი პერიოდი, რამდენიც საჭირო იქნება. 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როგორც წესი, დროის პერიოდები დაკავშირებულია </w:t>
            </w:r>
            <w:r>
              <w:rPr>
                <w:rFonts w:ascii="Sylfaen" w:hAnsi="Sylfaen" w:cstheme="minorHAnsi"/>
                <w:sz w:val="20"/>
                <w:lang w:val="ka-GE"/>
              </w:rPr>
              <w:t>შუალედურ ანგარიშთან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, მაგ., თუ გრანტის განხორციელების პერიოდი </w:t>
            </w:r>
            <w:r>
              <w:rPr>
                <w:rFonts w:ascii="Sylfaen" w:hAnsi="Sylfaen" w:cstheme="minorHAnsi"/>
                <w:sz w:val="20"/>
                <w:lang w:val="ka-GE"/>
              </w:rPr>
              <w:t>8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თვეა 202</w:t>
            </w:r>
            <w:r>
              <w:rPr>
                <w:rFonts w:ascii="Sylfaen" w:hAnsi="Sylfaen" w:cstheme="minorHAnsi"/>
                <w:sz w:val="20"/>
                <w:lang w:val="ka-GE"/>
              </w:rPr>
              <w:t>4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წლის 1 </w:t>
            </w:r>
            <w:r>
              <w:rPr>
                <w:rFonts w:ascii="Sylfaen" w:hAnsi="Sylfaen" w:cstheme="minorHAnsi"/>
                <w:sz w:val="20"/>
                <w:lang w:val="ka-GE"/>
              </w:rPr>
              <w:t xml:space="preserve">ივლისიდან 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>202</w:t>
            </w:r>
            <w:r>
              <w:rPr>
                <w:rFonts w:ascii="Sylfaen" w:hAnsi="Sylfaen" w:cstheme="minorHAnsi"/>
                <w:sz w:val="20"/>
                <w:lang w:val="ka-GE"/>
              </w:rPr>
              <w:t>5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წლის </w:t>
            </w:r>
            <w:r>
              <w:rPr>
                <w:rFonts w:ascii="Sylfaen" w:hAnsi="Sylfaen" w:cstheme="minorHAnsi"/>
                <w:sz w:val="20"/>
                <w:lang w:val="ka-GE"/>
              </w:rPr>
              <w:t>28 თებერვლამდე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, </w:t>
            </w:r>
            <w:r>
              <w:rPr>
                <w:rFonts w:ascii="Sylfaen" w:hAnsi="Sylfaen" w:cstheme="minorHAnsi"/>
                <w:sz w:val="20"/>
                <w:lang w:val="ka-GE"/>
              </w:rPr>
              <w:t>„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>დროის პერიოდი 1</w:t>
            </w:r>
            <w:r>
              <w:rPr>
                <w:rFonts w:ascii="Sylfaen" w:hAnsi="Sylfaen" w:cstheme="minorHAnsi"/>
                <w:sz w:val="20"/>
                <w:lang w:val="ka-GE"/>
              </w:rPr>
              <w:t>“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შეიძლება იყოს პირველი </w:t>
            </w:r>
            <w:r>
              <w:rPr>
                <w:rFonts w:ascii="Sylfaen" w:hAnsi="Sylfaen" w:cstheme="minorHAnsi"/>
                <w:sz w:val="20"/>
                <w:lang w:val="ka-GE"/>
              </w:rPr>
              <w:t>ოთხი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თვე (</w:t>
            </w:r>
            <w:r>
              <w:rPr>
                <w:rFonts w:ascii="Sylfaen" w:hAnsi="Sylfaen" w:cstheme="minorHAnsi"/>
                <w:sz w:val="20"/>
                <w:lang w:val="ka-GE"/>
              </w:rPr>
              <w:t xml:space="preserve">2024 წლის 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1 </w:t>
            </w:r>
            <w:r>
              <w:rPr>
                <w:rFonts w:ascii="Sylfaen" w:hAnsi="Sylfaen" w:cstheme="minorHAnsi"/>
                <w:sz w:val="20"/>
                <w:lang w:val="ka-GE"/>
              </w:rPr>
              <w:t xml:space="preserve">ივლისი 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>– 202</w:t>
            </w:r>
            <w:r>
              <w:rPr>
                <w:rFonts w:ascii="Sylfaen" w:hAnsi="Sylfaen" w:cstheme="minorHAnsi"/>
                <w:sz w:val="20"/>
                <w:lang w:val="ka-GE"/>
              </w:rPr>
              <w:t>4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წლის 30</w:t>
            </w:r>
            <w:r>
              <w:rPr>
                <w:rFonts w:ascii="Sylfaen" w:hAnsi="Sylfaen" w:cstheme="minorHAnsi"/>
                <w:sz w:val="20"/>
                <w:lang w:val="ka-GE"/>
              </w:rPr>
              <w:t xml:space="preserve"> ოქტომბერი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), </w:t>
            </w:r>
            <w:r>
              <w:rPr>
                <w:rFonts w:ascii="Sylfaen" w:hAnsi="Sylfaen" w:cstheme="minorHAnsi"/>
                <w:sz w:val="20"/>
                <w:lang w:val="ka-GE"/>
              </w:rPr>
              <w:t>„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>დროის პერიოდი 2</w:t>
            </w:r>
            <w:r>
              <w:rPr>
                <w:rFonts w:ascii="Sylfaen" w:hAnsi="Sylfaen" w:cstheme="minorHAnsi"/>
                <w:sz w:val="20"/>
                <w:lang w:val="ka-GE"/>
              </w:rPr>
              <w:t>“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– </w:t>
            </w:r>
            <w:r>
              <w:rPr>
                <w:rFonts w:ascii="Sylfaen" w:hAnsi="Sylfaen" w:cstheme="minorHAnsi"/>
                <w:sz w:val="20"/>
                <w:lang w:val="ka-GE"/>
              </w:rPr>
              <w:t>2024 წლის 1 ნოემბერი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 xml:space="preserve"> –</w:t>
            </w:r>
            <w:r>
              <w:rPr>
                <w:rFonts w:ascii="Sylfaen" w:hAnsi="Sylfaen" w:cstheme="minorHAnsi"/>
                <w:sz w:val="20"/>
                <w:lang w:val="ka-GE"/>
              </w:rPr>
              <w:t xml:space="preserve"> 2025 წლის 28 ოქტომბერი)</w:t>
            </w:r>
            <w:r w:rsidRPr="002D73B2">
              <w:rPr>
                <w:rFonts w:ascii="Sylfaen" w:hAnsi="Sylfaen" w:cstheme="minorHAnsi"/>
                <w:sz w:val="20"/>
                <w:lang w:val="ka-GE"/>
              </w:rPr>
              <w:t>.</w:t>
            </w:r>
          </w:p>
          <w:p w14:paraId="2D94EBFA" w14:textId="77777777" w:rsidR="00236F7C" w:rsidRPr="005D66C8" w:rsidRDefault="00236F7C" w:rsidP="00236F7C">
            <w:pPr>
              <w:pStyle w:val="ListParagraph"/>
              <w:numPr>
                <w:ilvl w:val="0"/>
                <w:numId w:val="3"/>
              </w:numPr>
              <w:spacing w:before="40" w:after="40" w:line="276" w:lineRule="auto"/>
              <w:ind w:right="330"/>
              <w:contextualSpacing w:val="0"/>
              <w:jc w:val="both"/>
              <w:rPr>
                <w:rFonts w:asciiTheme="minorHAnsi" w:hAnsiTheme="minorHAnsi" w:cstheme="minorHAnsi"/>
                <w:sz w:val="20"/>
              </w:rPr>
            </w:pPr>
            <w:r w:rsidRPr="00C63779">
              <w:rPr>
                <w:rFonts w:ascii="Sylfaen" w:hAnsi="Sylfaen" w:cstheme="minorHAnsi"/>
                <w:sz w:val="20"/>
                <w:lang w:val="ka-GE"/>
              </w:rPr>
              <w:t>ბიუჯეტში თანხები გრანტის ვალუტაში</w:t>
            </w:r>
            <w:r>
              <w:rPr>
                <w:rFonts w:ascii="Sylfaen" w:hAnsi="Sylfaen" w:cstheme="minorHAnsi"/>
                <w:sz w:val="20"/>
                <w:lang w:val="ka-GE"/>
              </w:rPr>
              <w:t xml:space="preserve"> (ლარი)</w:t>
            </w:r>
            <w:r w:rsidRPr="00C63779">
              <w:rPr>
                <w:rFonts w:ascii="Sylfaen" w:hAnsi="Sylfaen" w:cstheme="minorHAnsi"/>
                <w:sz w:val="20"/>
                <w:lang w:val="ka-GE"/>
              </w:rPr>
              <w:t xml:space="preserve"> მიუთითეთ</w:t>
            </w:r>
            <w:r w:rsidRPr="00C63779">
              <w:rPr>
                <w:rFonts w:asciiTheme="minorHAnsi" w:hAnsiTheme="minorHAnsi" w:cstheme="minorHAnsi"/>
                <w:sz w:val="20"/>
              </w:rPr>
              <w:t xml:space="preserve">. </w:t>
            </w:r>
          </w:p>
          <w:p w14:paraId="452D9882" w14:textId="77777777" w:rsidR="00236F7C" w:rsidRPr="00C63779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</w:tc>
      </w:tr>
      <w:tr w:rsidR="00236F7C" w:rsidRPr="00864EAF" w14:paraId="1A7BE340" w14:textId="77777777" w:rsidTr="00E22DEF">
        <w:trPr>
          <w:trHeight w:val="354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14:paraId="227C6D5A" w14:textId="77777777" w:rsidR="00236F7C" w:rsidRPr="00981618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b/>
                <w:smallCaps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lastRenderedPageBreak/>
              <w:t>9</w:t>
            </w:r>
            <w:r w:rsidRPr="005A7EB2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>.</w:t>
            </w:r>
            <w:r w:rsidRPr="00981618">
              <w:rPr>
                <w:rFonts w:asciiTheme="minorHAnsi" w:eastAsia="Arial" w:hAnsiTheme="minorHAnsi" w:cstheme="minorHAnsi"/>
                <w:b/>
                <w:sz w:val="22"/>
                <w:szCs w:val="22"/>
              </w:rPr>
              <w:t xml:space="preserve"> </w:t>
            </w:r>
            <w:r w:rsidRPr="00981618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შესრულების სამიზნე ინდიკატორები</w:t>
            </w:r>
          </w:p>
        </w:tc>
      </w:tr>
      <w:tr w:rsidR="00236F7C" w:rsidRPr="00864EAF" w14:paraId="795FF26B" w14:textId="77777777" w:rsidTr="00E22DEF">
        <w:trPr>
          <w:trHeight w:val="440"/>
          <w:jc w:val="center"/>
        </w:trPr>
        <w:tc>
          <w:tcPr>
            <w:tcW w:w="10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9CD28" w14:textId="77777777" w:rsidR="00236F7C" w:rsidRDefault="00236F7C" w:rsidP="00E22DEF">
            <w:pPr>
              <w:spacing w:before="40" w:after="40" w:line="276" w:lineRule="auto"/>
              <w:rPr>
                <w:rFonts w:ascii="Sylfaen" w:hAnsi="Sylfaen" w:cstheme="minorHAnsi"/>
                <w:sz w:val="22"/>
                <w:szCs w:val="22"/>
                <w:lang w:val="ka-GE"/>
              </w:rPr>
            </w:pPr>
            <w:r w:rsidRPr="00981618">
              <w:rPr>
                <w:rFonts w:ascii="Sylfaen" w:hAnsi="Sylfaen" w:cstheme="minorHAnsi"/>
                <w:sz w:val="22"/>
                <w:szCs w:val="22"/>
                <w:lang w:val="ka-GE"/>
              </w:rPr>
              <w:t xml:space="preserve">მიუთითეთ ინდიკატორები გრანტის ფარგლებში მიღწეული შედეგების გასაზომად. </w:t>
            </w:r>
            <w:r>
              <w:rPr>
                <w:rFonts w:ascii="Sylfaen" w:hAnsi="Sylfaen" w:cstheme="minorHAnsi"/>
                <w:sz w:val="22"/>
                <w:szCs w:val="22"/>
                <w:lang w:val="ka-GE"/>
              </w:rPr>
              <w:t xml:space="preserve">ერთ აქტივობაზე </w:t>
            </w:r>
            <w:r w:rsidRPr="00981618">
              <w:rPr>
                <w:rFonts w:ascii="Sylfaen" w:hAnsi="Sylfaen" w:cstheme="minorHAnsi"/>
                <w:sz w:val="22"/>
                <w:szCs w:val="22"/>
                <w:lang w:val="ka-GE"/>
              </w:rPr>
              <w:t>საჭიროა სულ მცირე, ერთი ინდიკატორი</w:t>
            </w:r>
            <w:r w:rsidRPr="00981618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981618">
              <w:rPr>
                <w:rFonts w:ascii="Sylfaen" w:hAnsi="Sylfaen" w:cstheme="minorHAnsi"/>
                <w:sz w:val="22"/>
                <w:szCs w:val="22"/>
                <w:lang w:val="ka-GE"/>
              </w:rPr>
              <w:t>საჭიროების შემთხვევაში, შეგიძლიათ გამოიყენოთ მეტი, რათა უფრო სრულად გაზომოთ ის შედეგები, რომელთა მიღწევაც არის დაგეგმილი.</w:t>
            </w:r>
          </w:p>
          <w:p w14:paraId="61D02A85" w14:textId="77777777" w:rsidR="00236F7C" w:rsidRPr="00981618" w:rsidRDefault="00236F7C" w:rsidP="00E22DEF">
            <w:pPr>
              <w:spacing w:before="40" w:after="40" w:line="276" w:lineRule="auto"/>
              <w:rPr>
                <w:rFonts w:ascii="Sylfaen" w:hAnsi="Sylfaen" w:cstheme="minorHAnsi"/>
                <w:sz w:val="22"/>
                <w:szCs w:val="22"/>
                <w:lang w:val="ka-GE"/>
              </w:rPr>
            </w:pPr>
          </w:p>
          <w:tbl>
            <w:tblPr>
              <w:tblW w:w="4992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951"/>
              <w:gridCol w:w="1308"/>
              <w:gridCol w:w="1401"/>
              <w:gridCol w:w="1311"/>
              <w:gridCol w:w="1376"/>
              <w:gridCol w:w="1205"/>
            </w:tblGrid>
            <w:tr w:rsidR="00236F7C" w:rsidRPr="00981618" w14:paraId="6FC662DC" w14:textId="77777777" w:rsidTr="00E22DEF">
              <w:trPr>
                <w:tblHeader/>
              </w:trPr>
              <w:tc>
                <w:tcPr>
                  <w:tcW w:w="1872" w:type="pct"/>
                  <w:vMerge w:val="restart"/>
                  <w:shd w:val="clear" w:color="auto" w:fill="D9E2F3" w:themeFill="accent1" w:themeFillTint="33"/>
                </w:tcPr>
                <w:p w14:paraId="09FC0E3E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  <w:lastRenderedPageBreak/>
                    <w:t>ინდიკატორ(ებ)ი</w:t>
                  </w:r>
                </w:p>
              </w:tc>
              <w:tc>
                <w:tcPr>
                  <w:tcW w:w="620" w:type="pct"/>
                  <w:vMerge w:val="restart"/>
                  <w:shd w:val="clear" w:color="auto" w:fill="D9E2F3" w:themeFill="accent1" w:themeFillTint="33"/>
                </w:tcPr>
                <w:p w14:paraId="25BB1B1F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  <w:t xml:space="preserve">მონაცემთა წყაროები </w:t>
                  </w:r>
                </w:p>
              </w:tc>
              <w:tc>
                <w:tcPr>
                  <w:tcW w:w="664" w:type="pct"/>
                  <w:vMerge w:val="restart"/>
                  <w:shd w:val="clear" w:color="auto" w:fill="D9E2F3" w:themeFill="accent1" w:themeFillTint="33"/>
                </w:tcPr>
                <w:p w14:paraId="160C2964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  <w:lang w:val="ka-GE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  <w:t>საბაზისო მაჩვენებელი</w:t>
                  </w:r>
                </w:p>
              </w:tc>
              <w:tc>
                <w:tcPr>
                  <w:tcW w:w="1844" w:type="pct"/>
                  <w:gridSpan w:val="3"/>
                  <w:shd w:val="clear" w:color="auto" w:fill="D9E2F3" w:themeFill="accent1" w:themeFillTint="33"/>
                </w:tcPr>
                <w:p w14:paraId="6B9C8C7C" w14:textId="77777777" w:rsidR="00236F7C" w:rsidRPr="00A30584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color w:val="000000" w:themeColor="text1"/>
                      <w:sz w:val="22"/>
                      <w:szCs w:val="22"/>
                      <w:lang w:val="ka-GE"/>
                    </w:rPr>
                    <w:t>ეტაპები</w:t>
                  </w:r>
                </w:p>
              </w:tc>
            </w:tr>
            <w:tr w:rsidR="00236F7C" w:rsidRPr="00981618" w14:paraId="19E3897C" w14:textId="77777777" w:rsidTr="00E22DEF">
              <w:trPr>
                <w:tblHeader/>
              </w:trPr>
              <w:tc>
                <w:tcPr>
                  <w:tcW w:w="1872" w:type="pct"/>
                  <w:vMerge/>
                  <w:shd w:val="clear" w:color="auto" w:fill="D9E2F3" w:themeFill="accent1" w:themeFillTint="33"/>
                </w:tcPr>
                <w:p w14:paraId="28CB8ED4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620" w:type="pct"/>
                  <w:vMerge/>
                  <w:shd w:val="clear" w:color="auto" w:fill="D9E2F3" w:themeFill="accent1" w:themeFillTint="33"/>
                </w:tcPr>
                <w:p w14:paraId="24332D10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vMerge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5A5494AE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79D8B731" w14:textId="77777777" w:rsidR="00236F7C" w:rsidRPr="00A30584" w:rsidDel="00BD7C5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  <w:t>პერიოდი</w:t>
                  </w: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  <w:br/>
                    <w:t>1</w:t>
                  </w:r>
                </w:p>
              </w:tc>
              <w:tc>
                <w:tcPr>
                  <w:tcW w:w="652" w:type="pct"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09F8C6CB" w14:textId="77777777" w:rsidR="00236F7C" w:rsidRPr="00A30584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  <w:lang w:val="ka-GE"/>
                    </w:rPr>
                    <w:t>პერიოდი</w:t>
                  </w: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  <w:br/>
                    <w:t>2</w:t>
                  </w:r>
                </w:p>
              </w:tc>
              <w:tc>
                <w:tcPr>
                  <w:tcW w:w="571" w:type="pct"/>
                  <w:tcBorders>
                    <w:bottom w:val="single" w:sz="4" w:space="0" w:color="auto"/>
                  </w:tcBorders>
                  <w:shd w:val="clear" w:color="auto" w:fill="D9E2F3" w:themeFill="accent1" w:themeFillTint="33"/>
                </w:tcPr>
                <w:p w14:paraId="27EF141E" w14:textId="77777777" w:rsidR="00236F7C" w:rsidRPr="00A30584" w:rsidDel="00BD7C58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b/>
                      <w:sz w:val="20"/>
                      <w:lang w:val="ka-GE"/>
                    </w:rPr>
                  </w:pPr>
                  <w:r w:rsidRPr="00A30584">
                    <w:rPr>
                      <w:rFonts w:ascii="Sylfaen" w:hAnsi="Sylfaen" w:cstheme="minorHAnsi"/>
                      <w:b/>
                      <w:color w:val="000000" w:themeColor="text1"/>
                      <w:sz w:val="20"/>
                      <w:lang w:val="ka-GE"/>
                    </w:rPr>
                    <w:t>საბოლოო სამიზნე</w:t>
                  </w:r>
                </w:p>
              </w:tc>
            </w:tr>
            <w:tr w:rsidR="00236F7C" w:rsidRPr="00981618" w14:paraId="2194D85F" w14:textId="77777777" w:rsidTr="00E22DEF">
              <w:trPr>
                <w:trHeight w:val="350"/>
                <w:tblHeader/>
              </w:trPr>
              <w:tc>
                <w:tcPr>
                  <w:tcW w:w="5000" w:type="pct"/>
                  <w:gridSpan w:val="6"/>
                </w:tcPr>
                <w:p w14:paraId="491E1192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  <w:lang w:val="en-US"/>
                    </w:rPr>
                  </w:pPr>
                  <w:r w:rsidRPr="00A30584">
                    <w:rPr>
                      <w:rFonts w:ascii="Sylfaen" w:hAnsi="Sylfaen" w:cstheme="minorHAnsi"/>
                      <w:i/>
                      <w:sz w:val="22"/>
                      <w:szCs w:val="22"/>
                      <w:lang w:val="ka-GE"/>
                    </w:rPr>
                    <w:t xml:space="preserve">შუალედური შედეგი </w:t>
                  </w:r>
                  <w:r w:rsidRPr="00A30584"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  <w:t>1.</w:t>
                  </w:r>
                  <w:r w:rsidRPr="00A30584">
                    <w:rPr>
                      <w:rFonts w:ascii="Sylfaen" w:hAnsi="Sylfaen" w:cstheme="minorHAnsi"/>
                      <w:iCs/>
                      <w:sz w:val="22"/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მაგალითი</w:t>
                  </w:r>
                  <w:proofErr w:type="spellEnd"/>
                  <w:r w:rsidRPr="00A30584">
                    <w:rPr>
                      <w:rFonts w:ascii="Sylfaen" w:eastAsia="Arial" w:hAnsi="Sylfaen" w:cstheme="minorHAnsi"/>
                      <w:i/>
                      <w:iCs/>
                      <w:color w:val="FF0000"/>
                      <w:sz w:val="20"/>
                    </w:rPr>
                    <w:t xml:space="preserve">: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ქუთაისისა</w:t>
                  </w:r>
                  <w:proofErr w:type="spellEnd"/>
                  <w:r w:rsidRPr="00A30584">
                    <w:rPr>
                      <w:rFonts w:ascii="Sylfaen" w:eastAsia="Arial" w:hAnsi="Sylfaen" w:cstheme="minorHAnsi"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და</w:t>
                  </w:r>
                  <w:proofErr w:type="spellEnd"/>
                  <w:r w:rsidRPr="00A30584">
                    <w:rPr>
                      <w:rFonts w:ascii="Sylfaen" w:eastAsia="Arial" w:hAnsi="Sylfaen" w:cstheme="minorHAnsi"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ზუგდიდის</w:t>
                  </w:r>
                  <w:proofErr w:type="spellEnd"/>
                  <w:r w:rsidRPr="00A30584">
                    <w:rPr>
                      <w:rFonts w:ascii="Sylfaen" w:eastAsia="Arial" w:hAnsi="Sylfaen" w:cstheme="minorHAnsi"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მუნიციპალიტეტებში</w:t>
                  </w:r>
                  <w:proofErr w:type="spellEnd"/>
                  <w:r w:rsidRPr="00A30584">
                    <w:rPr>
                      <w:rFonts w:ascii="Sylfaen" w:eastAsia="Arial" w:hAnsi="Sylfaen" w:cstheme="minorHAnsi"/>
                      <w:i/>
                      <w:iCs/>
                      <w:color w:val="FF0000"/>
                      <w:sz w:val="20"/>
                      <w:lang w:val="ka-GE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გაძლიერებულია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  <w:lang w:val="ka-GE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ახალგაზრდების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შესაძლებლობები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,</w:t>
                  </w:r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  <w:lang w:val="ka-GE"/>
                    </w:rPr>
                    <w:t xml:space="preserve"> რომ ჩაერთონ და მართონ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ადგილობრივ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  <w:lang w:val="ka-GE"/>
                    </w:rPr>
                    <w:t>ი</w:t>
                  </w:r>
                  <w:r w:rsidRPr="00A30584">
                    <w:rPr>
                      <w:rFonts w:ascii="Sylfaen" w:eastAsia="Arial" w:hAnsi="Sylfaen" w:cstheme="minorHAnsi"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</w:rPr>
                    <w:t>ინიციატივებ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i/>
                      <w:iCs/>
                      <w:color w:val="FF0000"/>
                      <w:sz w:val="20"/>
                      <w:lang w:val="ka-GE"/>
                    </w:rPr>
                    <w:t>ი</w:t>
                  </w:r>
                </w:p>
              </w:tc>
            </w:tr>
            <w:tr w:rsidR="00236F7C" w:rsidRPr="00981618" w14:paraId="6F4327EE" w14:textId="77777777" w:rsidTr="00E22DEF">
              <w:trPr>
                <w:trHeight w:val="350"/>
                <w:tblHeader/>
              </w:trPr>
              <w:tc>
                <w:tcPr>
                  <w:tcW w:w="1872" w:type="pct"/>
                </w:tcPr>
                <w:p w14:paraId="663D6F2E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1.1</w:t>
                  </w:r>
                  <w:r w:rsidRPr="00A30584">
                    <w:rPr>
                      <w:rFonts w:ascii="Sylfaen" w:hAnsi="Sylfaen" w:cstheme="minorHAnsi"/>
                      <w:b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მაგალითი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: </w:t>
                  </w:r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 xml:space="preserve">ახალგაზრდების რაოდენობა, ვინც დაესწრო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ზამთრის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სკოლა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>ს</w:t>
                  </w:r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ხალგაზრდული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ქტივიზმისა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და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ადვოკატირების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  <w:t>შესახე</w:t>
                  </w:r>
                  <w:proofErr w:type="spellEnd"/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>ბ</w:t>
                  </w:r>
                </w:p>
                <w:p w14:paraId="5DDF1A2A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</w:rPr>
                  </w:pPr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>(სქესის მიხედვით ჩაშლილი</w:t>
                  </w:r>
                  <w:r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 xml:space="preserve"> მონაცემები</w:t>
                  </w:r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>)</w:t>
                  </w:r>
                </w:p>
                <w:p w14:paraId="52FBB105" w14:textId="77777777" w:rsidR="00236F7C" w:rsidRPr="00A30584" w:rsidDel="00A84123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  <w:lang w:val="ka-GE"/>
                    </w:rPr>
                  </w:pPr>
                </w:p>
              </w:tc>
              <w:tc>
                <w:tcPr>
                  <w:tcW w:w="620" w:type="pct"/>
                </w:tcPr>
                <w:p w14:paraId="1CC2FF02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Cs/>
                      <w:color w:val="FF0000"/>
                      <w:sz w:val="18"/>
                      <w:szCs w:val="18"/>
                    </w:rPr>
                  </w:pP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მონაწილეთა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სია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;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დასწრების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ფურცლები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;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ფოტოები</w:t>
                  </w:r>
                  <w:proofErr w:type="spellEnd"/>
                </w:p>
              </w:tc>
              <w:tc>
                <w:tcPr>
                  <w:tcW w:w="664" w:type="pct"/>
                  <w:shd w:val="clear" w:color="auto" w:fill="auto"/>
                </w:tcPr>
                <w:p w14:paraId="7FBDC2AB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621" w:type="pct"/>
                </w:tcPr>
                <w:p w14:paraId="2DE21D3F" w14:textId="77777777" w:rsidR="00236F7C" w:rsidRPr="00A30584" w:rsidRDefault="00236F7C" w:rsidP="00E22DEF">
                  <w:pPr>
                    <w:pStyle w:val="Header"/>
                    <w:spacing w:before="60" w:line="276" w:lineRule="auto"/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30</w:t>
                  </w:r>
                </w:p>
                <w:p w14:paraId="5688CEEE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</w:tcPr>
                <w:p w14:paraId="59776085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571" w:type="pct"/>
                </w:tcPr>
                <w:p w14:paraId="53BEA2E9" w14:textId="77777777" w:rsidR="00236F7C" w:rsidRPr="00A30584" w:rsidRDefault="00236F7C" w:rsidP="00E22DEF">
                  <w:pPr>
                    <w:spacing w:before="60" w:line="276" w:lineRule="auto"/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30</w:t>
                  </w:r>
                </w:p>
                <w:p w14:paraId="537CA141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</w:tr>
            <w:tr w:rsidR="00236F7C" w:rsidRPr="00981618" w14:paraId="4F19A41C" w14:textId="77777777" w:rsidTr="00E22DEF">
              <w:trPr>
                <w:trHeight w:val="50"/>
                <w:tblHeader/>
              </w:trPr>
              <w:tc>
                <w:tcPr>
                  <w:tcW w:w="1872" w:type="pct"/>
                </w:tcPr>
                <w:p w14:paraId="7E5FD62F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1.2</w:t>
                  </w:r>
                  <w:r w:rsidRPr="00A30584">
                    <w:rPr>
                      <w:rFonts w:ascii="Sylfaen" w:hAnsi="Sylfaen"/>
                    </w:rPr>
                    <w:t xml:space="preserve"> </w:t>
                  </w:r>
                  <w:r w:rsidRPr="00A30584">
                    <w:rPr>
                      <w:rFonts w:ascii="Sylfaen" w:eastAsia="Arial" w:hAnsi="Sylfaen" w:cs="Sylfaen"/>
                      <w:b/>
                      <w:bCs/>
                      <w:i/>
                      <w:iCs/>
                      <w:color w:val="FF0000"/>
                      <w:sz w:val="20"/>
                      <w:lang w:val="ka-GE"/>
                    </w:rPr>
                    <w:t>მაგალითი: მონაწილეთა % მაჩვენებელი, ვინც მიიღო სერთიფიკატი ზამთრის სკოლის წარმატებით დასრულებისთვის</w:t>
                  </w:r>
                </w:p>
              </w:tc>
              <w:tc>
                <w:tcPr>
                  <w:tcW w:w="620" w:type="pct"/>
                </w:tcPr>
                <w:p w14:paraId="3DA8CBAD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Cs/>
                      <w:color w:val="FF0000"/>
                      <w:sz w:val="18"/>
                      <w:szCs w:val="18"/>
                      <w:lang w:val="ka-GE"/>
                    </w:rPr>
                  </w:pPr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  <w:lang w:val="ka-GE"/>
                    </w:rPr>
                    <w:t xml:space="preserve">საბოლოო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ტესტირების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შედეგები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; </w:t>
                  </w:r>
                  <w:proofErr w:type="spellStart"/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</w:rPr>
                    <w:t>ტრენერების</w:t>
                  </w:r>
                  <w:proofErr w:type="spellEnd"/>
                  <w:r w:rsidRPr="00A30584">
                    <w:rPr>
                      <w:rFonts w:ascii="Sylfaen" w:hAnsi="Sylfaen"/>
                      <w:color w:val="FF0000"/>
                      <w:sz w:val="18"/>
                      <w:szCs w:val="18"/>
                    </w:rPr>
                    <w:t xml:space="preserve"> </w:t>
                  </w:r>
                  <w:r w:rsidRPr="00A30584">
                    <w:rPr>
                      <w:rFonts w:ascii="Sylfaen" w:hAnsi="Sylfaen" w:cs="Sylfaen"/>
                      <w:color w:val="FF0000"/>
                      <w:sz w:val="18"/>
                      <w:szCs w:val="18"/>
                      <w:lang w:val="ka-GE"/>
                    </w:rPr>
                    <w:t>ანგარიშები</w:t>
                  </w:r>
                </w:p>
              </w:tc>
              <w:tc>
                <w:tcPr>
                  <w:tcW w:w="664" w:type="pct"/>
                  <w:shd w:val="clear" w:color="auto" w:fill="auto"/>
                </w:tcPr>
                <w:p w14:paraId="0F9A7668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0%</w:t>
                  </w:r>
                </w:p>
              </w:tc>
              <w:tc>
                <w:tcPr>
                  <w:tcW w:w="621" w:type="pct"/>
                </w:tcPr>
                <w:p w14:paraId="33BD1CFE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90%</w:t>
                  </w:r>
                </w:p>
              </w:tc>
              <w:tc>
                <w:tcPr>
                  <w:tcW w:w="652" w:type="pct"/>
                </w:tcPr>
                <w:p w14:paraId="790E125D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571" w:type="pct"/>
                </w:tcPr>
                <w:p w14:paraId="2BE36EAD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Cs/>
                      <w:color w:val="FF0000"/>
                      <w:sz w:val="22"/>
                      <w:szCs w:val="22"/>
                    </w:rPr>
                    <w:t>90%</w:t>
                  </w:r>
                </w:p>
              </w:tc>
            </w:tr>
            <w:tr w:rsidR="00236F7C" w:rsidRPr="00981618" w14:paraId="243728CF" w14:textId="77777777" w:rsidTr="00E22DEF">
              <w:trPr>
                <w:trHeight w:val="50"/>
                <w:tblHeader/>
              </w:trPr>
              <w:tc>
                <w:tcPr>
                  <w:tcW w:w="1872" w:type="pct"/>
                </w:tcPr>
                <w:p w14:paraId="25B9A808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1.3.</w:t>
                  </w:r>
                </w:p>
              </w:tc>
              <w:tc>
                <w:tcPr>
                  <w:tcW w:w="620" w:type="pct"/>
                </w:tcPr>
                <w:p w14:paraId="5E6FF6EC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shd w:val="clear" w:color="auto" w:fill="auto"/>
                </w:tcPr>
                <w:p w14:paraId="0860A889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</w:tcPr>
                <w:p w14:paraId="7F2E395A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</w:tcPr>
                <w:p w14:paraId="2B5B2AA2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571" w:type="pct"/>
                </w:tcPr>
                <w:p w14:paraId="637F42EB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</w:tr>
            <w:tr w:rsidR="00236F7C" w:rsidRPr="00981618" w14:paraId="6465E3AA" w14:textId="77777777" w:rsidTr="00E22DEF">
              <w:trPr>
                <w:trHeight w:val="50"/>
                <w:tblHeader/>
              </w:trPr>
              <w:tc>
                <w:tcPr>
                  <w:tcW w:w="1872" w:type="pct"/>
                </w:tcPr>
                <w:p w14:paraId="73255534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…</w:t>
                  </w:r>
                </w:p>
              </w:tc>
              <w:tc>
                <w:tcPr>
                  <w:tcW w:w="620" w:type="pct"/>
                </w:tcPr>
                <w:p w14:paraId="7A429B15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shd w:val="clear" w:color="auto" w:fill="auto"/>
                </w:tcPr>
                <w:p w14:paraId="684463BF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</w:tcPr>
                <w:p w14:paraId="22B37E9D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</w:tcPr>
                <w:p w14:paraId="5B0D19E9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571" w:type="pct"/>
                </w:tcPr>
                <w:p w14:paraId="20A7E76C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</w:tr>
            <w:tr w:rsidR="00236F7C" w:rsidRPr="00981618" w14:paraId="6AB621F4" w14:textId="77777777" w:rsidTr="00E22DEF">
              <w:trPr>
                <w:trHeight w:val="50"/>
                <w:tblHeader/>
              </w:trPr>
              <w:tc>
                <w:tcPr>
                  <w:tcW w:w="187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DBCAE6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…</w:t>
                  </w:r>
                </w:p>
              </w:tc>
              <w:tc>
                <w:tcPr>
                  <w:tcW w:w="62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03A0BD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3A3B91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0BF966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6BA215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57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35EC46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Cs/>
                      <w:sz w:val="22"/>
                      <w:szCs w:val="22"/>
                    </w:rPr>
                  </w:pPr>
                </w:p>
              </w:tc>
            </w:tr>
            <w:tr w:rsidR="00236F7C" w:rsidRPr="00981618" w14:paraId="326A917E" w14:textId="77777777" w:rsidTr="00E22DEF">
              <w:trPr>
                <w:trHeight w:val="350"/>
                <w:tblHeader/>
              </w:trPr>
              <w:tc>
                <w:tcPr>
                  <w:tcW w:w="5000" w:type="pct"/>
                  <w:gridSpan w:val="6"/>
                </w:tcPr>
                <w:p w14:paraId="68417677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i/>
                      <w:sz w:val="22"/>
                      <w:szCs w:val="22"/>
                      <w:lang w:val="ka-GE"/>
                    </w:rPr>
                    <w:t xml:space="preserve">შუალედური შედეგი </w:t>
                  </w:r>
                  <w:r w:rsidRPr="00A30584"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  <w:t xml:space="preserve">2. </w:t>
                  </w:r>
                </w:p>
              </w:tc>
            </w:tr>
            <w:tr w:rsidR="00236F7C" w:rsidRPr="00981618" w14:paraId="725FFC46" w14:textId="77777777" w:rsidTr="00E22DEF">
              <w:trPr>
                <w:trHeight w:val="50"/>
                <w:tblHeader/>
              </w:trPr>
              <w:tc>
                <w:tcPr>
                  <w:tcW w:w="1872" w:type="pct"/>
                </w:tcPr>
                <w:p w14:paraId="3D5C5595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 xml:space="preserve">2.1. </w:t>
                  </w:r>
                </w:p>
              </w:tc>
              <w:tc>
                <w:tcPr>
                  <w:tcW w:w="620" w:type="pct"/>
                </w:tcPr>
                <w:p w14:paraId="1A4C018F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shd w:val="clear" w:color="auto" w:fill="auto"/>
                </w:tcPr>
                <w:p w14:paraId="70E488EA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</w:tcPr>
                <w:p w14:paraId="0A655B2B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</w:tcPr>
                <w:p w14:paraId="6D67324C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571" w:type="pct"/>
                </w:tcPr>
                <w:p w14:paraId="2B0177DC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</w:tr>
            <w:tr w:rsidR="00236F7C" w:rsidRPr="00981618" w14:paraId="79DBBB05" w14:textId="77777777" w:rsidTr="00E22DEF">
              <w:trPr>
                <w:trHeight w:val="50"/>
                <w:tblHeader/>
              </w:trPr>
              <w:tc>
                <w:tcPr>
                  <w:tcW w:w="1872" w:type="pct"/>
                </w:tcPr>
                <w:p w14:paraId="675E02F6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2.2.</w:t>
                  </w:r>
                </w:p>
              </w:tc>
              <w:tc>
                <w:tcPr>
                  <w:tcW w:w="620" w:type="pct"/>
                </w:tcPr>
                <w:p w14:paraId="1CA48930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shd w:val="clear" w:color="auto" w:fill="auto"/>
                </w:tcPr>
                <w:p w14:paraId="6F2FA68A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</w:tcPr>
                <w:p w14:paraId="1214ED81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</w:tcPr>
                <w:p w14:paraId="47E81A98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571" w:type="pct"/>
                </w:tcPr>
                <w:p w14:paraId="2E5123EB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</w:tr>
            <w:tr w:rsidR="00236F7C" w:rsidRPr="00981618" w14:paraId="6966BE8D" w14:textId="77777777" w:rsidTr="00E22DEF">
              <w:trPr>
                <w:trHeight w:val="50"/>
                <w:tblHeader/>
              </w:trPr>
              <w:tc>
                <w:tcPr>
                  <w:tcW w:w="187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A2A80C" w14:textId="77777777" w:rsidR="00236F7C" w:rsidRPr="00A30584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  <w:r w:rsidRPr="00A30584">
                    <w:rPr>
                      <w:rFonts w:ascii="Sylfaen" w:hAnsi="Sylfaen" w:cstheme="minorHAnsi"/>
                      <w:sz w:val="22"/>
                      <w:szCs w:val="22"/>
                    </w:rPr>
                    <w:t>….</w:t>
                  </w:r>
                </w:p>
              </w:tc>
              <w:tc>
                <w:tcPr>
                  <w:tcW w:w="62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15D0AA" w14:textId="77777777" w:rsidR="00236F7C" w:rsidRPr="00A30584" w:rsidDel="00A84123" w:rsidRDefault="00236F7C" w:rsidP="00E22DEF">
                  <w:pPr>
                    <w:spacing w:before="40" w:after="40" w:line="276" w:lineRule="auto"/>
                    <w:jc w:val="center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6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2F0C9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62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0C1F7F" w14:textId="77777777" w:rsidR="00236F7C" w:rsidRPr="00A30584" w:rsidDel="00BD7C58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65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2101C3" w14:textId="77777777" w:rsidR="00236F7C" w:rsidRPr="00A30584" w:rsidRDefault="00236F7C" w:rsidP="00E22DEF">
                  <w:pPr>
                    <w:pStyle w:val="Header"/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  <w:tc>
                <w:tcPr>
                  <w:tcW w:w="57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4D5947" w14:textId="77777777" w:rsidR="00236F7C" w:rsidRPr="00A30584" w:rsidDel="00BD7C58" w:rsidRDefault="00236F7C" w:rsidP="00E22DEF">
                  <w:pPr>
                    <w:spacing w:before="40" w:after="40" w:line="276" w:lineRule="auto"/>
                    <w:rPr>
                      <w:rFonts w:ascii="Sylfaen" w:hAnsi="Sylfaen" w:cstheme="minorHAnsi"/>
                      <w:i/>
                      <w:sz w:val="22"/>
                      <w:szCs w:val="22"/>
                    </w:rPr>
                  </w:pPr>
                </w:p>
              </w:tc>
            </w:tr>
          </w:tbl>
          <w:p w14:paraId="25A9052F" w14:textId="77777777" w:rsidR="00236F7C" w:rsidRPr="00981618" w:rsidRDefault="00236F7C" w:rsidP="00E22DEF">
            <w:pPr>
              <w:spacing w:before="40" w:after="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38AD5F" w14:textId="77777777" w:rsidR="00236F7C" w:rsidRPr="00981618" w:rsidRDefault="00236F7C" w:rsidP="00E22DEF">
            <w:pPr>
              <w:spacing w:before="40" w:after="40" w:line="276" w:lineRule="auto"/>
              <w:rPr>
                <w:rFonts w:asciiTheme="minorHAnsi" w:eastAsia="Arial" w:hAnsiTheme="minorHAnsi" w:cstheme="minorHAnsi"/>
                <w:iCs/>
                <w:sz w:val="22"/>
                <w:szCs w:val="22"/>
              </w:rPr>
            </w:pPr>
          </w:p>
        </w:tc>
      </w:tr>
    </w:tbl>
    <w:p w14:paraId="70E3FC10" w14:textId="77777777" w:rsidR="00236F7C" w:rsidRDefault="00236F7C" w:rsidP="00236F7C">
      <w:pPr>
        <w:spacing w:line="276" w:lineRule="auto"/>
      </w:pPr>
    </w:p>
    <w:p w14:paraId="7549E221" w14:textId="77777777" w:rsidR="00236F7C" w:rsidRPr="001E6956" w:rsidRDefault="00236F7C" w:rsidP="00236F7C">
      <w:pPr>
        <w:pStyle w:val="ListParagraph"/>
        <w:numPr>
          <w:ilvl w:val="0"/>
          <w:numId w:val="5"/>
        </w:numPr>
        <w:spacing w:before="40" w:after="40" w:line="276" w:lineRule="auto"/>
        <w:ind w:left="0" w:hanging="450"/>
        <w:contextualSpacing w:val="0"/>
        <w:rPr>
          <w:rFonts w:ascii="Sylfaen" w:eastAsia="Arial" w:hAnsi="Sylfaen" w:cstheme="minorHAnsi"/>
          <w:b/>
          <w:lang w:val="ka-GE"/>
        </w:rPr>
      </w:pPr>
      <w:r w:rsidRPr="001E6956">
        <w:rPr>
          <w:rFonts w:ascii="Sylfaen" w:eastAsia="Arial" w:hAnsi="Sylfaen" w:cstheme="minorHAnsi"/>
          <w:b/>
          <w:lang w:val="ka-GE"/>
        </w:rPr>
        <w:t xml:space="preserve">ბიუჯეტი - გთხოვთ, შეავსოთ და წარმოადგინოთ ბიუჯეტის თანდართული ფორმა (დანართი 3) </w:t>
      </w:r>
    </w:p>
    <w:p w14:paraId="2E74F09E" w14:textId="77777777" w:rsidR="00236F7C" w:rsidRPr="008606AE" w:rsidRDefault="00236F7C" w:rsidP="00236F7C">
      <w:pPr>
        <w:spacing w:before="60" w:after="60" w:line="276" w:lineRule="auto"/>
        <w:rPr>
          <w:rFonts w:ascii="Sylfaen" w:eastAsia="Arial" w:hAnsi="Sylfaen" w:cstheme="minorHAnsi"/>
          <w:b/>
          <w:smallCaps/>
          <w:color w:val="4F81BD"/>
          <w:lang w:val="ka-GE"/>
        </w:rPr>
      </w:pPr>
      <w:r w:rsidRPr="008606AE">
        <w:rPr>
          <w:rFonts w:ascii="Sylfaen" w:eastAsia="Arial" w:hAnsi="Sylfaen" w:cstheme="minorHAnsi"/>
          <w:b/>
          <w:smallCaps/>
          <w:color w:val="4F81BD"/>
          <w:lang w:val="ka-GE"/>
        </w:rPr>
        <w:t>გთხოვთ, ბიუჯეტის შედგენისას გაითვალისწინოთ:</w:t>
      </w:r>
    </w:p>
    <w:p w14:paraId="573FB523" w14:textId="77777777" w:rsidR="00236F7C" w:rsidRPr="000E0E7A" w:rsidRDefault="00236F7C" w:rsidP="00236F7C">
      <w:pPr>
        <w:numPr>
          <w:ilvl w:val="0"/>
          <w:numId w:val="1"/>
        </w:numPr>
        <w:spacing w:before="60" w:after="60"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  <w:r>
        <w:rPr>
          <w:rFonts w:ascii="Sylfaen" w:eastAsia="Arial" w:hAnsi="Sylfaen" w:cstheme="minorHAnsi"/>
          <w:smallCaps/>
          <w:sz w:val="22"/>
          <w:szCs w:val="22"/>
          <w:lang w:val="ka-GE"/>
        </w:rPr>
        <w:t xml:space="preserve">შეგიძლიათ </w:t>
      </w:r>
      <w:r w:rsidRPr="000E0E7A">
        <w:rPr>
          <w:rFonts w:ascii="Sylfaen" w:eastAsia="Arial" w:hAnsi="Sylfaen" w:cstheme="minorHAnsi"/>
          <w:smallCaps/>
          <w:sz w:val="22"/>
          <w:szCs w:val="22"/>
          <w:lang w:val="ka-GE"/>
        </w:rPr>
        <w:t>საჭიროებისამებრ დაამატ</w:t>
      </w:r>
      <w:r>
        <w:rPr>
          <w:rFonts w:ascii="Sylfaen" w:eastAsia="Arial" w:hAnsi="Sylfaen" w:cstheme="minorHAnsi"/>
          <w:smallCaps/>
          <w:sz w:val="22"/>
          <w:szCs w:val="22"/>
          <w:lang w:val="ka-GE"/>
        </w:rPr>
        <w:t>ო</w:t>
      </w:r>
      <w:r w:rsidRPr="000E0E7A">
        <w:rPr>
          <w:rFonts w:ascii="Sylfaen" w:eastAsia="Arial" w:hAnsi="Sylfaen" w:cstheme="minorHAnsi"/>
          <w:smallCaps/>
          <w:sz w:val="22"/>
          <w:szCs w:val="22"/>
          <w:lang w:val="ka-GE"/>
        </w:rPr>
        <w:t xml:space="preserve">თ აქტივობები და </w:t>
      </w:r>
      <w:proofErr w:type="spellStart"/>
      <w:r w:rsidRPr="000E0E7A">
        <w:rPr>
          <w:rFonts w:ascii="Sylfaen" w:eastAsia="Arial" w:hAnsi="Sylfaen" w:cstheme="minorHAnsi"/>
          <w:smallCaps/>
          <w:sz w:val="22"/>
          <w:szCs w:val="22"/>
          <w:lang w:val="ka-GE"/>
        </w:rPr>
        <w:t>ქვეაქტივობები</w:t>
      </w:r>
      <w:proofErr w:type="spellEnd"/>
    </w:p>
    <w:p w14:paraId="4214F474" w14:textId="77777777" w:rsidR="00236F7C" w:rsidRDefault="00236F7C" w:rsidP="00236F7C">
      <w:pPr>
        <w:numPr>
          <w:ilvl w:val="0"/>
          <w:numId w:val="1"/>
        </w:numPr>
        <w:spacing w:before="60" w:after="60"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  <w:r w:rsidRPr="000E0E7A">
        <w:rPr>
          <w:rFonts w:ascii="Sylfaen" w:eastAsia="Arial" w:hAnsi="Sylfaen" w:cstheme="minorHAnsi"/>
          <w:smallCaps/>
          <w:sz w:val="22"/>
          <w:szCs w:val="22"/>
          <w:lang w:val="ka-GE"/>
        </w:rPr>
        <w:t xml:space="preserve">შემოთავაზებული ბიუჯეტი </w:t>
      </w:r>
      <w:r>
        <w:rPr>
          <w:rFonts w:ascii="Sylfaen" w:eastAsia="Arial" w:hAnsi="Sylfaen" w:cstheme="minorHAnsi"/>
          <w:smallCaps/>
          <w:sz w:val="22"/>
          <w:szCs w:val="22"/>
          <w:lang w:val="ka-GE"/>
        </w:rPr>
        <w:t>ზედნადებ</w:t>
      </w:r>
      <w:r w:rsidRPr="000E0E7A">
        <w:rPr>
          <w:rFonts w:ascii="Sylfaen" w:eastAsia="Arial" w:hAnsi="Sylfaen" w:cstheme="minorHAnsi"/>
          <w:smallCaps/>
          <w:sz w:val="22"/>
          <w:szCs w:val="22"/>
          <w:lang w:val="ka-GE"/>
        </w:rPr>
        <w:t xml:space="preserve">  ხარჯებს არ უნდა შეიცავდეს</w:t>
      </w:r>
    </w:p>
    <w:p w14:paraId="38F2DFD5" w14:textId="77777777" w:rsidR="00236F7C" w:rsidRPr="009F0163" w:rsidRDefault="00236F7C" w:rsidP="00236F7C">
      <w:pPr>
        <w:numPr>
          <w:ilvl w:val="0"/>
          <w:numId w:val="1"/>
        </w:numPr>
        <w:spacing w:before="60" w:after="60" w:line="276" w:lineRule="auto"/>
        <w:rPr>
          <w:rFonts w:asciiTheme="minorHAnsi" w:eastAsia="Arial" w:hAnsiTheme="minorHAnsi" w:cstheme="minorHAnsi"/>
          <w:smallCaps/>
          <w:sz w:val="22"/>
          <w:szCs w:val="22"/>
        </w:rPr>
      </w:pPr>
      <w:r w:rsidRPr="00C660C7">
        <w:rPr>
          <w:rFonts w:asciiTheme="minorHAnsi" w:eastAsia="Arial" w:hAnsiTheme="minorHAnsi" w:cstheme="minorHAnsi"/>
          <w:smallCaps/>
          <w:sz w:val="22"/>
          <w:szCs w:val="22"/>
        </w:rPr>
        <w:t>UNDP</w:t>
      </w:r>
      <w:r w:rsidRPr="00C660C7">
        <w:rPr>
          <w:rFonts w:asciiTheme="minorHAnsi" w:eastAsia="Arial" w:hAnsiTheme="minorHAnsi" w:cstheme="minorHAnsi"/>
          <w:smallCaps/>
          <w:sz w:val="22"/>
          <w:szCs w:val="22"/>
          <w:lang w:val="ka-GE"/>
        </w:rPr>
        <w:t>-</w:t>
      </w:r>
      <w:r w:rsidRPr="00C660C7">
        <w:rPr>
          <w:rFonts w:ascii="Sylfaen" w:eastAsia="Arial" w:hAnsi="Sylfaen" w:cstheme="minorHAnsi"/>
          <w:smallCaps/>
          <w:sz w:val="22"/>
          <w:szCs w:val="22"/>
          <w:lang w:val="ka-GE"/>
        </w:rPr>
        <w:t>ის მიერ დაფინანსებული პროექტები/გრანტები დამატებითი ღირებულების გადასახადისგან გათავისუფლებულია, შესაბამისად, შემოთავაზებული ბიუჯეტი დღგ-ს არ უნდა შეიცავდეს</w:t>
      </w:r>
    </w:p>
    <w:p w14:paraId="5881B21D" w14:textId="77777777" w:rsidR="00236F7C" w:rsidRDefault="00236F7C" w:rsidP="00236F7C">
      <w:pPr>
        <w:spacing w:before="60" w:after="60" w:line="276" w:lineRule="auto"/>
        <w:rPr>
          <w:rFonts w:ascii="Sylfaen" w:eastAsia="Arial" w:hAnsi="Sylfaen" w:cstheme="minorHAnsi"/>
          <w:smallCaps/>
          <w:sz w:val="22"/>
          <w:szCs w:val="22"/>
          <w:lang w:val="ka-GE"/>
        </w:rPr>
      </w:pPr>
    </w:p>
    <w:p w14:paraId="029AE42C" w14:textId="77777777" w:rsidR="00236F7C" w:rsidRDefault="00236F7C" w:rsidP="00236F7C">
      <w:pPr>
        <w:spacing w:before="60" w:after="60" w:line="276" w:lineRule="auto"/>
        <w:rPr>
          <w:rFonts w:ascii="Sylfaen" w:eastAsia="Arial" w:hAnsi="Sylfaen" w:cstheme="minorHAnsi"/>
          <w:smallCaps/>
          <w:sz w:val="22"/>
          <w:szCs w:val="22"/>
          <w:lang w:val="ka-GE"/>
        </w:rPr>
      </w:pPr>
    </w:p>
    <w:p w14:paraId="0B30131A" w14:textId="77777777" w:rsidR="00236F7C" w:rsidRPr="00C660C7" w:rsidRDefault="00236F7C" w:rsidP="00236F7C">
      <w:pPr>
        <w:spacing w:before="60" w:after="60" w:line="276" w:lineRule="auto"/>
        <w:rPr>
          <w:rFonts w:asciiTheme="minorHAnsi" w:eastAsia="Arial" w:hAnsiTheme="minorHAnsi" w:cstheme="minorHAnsi"/>
          <w:smallCaps/>
          <w:sz w:val="22"/>
          <w:szCs w:val="22"/>
        </w:rPr>
        <w:sectPr w:rsidR="00236F7C" w:rsidRPr="00C660C7" w:rsidSect="004B3D5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50" w:right="1041" w:bottom="1134" w:left="1418" w:header="510" w:footer="284" w:gutter="0"/>
          <w:pgNumType w:start="1"/>
          <w:cols w:space="720" w:equalWidth="0">
            <w:col w:w="9781"/>
          </w:cols>
          <w:titlePg/>
          <w:docGrid w:linePitch="326"/>
        </w:sectPr>
      </w:pPr>
    </w:p>
    <w:p w14:paraId="4E5978E1" w14:textId="77777777" w:rsidR="00236F7C" w:rsidRPr="003B62BF" w:rsidRDefault="00236F7C" w:rsidP="00236F7C">
      <w:pPr>
        <w:spacing w:line="276" w:lineRule="auto"/>
        <w:rPr>
          <w:rFonts w:ascii="Sylfaen" w:eastAsia="Arial" w:hAnsi="Sylfaen" w:cstheme="minorHAnsi"/>
          <w:b/>
          <w:sz w:val="22"/>
          <w:szCs w:val="22"/>
        </w:rPr>
      </w:pPr>
      <w:r w:rsidRPr="003B62BF">
        <w:rPr>
          <w:rFonts w:ascii="Sylfaen" w:eastAsia="Arial" w:hAnsi="Sylfaen" w:cstheme="minorHAnsi"/>
          <w:b/>
          <w:sz w:val="22"/>
          <w:szCs w:val="22"/>
          <w:lang w:val="ka-GE"/>
        </w:rPr>
        <w:lastRenderedPageBreak/>
        <w:t>ნაწილი</w:t>
      </w:r>
      <w:r w:rsidRPr="003B62BF">
        <w:rPr>
          <w:rFonts w:ascii="Sylfaen" w:eastAsia="Arial" w:hAnsi="Sylfaen" w:cstheme="minorHAnsi"/>
          <w:b/>
          <w:sz w:val="22"/>
          <w:szCs w:val="22"/>
        </w:rPr>
        <w:t xml:space="preserve"> </w:t>
      </w:r>
      <w:r w:rsidRPr="003B62BF">
        <w:rPr>
          <w:rFonts w:ascii="Sylfaen" w:eastAsia="Arial" w:hAnsi="Sylfaen" w:cstheme="minorHAnsi"/>
          <w:b/>
          <w:sz w:val="22"/>
          <w:szCs w:val="22"/>
          <w:lang w:val="ka-GE"/>
        </w:rPr>
        <w:t>3</w:t>
      </w:r>
      <w:r w:rsidRPr="003B62BF">
        <w:rPr>
          <w:rFonts w:ascii="Sylfaen" w:eastAsia="Arial" w:hAnsi="Sylfaen" w:cstheme="minorHAnsi"/>
          <w:b/>
          <w:sz w:val="22"/>
          <w:szCs w:val="22"/>
        </w:rPr>
        <w:t xml:space="preserve"> - </w:t>
      </w:r>
      <w:r w:rsidRPr="003B62BF">
        <w:rPr>
          <w:rFonts w:ascii="Sylfaen" w:eastAsia="Arial" w:hAnsi="Sylfaen" w:cstheme="minorHAnsi"/>
          <w:b/>
          <w:sz w:val="22"/>
          <w:szCs w:val="22"/>
          <w:lang w:val="ka-GE"/>
        </w:rPr>
        <w:t>წარსულში განხორციელებული პროექტების ჩამონათვალი</w:t>
      </w:r>
    </w:p>
    <w:p w14:paraId="597F358E" w14:textId="77777777" w:rsidR="00236F7C" w:rsidRPr="008E5E2E" w:rsidRDefault="00236F7C" w:rsidP="00236F7C">
      <w:pPr>
        <w:spacing w:before="200" w:after="200" w:line="276" w:lineRule="auto"/>
        <w:jc w:val="both"/>
        <w:rPr>
          <w:rFonts w:ascii="Sylfaen" w:eastAsia="Arial" w:hAnsi="Sylfaen" w:cstheme="minorHAnsi"/>
          <w:sz w:val="22"/>
          <w:szCs w:val="22"/>
          <w:lang w:val="ka-GE"/>
        </w:rPr>
      </w:pPr>
      <w:r w:rsidRPr="008E5E2E">
        <w:rPr>
          <w:rFonts w:ascii="Sylfaen" w:eastAsia="Arial" w:hAnsi="Sylfaen" w:cstheme="minorHAnsi"/>
          <w:sz w:val="22"/>
          <w:szCs w:val="22"/>
          <w:lang w:val="ka-GE"/>
        </w:rPr>
        <w:t xml:space="preserve">ჩამოთვალეთ მაქსიმუმ </w:t>
      </w:r>
      <w:r>
        <w:rPr>
          <w:rFonts w:ascii="Sylfaen" w:eastAsia="Arial" w:hAnsi="Sylfaen" w:cstheme="minorHAnsi"/>
          <w:sz w:val="22"/>
          <w:szCs w:val="22"/>
          <w:lang w:val="ka-GE"/>
        </w:rPr>
        <w:t>ხუთი</w:t>
      </w:r>
      <w:r w:rsidRPr="008E5E2E">
        <w:rPr>
          <w:rFonts w:ascii="Sylfaen" w:eastAsia="Arial" w:hAnsi="Sylfaen" w:cstheme="minorHAnsi"/>
          <w:sz w:val="22"/>
          <w:szCs w:val="22"/>
          <w:lang w:val="ka-GE"/>
        </w:rPr>
        <w:t xml:space="preserve"> მსგავსი პროექტი/გრანტი, რომლებიც განმცხადებელმა ორგანიზაციამ ბოლო ოთხი წლის განმავლობაში განახორციელა (განსაკუთრებით ისინი, რომლებიც სამიზნე რეგიონებში/მუნიციპალიტეტებში განხორციელდა)</w:t>
      </w:r>
    </w:p>
    <w:p w14:paraId="003673BD" w14:textId="77777777" w:rsidR="00236F7C" w:rsidRPr="00D02751" w:rsidRDefault="00236F7C" w:rsidP="00236F7C">
      <w:pPr>
        <w:spacing w:after="200" w:line="276" w:lineRule="auto"/>
        <w:jc w:val="both"/>
        <w:rPr>
          <w:rFonts w:ascii="Sylfaen" w:eastAsia="Arial" w:hAnsi="Sylfaen" w:cstheme="minorHAnsi"/>
          <w:i/>
          <w:iCs/>
          <w:sz w:val="22"/>
          <w:szCs w:val="22"/>
        </w:rPr>
      </w:pP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შენიშვნა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: </w:t>
      </w:r>
      <w:r w:rsidRPr="00D02751">
        <w:rPr>
          <w:rFonts w:ascii="Sylfaen" w:eastAsia="Arial" w:hAnsi="Sylfaen" w:cstheme="minorHAnsi"/>
          <w:i/>
          <w:iCs/>
          <w:sz w:val="22"/>
          <w:szCs w:val="22"/>
          <w:lang w:val="ka-GE"/>
        </w:rPr>
        <w:t xml:space="preserve">სამოქალაქო საზოგადოების </w:t>
      </w:r>
      <w:r w:rsidRPr="00D02751">
        <w:rPr>
          <w:rFonts w:ascii="Sylfaen" w:eastAsia="Arial" w:hAnsi="Sylfaen" w:cs="Sylfaen"/>
          <w:i/>
          <w:iCs/>
          <w:sz w:val="22"/>
          <w:szCs w:val="22"/>
          <w:lang w:val="ka-GE"/>
        </w:rPr>
        <w:t>ორგანიზაციები</w:t>
      </w:r>
      <w:r w:rsidRPr="00D02751">
        <w:rPr>
          <w:rFonts w:ascii="Sylfaen" w:eastAsia="Arial" w:hAnsi="Sylfaen" w:cs="Sylfaen"/>
          <w:i/>
          <w:iCs/>
          <w:sz w:val="22"/>
          <w:szCs w:val="22"/>
        </w:rPr>
        <w:t>ს</w:t>
      </w:r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კოალიციების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შემთხვევაში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,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გთხოვთ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, </w:t>
      </w:r>
      <w:r w:rsidRPr="00D02751">
        <w:rPr>
          <w:rFonts w:ascii="Sylfaen" w:eastAsia="Arial" w:hAnsi="Sylfaen" w:cstheme="minorHAnsi"/>
          <w:i/>
          <w:iCs/>
          <w:sz w:val="22"/>
          <w:szCs w:val="22"/>
          <w:lang w:val="ka-GE"/>
        </w:rPr>
        <w:t xml:space="preserve">ასევე </w:t>
      </w:r>
      <w:r w:rsidRPr="00D02751">
        <w:rPr>
          <w:rFonts w:ascii="Sylfaen" w:eastAsia="Arial" w:hAnsi="Sylfaen" w:cs="Sylfaen"/>
          <w:i/>
          <w:iCs/>
          <w:sz w:val="22"/>
          <w:szCs w:val="22"/>
          <w:lang w:val="ka-GE"/>
        </w:rPr>
        <w:t>წარმოადგინოთ</w:t>
      </w:r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თითოეული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  <w:lang w:val="ka-GE"/>
        </w:rPr>
        <w:t>თანაგანმცხადებელი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r>
        <w:rPr>
          <w:rFonts w:ascii="Sylfaen" w:eastAsia="Arial" w:hAnsi="Sylfaen" w:cs="Sylfaen"/>
          <w:i/>
          <w:iCs/>
          <w:sz w:val="22"/>
          <w:szCs w:val="22"/>
          <w:lang w:val="ka-GE"/>
        </w:rPr>
        <w:t xml:space="preserve">ორგანიზაციის </w:t>
      </w:r>
      <w:r w:rsidRPr="00D02751">
        <w:rPr>
          <w:rFonts w:ascii="Sylfaen" w:eastAsia="Arial" w:hAnsi="Sylfaen" w:cs="Sylfaen"/>
          <w:i/>
          <w:iCs/>
          <w:sz w:val="22"/>
          <w:szCs w:val="22"/>
          <w:lang w:val="ka-GE"/>
        </w:rPr>
        <w:t xml:space="preserve">მიერ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წარსულ</w:t>
      </w:r>
      <w:proofErr w:type="spellEnd"/>
      <w:r w:rsidRPr="00D02751">
        <w:rPr>
          <w:rFonts w:ascii="Sylfaen" w:eastAsia="Arial" w:hAnsi="Sylfaen" w:cs="Sylfaen"/>
          <w:i/>
          <w:iCs/>
          <w:sz w:val="22"/>
          <w:szCs w:val="22"/>
          <w:lang w:val="ka-GE"/>
        </w:rPr>
        <w:t>შ</w:t>
      </w:r>
      <w:r w:rsidRPr="00D02751">
        <w:rPr>
          <w:rFonts w:ascii="Sylfaen" w:eastAsia="Arial" w:hAnsi="Sylfaen" w:cs="Sylfaen"/>
          <w:i/>
          <w:iCs/>
          <w:sz w:val="22"/>
          <w:szCs w:val="22"/>
        </w:rPr>
        <w:t>ი</w:t>
      </w:r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r w:rsidRPr="00D02751">
        <w:rPr>
          <w:rFonts w:ascii="Sylfaen" w:eastAsia="Arial" w:hAnsi="Sylfaen" w:cstheme="minorHAnsi"/>
          <w:i/>
          <w:iCs/>
          <w:sz w:val="22"/>
          <w:szCs w:val="22"/>
          <w:lang w:val="ka-GE"/>
        </w:rPr>
        <w:t xml:space="preserve">განხორციელებული </w:t>
      </w:r>
      <w:proofErr w:type="spellStart"/>
      <w:r w:rsidRPr="00D02751">
        <w:rPr>
          <w:rFonts w:ascii="Sylfaen" w:eastAsia="Arial" w:hAnsi="Sylfaen" w:cs="Sylfaen"/>
          <w:i/>
          <w:iCs/>
          <w:sz w:val="22"/>
          <w:szCs w:val="22"/>
        </w:rPr>
        <w:t>პროექტების</w:t>
      </w:r>
      <w:proofErr w:type="spellEnd"/>
      <w:r w:rsidRPr="00D02751">
        <w:rPr>
          <w:rFonts w:ascii="Sylfaen" w:eastAsia="Arial" w:hAnsi="Sylfaen" w:cstheme="minorHAnsi"/>
          <w:i/>
          <w:iCs/>
          <w:sz w:val="22"/>
          <w:szCs w:val="22"/>
        </w:rPr>
        <w:t xml:space="preserve"> </w:t>
      </w:r>
      <w:r w:rsidRPr="00D02751">
        <w:rPr>
          <w:rFonts w:ascii="Sylfaen" w:eastAsia="Arial" w:hAnsi="Sylfaen" w:cs="Sylfaen"/>
          <w:i/>
          <w:iCs/>
          <w:sz w:val="22"/>
          <w:szCs w:val="22"/>
          <w:lang w:val="ka-GE"/>
        </w:rPr>
        <w:t>ნუსხაც.</w:t>
      </w:r>
    </w:p>
    <w:tbl>
      <w:tblPr>
        <w:tblW w:w="104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2070"/>
        <w:gridCol w:w="3240"/>
        <w:gridCol w:w="1260"/>
        <w:gridCol w:w="1800"/>
      </w:tblGrid>
      <w:tr w:rsidR="00236F7C" w:rsidRPr="00864EAF" w14:paraId="68B1BF80" w14:textId="77777777" w:rsidTr="004B3D51">
        <w:trPr>
          <w:trHeight w:val="710"/>
          <w:jc w:val="center"/>
        </w:trPr>
        <w:tc>
          <w:tcPr>
            <w:tcW w:w="2065" w:type="dxa"/>
            <w:shd w:val="clear" w:color="auto" w:fill="C6D9F1"/>
          </w:tcPr>
          <w:p w14:paraId="4402C365" w14:textId="77777777" w:rsidR="00236F7C" w:rsidRPr="008E5E2E" w:rsidRDefault="00236F7C" w:rsidP="00E22DEF">
            <w:pPr>
              <w:spacing w:line="276" w:lineRule="auto"/>
              <w:ind w:left="90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8E5E2E">
              <w:rPr>
                <w:rFonts w:ascii="Sylfaen" w:hAnsi="Sylfaen"/>
                <w:b/>
                <w:sz w:val="22"/>
                <w:szCs w:val="22"/>
                <w:lang w:val="ka-GE"/>
              </w:rPr>
              <w:t>განხორციელების თარიღები</w:t>
            </w:r>
          </w:p>
        </w:tc>
        <w:tc>
          <w:tcPr>
            <w:tcW w:w="2070" w:type="dxa"/>
            <w:shd w:val="clear" w:color="auto" w:fill="C6D9F1"/>
          </w:tcPr>
          <w:p w14:paraId="390EDA34" w14:textId="77777777" w:rsidR="00236F7C" w:rsidRPr="008E5E2E" w:rsidRDefault="00236F7C" w:rsidP="00E22DEF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8E5E2E">
              <w:rPr>
                <w:rFonts w:ascii="Sylfaen" w:hAnsi="Sylfaen"/>
                <w:b/>
                <w:sz w:val="22"/>
                <w:szCs w:val="22"/>
                <w:lang w:val="ka-GE"/>
              </w:rPr>
              <w:t>პროექტის სახელწოდება</w:t>
            </w:r>
          </w:p>
        </w:tc>
        <w:tc>
          <w:tcPr>
            <w:tcW w:w="3240" w:type="dxa"/>
            <w:shd w:val="clear" w:color="auto" w:fill="C6D9F1"/>
          </w:tcPr>
          <w:p w14:paraId="09D5BCF5" w14:textId="77777777" w:rsidR="00236F7C" w:rsidRPr="008E5E2E" w:rsidRDefault="00236F7C" w:rsidP="00E22DEF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8E5E2E">
              <w:rPr>
                <w:rFonts w:ascii="Sylfaen" w:hAnsi="Sylfaen"/>
                <w:b/>
                <w:sz w:val="22"/>
                <w:szCs w:val="22"/>
                <w:lang w:val="ka-GE"/>
              </w:rPr>
              <w:t>მოკლე აღწერა (ამოცანა და მიღწეული შედეგები)</w:t>
            </w:r>
          </w:p>
        </w:tc>
        <w:tc>
          <w:tcPr>
            <w:tcW w:w="1260" w:type="dxa"/>
            <w:shd w:val="clear" w:color="auto" w:fill="C6D9F1"/>
          </w:tcPr>
          <w:p w14:paraId="67BEC217" w14:textId="77777777" w:rsidR="00236F7C" w:rsidRPr="008E5E2E" w:rsidRDefault="00236F7C" w:rsidP="00E22DEF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8E5E2E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ბიუჯეტი</w:t>
            </w:r>
          </w:p>
        </w:tc>
        <w:tc>
          <w:tcPr>
            <w:tcW w:w="1800" w:type="dxa"/>
            <w:shd w:val="clear" w:color="auto" w:fill="C6D9F1"/>
          </w:tcPr>
          <w:p w14:paraId="1C28EA50" w14:textId="77777777" w:rsidR="00236F7C" w:rsidRPr="008E5E2E" w:rsidRDefault="00236F7C" w:rsidP="00E22DEF">
            <w:pPr>
              <w:spacing w:line="276" w:lineRule="auto"/>
              <w:jc w:val="center"/>
              <w:rPr>
                <w:rFonts w:asciiTheme="minorHAnsi" w:eastAsia="Arial" w:hAnsiTheme="minorHAnsi" w:cstheme="minorHAnsi"/>
                <w:b/>
                <w:sz w:val="22"/>
                <w:szCs w:val="22"/>
              </w:rPr>
            </w:pPr>
            <w:r w:rsidRPr="008E5E2E">
              <w:rPr>
                <w:rFonts w:ascii="Sylfaen" w:eastAsia="Arial" w:hAnsi="Sylfaen" w:cstheme="minorHAnsi"/>
                <w:b/>
                <w:sz w:val="22"/>
                <w:szCs w:val="22"/>
                <w:lang w:val="ka-GE"/>
              </w:rPr>
              <w:t>დაფინანსების წყარო</w:t>
            </w:r>
          </w:p>
        </w:tc>
      </w:tr>
      <w:tr w:rsidR="00236F7C" w:rsidRPr="00864EAF" w14:paraId="2CF57272" w14:textId="77777777" w:rsidTr="004B3D51">
        <w:trPr>
          <w:trHeight w:val="873"/>
          <w:jc w:val="center"/>
        </w:trPr>
        <w:tc>
          <w:tcPr>
            <w:tcW w:w="2065" w:type="dxa"/>
          </w:tcPr>
          <w:p w14:paraId="060C736F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2070" w:type="dxa"/>
          </w:tcPr>
          <w:p w14:paraId="26B52C50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3240" w:type="dxa"/>
          </w:tcPr>
          <w:p w14:paraId="0F71BB61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260" w:type="dxa"/>
          </w:tcPr>
          <w:p w14:paraId="192E2233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800" w:type="dxa"/>
          </w:tcPr>
          <w:p w14:paraId="19E2CD94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</w:tr>
      <w:tr w:rsidR="00236F7C" w:rsidRPr="00864EAF" w14:paraId="6CC61414" w14:textId="77777777" w:rsidTr="004B3D51">
        <w:trPr>
          <w:trHeight w:val="893"/>
          <w:jc w:val="center"/>
        </w:trPr>
        <w:tc>
          <w:tcPr>
            <w:tcW w:w="2065" w:type="dxa"/>
          </w:tcPr>
          <w:p w14:paraId="5F34446C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2070" w:type="dxa"/>
          </w:tcPr>
          <w:p w14:paraId="7331C83C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3240" w:type="dxa"/>
          </w:tcPr>
          <w:p w14:paraId="57DBA04E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260" w:type="dxa"/>
          </w:tcPr>
          <w:p w14:paraId="1FA1A994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800" w:type="dxa"/>
          </w:tcPr>
          <w:p w14:paraId="17F3530F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</w:tr>
      <w:tr w:rsidR="00236F7C" w:rsidRPr="00864EAF" w14:paraId="140A9458" w14:textId="77777777" w:rsidTr="004B3D51">
        <w:trPr>
          <w:trHeight w:val="873"/>
          <w:jc w:val="center"/>
        </w:trPr>
        <w:tc>
          <w:tcPr>
            <w:tcW w:w="2065" w:type="dxa"/>
          </w:tcPr>
          <w:p w14:paraId="05FD34DC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2070" w:type="dxa"/>
          </w:tcPr>
          <w:p w14:paraId="5DE19D7C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3240" w:type="dxa"/>
          </w:tcPr>
          <w:p w14:paraId="3363756A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260" w:type="dxa"/>
          </w:tcPr>
          <w:p w14:paraId="099C3568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800" w:type="dxa"/>
          </w:tcPr>
          <w:p w14:paraId="48B99EB6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</w:tr>
      <w:tr w:rsidR="00236F7C" w:rsidRPr="00864EAF" w14:paraId="54D69B07" w14:textId="77777777" w:rsidTr="004B3D51">
        <w:trPr>
          <w:trHeight w:val="873"/>
          <w:jc w:val="center"/>
        </w:trPr>
        <w:tc>
          <w:tcPr>
            <w:tcW w:w="2065" w:type="dxa"/>
          </w:tcPr>
          <w:p w14:paraId="74E9C0D8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2070" w:type="dxa"/>
          </w:tcPr>
          <w:p w14:paraId="4698063F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3240" w:type="dxa"/>
          </w:tcPr>
          <w:p w14:paraId="51346864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260" w:type="dxa"/>
          </w:tcPr>
          <w:p w14:paraId="6295A56F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800" w:type="dxa"/>
          </w:tcPr>
          <w:p w14:paraId="21F87CC0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</w:tr>
      <w:tr w:rsidR="00236F7C" w:rsidRPr="00864EAF" w14:paraId="18BD97EF" w14:textId="77777777" w:rsidTr="004B3D51">
        <w:trPr>
          <w:trHeight w:val="873"/>
          <w:jc w:val="center"/>
        </w:trPr>
        <w:tc>
          <w:tcPr>
            <w:tcW w:w="2065" w:type="dxa"/>
          </w:tcPr>
          <w:p w14:paraId="48064E1C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2070" w:type="dxa"/>
          </w:tcPr>
          <w:p w14:paraId="34EF5799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3240" w:type="dxa"/>
          </w:tcPr>
          <w:p w14:paraId="5D0050BD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260" w:type="dxa"/>
          </w:tcPr>
          <w:p w14:paraId="7026396D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  <w:tc>
          <w:tcPr>
            <w:tcW w:w="1800" w:type="dxa"/>
          </w:tcPr>
          <w:p w14:paraId="0575F17A" w14:textId="77777777" w:rsidR="00236F7C" w:rsidRPr="00864EAF" w:rsidRDefault="00236F7C" w:rsidP="00E22DEF">
            <w:pPr>
              <w:spacing w:line="276" w:lineRule="auto"/>
              <w:rPr>
                <w:rFonts w:asciiTheme="minorHAnsi" w:eastAsia="Arial" w:hAnsiTheme="minorHAnsi" w:cstheme="minorHAnsi"/>
                <w:b/>
                <w:sz w:val="22"/>
                <w:szCs w:val="22"/>
                <w:highlight w:val="lightGray"/>
              </w:rPr>
            </w:pPr>
          </w:p>
        </w:tc>
      </w:tr>
    </w:tbl>
    <w:p w14:paraId="3C7A71A8" w14:textId="77777777" w:rsidR="00236F7C" w:rsidRDefault="00236F7C" w:rsidP="00236F7C">
      <w:pPr>
        <w:jc w:val="both"/>
        <w:rPr>
          <w:rFonts w:asciiTheme="minorHAnsi" w:eastAsia="Arial" w:hAnsiTheme="minorHAnsi" w:cstheme="minorHAnsi"/>
          <w:b/>
          <w:sz w:val="22"/>
          <w:szCs w:val="22"/>
          <w:lang w:val="en-US"/>
        </w:rPr>
      </w:pPr>
      <w:bookmarkStart w:id="1" w:name="_heading=h.3tbugp1" w:colFirst="0" w:colLast="0"/>
      <w:bookmarkEnd w:id="1"/>
    </w:p>
    <w:p w14:paraId="40671EF6" w14:textId="77777777" w:rsidR="00236F7C" w:rsidRPr="009626A5" w:rsidRDefault="00236F7C" w:rsidP="00236F7C">
      <w:pPr>
        <w:jc w:val="both"/>
        <w:rPr>
          <w:rFonts w:ascii="Sylfaen" w:eastAsia="Arial" w:hAnsi="Sylfaen" w:cstheme="minorHAnsi"/>
          <w:b/>
          <w:sz w:val="22"/>
          <w:szCs w:val="22"/>
          <w:lang w:val="en-US"/>
        </w:rPr>
      </w:pPr>
      <w:proofErr w:type="spellStart"/>
      <w:r w:rsidRPr="009626A5">
        <w:rPr>
          <w:rFonts w:ascii="Sylfaen" w:eastAsia="Arial" w:hAnsi="Sylfaen" w:cstheme="minorHAnsi"/>
          <w:b/>
          <w:sz w:val="22"/>
          <w:szCs w:val="22"/>
          <w:lang w:val="en-US"/>
        </w:rPr>
        <w:t>ნაწილი</w:t>
      </w:r>
      <w:proofErr w:type="spellEnd"/>
      <w:r w:rsidRPr="009626A5">
        <w:rPr>
          <w:rFonts w:ascii="Sylfaen" w:eastAsia="Arial" w:hAnsi="Sylfaen" w:cstheme="minorHAnsi"/>
          <w:b/>
          <w:sz w:val="22"/>
          <w:szCs w:val="22"/>
          <w:lang w:val="en-US"/>
        </w:rPr>
        <w:t xml:space="preserve"> 4. </w:t>
      </w:r>
      <w:proofErr w:type="spellStart"/>
      <w:r w:rsidRPr="009626A5">
        <w:rPr>
          <w:rFonts w:ascii="Sylfaen" w:eastAsia="Arial" w:hAnsi="Sylfaen" w:cstheme="minorHAnsi"/>
          <w:b/>
          <w:sz w:val="22"/>
          <w:szCs w:val="22"/>
          <w:lang w:val="en-US"/>
        </w:rPr>
        <w:t>რეკომენდაციები</w:t>
      </w:r>
      <w:proofErr w:type="spellEnd"/>
    </w:p>
    <w:p w14:paraId="4F1B908B" w14:textId="77777777" w:rsidR="00236F7C" w:rsidRPr="002C36BE" w:rsidRDefault="00236F7C" w:rsidP="00236F7C">
      <w:pPr>
        <w:ind w:left="-450"/>
        <w:jc w:val="both"/>
        <w:rPr>
          <w:rFonts w:ascii="Sylfaen" w:eastAsia="Arial" w:hAnsi="Sylfaen" w:cstheme="minorHAnsi"/>
          <w:bCs/>
          <w:sz w:val="22"/>
          <w:szCs w:val="22"/>
          <w:lang w:val="ka-GE"/>
        </w:rPr>
      </w:pP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გთხოვთ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,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მიუთითოთ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ორი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საკონტაქტო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პირის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(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ადგილობრივი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ხელისუფლება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,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დონორები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,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ა.შ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.)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შესახებ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ინფორმაცია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,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ვისაც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რეკომენდაციის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წარმოდგენა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შეუძლია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ძირითადი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განმცხადებელი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proofErr w:type="spellStart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>ორგანიზაციის</w:t>
      </w:r>
      <w:proofErr w:type="spellEnd"/>
      <w:r w:rsidRPr="009626A5">
        <w:rPr>
          <w:rFonts w:ascii="Sylfaen" w:eastAsia="Arial" w:hAnsi="Sylfaen" w:cstheme="minorHAnsi"/>
          <w:bCs/>
          <w:sz w:val="22"/>
          <w:szCs w:val="22"/>
          <w:lang w:val="en-US"/>
        </w:rPr>
        <w:t xml:space="preserve"> </w:t>
      </w:r>
      <w:r>
        <w:rPr>
          <w:rFonts w:ascii="Sylfaen" w:eastAsia="Arial" w:hAnsi="Sylfaen" w:cstheme="minorHAnsi"/>
          <w:bCs/>
          <w:sz w:val="22"/>
          <w:szCs w:val="22"/>
          <w:lang w:val="ka-GE"/>
        </w:rPr>
        <w:t>შესახებ.</w:t>
      </w:r>
    </w:p>
    <w:p w14:paraId="6F8501C7" w14:textId="77777777" w:rsidR="00236F7C" w:rsidRPr="009626A5" w:rsidRDefault="00236F7C" w:rsidP="00236F7C">
      <w:pPr>
        <w:jc w:val="both"/>
        <w:rPr>
          <w:rFonts w:ascii="Sylfaen" w:eastAsia="Arial" w:hAnsi="Sylfaen" w:cstheme="minorHAnsi"/>
          <w:b/>
          <w:sz w:val="22"/>
          <w:szCs w:val="22"/>
          <w:lang w:val="en-US"/>
        </w:rPr>
      </w:pPr>
    </w:p>
    <w:tbl>
      <w:tblPr>
        <w:tblW w:w="102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2245"/>
        <w:gridCol w:w="2430"/>
        <w:gridCol w:w="2430"/>
        <w:gridCol w:w="1462"/>
        <w:gridCol w:w="1655"/>
      </w:tblGrid>
      <w:tr w:rsidR="00236F7C" w:rsidRPr="009626A5" w14:paraId="66DE45BF" w14:textId="77777777" w:rsidTr="00E22DEF">
        <w:trPr>
          <w:trHeight w:val="710"/>
          <w:jc w:val="center"/>
        </w:trPr>
        <w:tc>
          <w:tcPr>
            <w:tcW w:w="2245" w:type="dxa"/>
            <w:shd w:val="clear" w:color="auto" w:fill="C6D9F1"/>
          </w:tcPr>
          <w:p w14:paraId="5CA234F7" w14:textId="77777777" w:rsidR="00236F7C" w:rsidRPr="009626A5" w:rsidRDefault="00236F7C" w:rsidP="00E22DEF">
            <w:pPr>
              <w:spacing w:line="276" w:lineRule="auto"/>
              <w:jc w:val="center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  <w:proofErr w:type="spellStart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>სახელი</w:t>
            </w:r>
            <w:proofErr w:type="spellEnd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 xml:space="preserve">, </w:t>
            </w:r>
            <w:proofErr w:type="spellStart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>გვარი</w:t>
            </w:r>
            <w:proofErr w:type="spellEnd"/>
          </w:p>
        </w:tc>
        <w:tc>
          <w:tcPr>
            <w:tcW w:w="2430" w:type="dxa"/>
            <w:shd w:val="clear" w:color="auto" w:fill="C6D9F1"/>
          </w:tcPr>
          <w:p w14:paraId="55D6C35E" w14:textId="77777777" w:rsidR="00236F7C" w:rsidRPr="009626A5" w:rsidRDefault="00236F7C" w:rsidP="00E22DEF">
            <w:pPr>
              <w:spacing w:line="276" w:lineRule="auto"/>
              <w:jc w:val="center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  <w:proofErr w:type="spellStart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>თანამდებობა</w:t>
            </w:r>
            <w:proofErr w:type="spellEnd"/>
          </w:p>
        </w:tc>
        <w:tc>
          <w:tcPr>
            <w:tcW w:w="2430" w:type="dxa"/>
            <w:shd w:val="clear" w:color="auto" w:fill="C6D9F1"/>
          </w:tcPr>
          <w:p w14:paraId="2B11CC9C" w14:textId="77777777" w:rsidR="00236F7C" w:rsidRPr="009626A5" w:rsidRDefault="00236F7C" w:rsidP="00E22DEF">
            <w:pPr>
              <w:spacing w:line="276" w:lineRule="auto"/>
              <w:jc w:val="center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  <w:proofErr w:type="spellStart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>ორგანიზაცია</w:t>
            </w:r>
            <w:proofErr w:type="spellEnd"/>
          </w:p>
        </w:tc>
        <w:tc>
          <w:tcPr>
            <w:tcW w:w="1462" w:type="dxa"/>
            <w:shd w:val="clear" w:color="auto" w:fill="C6D9F1"/>
          </w:tcPr>
          <w:p w14:paraId="64E33FE1" w14:textId="77777777" w:rsidR="00236F7C" w:rsidRPr="009626A5" w:rsidRDefault="00236F7C" w:rsidP="00E22DEF">
            <w:pPr>
              <w:spacing w:line="276" w:lineRule="auto"/>
              <w:jc w:val="center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  <w:proofErr w:type="spellStart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>ტელეფონი</w:t>
            </w:r>
            <w:proofErr w:type="spellEnd"/>
          </w:p>
        </w:tc>
        <w:tc>
          <w:tcPr>
            <w:tcW w:w="1655" w:type="dxa"/>
            <w:shd w:val="clear" w:color="auto" w:fill="C6D9F1"/>
          </w:tcPr>
          <w:p w14:paraId="7D169851" w14:textId="77777777" w:rsidR="00236F7C" w:rsidRPr="009626A5" w:rsidRDefault="00236F7C" w:rsidP="00E22DEF">
            <w:pPr>
              <w:spacing w:line="276" w:lineRule="auto"/>
              <w:jc w:val="center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  <w:proofErr w:type="spellStart"/>
            <w:r w:rsidRPr="009626A5">
              <w:rPr>
                <w:rFonts w:ascii="Sylfaen" w:eastAsia="Arial" w:hAnsi="Sylfaen" w:cstheme="minorHAnsi"/>
                <w:b/>
                <w:sz w:val="22"/>
                <w:szCs w:val="22"/>
              </w:rPr>
              <w:t>ელ-ფოსტა</w:t>
            </w:r>
            <w:proofErr w:type="spellEnd"/>
          </w:p>
        </w:tc>
      </w:tr>
      <w:tr w:rsidR="00236F7C" w:rsidRPr="009626A5" w14:paraId="223BEB12" w14:textId="77777777" w:rsidTr="00E22DEF">
        <w:trPr>
          <w:trHeight w:val="873"/>
          <w:jc w:val="center"/>
        </w:trPr>
        <w:tc>
          <w:tcPr>
            <w:tcW w:w="2245" w:type="dxa"/>
          </w:tcPr>
          <w:p w14:paraId="7826A6FF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7DE17314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4D08BC94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1462" w:type="dxa"/>
          </w:tcPr>
          <w:p w14:paraId="63374C69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5B7B3F65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</w:tr>
      <w:tr w:rsidR="00236F7C" w:rsidRPr="009626A5" w14:paraId="38BA4484" w14:textId="77777777" w:rsidTr="00E22DEF">
        <w:trPr>
          <w:trHeight w:val="893"/>
          <w:jc w:val="center"/>
        </w:trPr>
        <w:tc>
          <w:tcPr>
            <w:tcW w:w="2245" w:type="dxa"/>
          </w:tcPr>
          <w:p w14:paraId="6FB5E229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2FB229D2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2430" w:type="dxa"/>
          </w:tcPr>
          <w:p w14:paraId="60FB188E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1462" w:type="dxa"/>
          </w:tcPr>
          <w:p w14:paraId="1BE9F36D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  <w:tc>
          <w:tcPr>
            <w:tcW w:w="1655" w:type="dxa"/>
          </w:tcPr>
          <w:p w14:paraId="792C6F64" w14:textId="77777777" w:rsidR="00236F7C" w:rsidRPr="009626A5" w:rsidRDefault="00236F7C" w:rsidP="00E22DEF">
            <w:pPr>
              <w:spacing w:line="276" w:lineRule="auto"/>
              <w:rPr>
                <w:rFonts w:ascii="Sylfaen" w:eastAsia="Arial" w:hAnsi="Sylfaen" w:cstheme="minorHAnsi"/>
                <w:b/>
                <w:sz w:val="22"/>
                <w:szCs w:val="22"/>
              </w:rPr>
            </w:pPr>
          </w:p>
        </w:tc>
      </w:tr>
    </w:tbl>
    <w:p w14:paraId="5CE35916" w14:textId="77777777" w:rsidR="00236F7C" w:rsidRPr="00864EAF" w:rsidRDefault="00236F7C" w:rsidP="00236F7C">
      <w:pPr>
        <w:spacing w:after="200" w:line="276" w:lineRule="auto"/>
        <w:rPr>
          <w:rFonts w:asciiTheme="minorHAnsi" w:eastAsia="Arial" w:hAnsiTheme="minorHAnsi" w:cstheme="minorHAnsi"/>
          <w:highlight w:val="lightGray"/>
        </w:rPr>
      </w:pPr>
    </w:p>
    <w:p w14:paraId="18DD98BB" w14:textId="77777777" w:rsidR="00236F7C" w:rsidRPr="008E5E2E" w:rsidRDefault="00236F7C" w:rsidP="00236F7C">
      <w:pPr>
        <w:tabs>
          <w:tab w:val="left" w:pos="1320"/>
        </w:tabs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 xml:space="preserve">□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ორგანიზაცი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ხელმძღვანელი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ადასტურებ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,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რომ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მან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წაიკითხა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ამ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ფორმაში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r>
        <w:rPr>
          <w:rFonts w:ascii="Sylfaen" w:eastAsia="Arial" w:hAnsi="Sylfaen" w:cs="Sylfaen"/>
          <w:b/>
          <w:sz w:val="22"/>
          <w:szCs w:val="22"/>
          <w:lang w:val="ka-GE"/>
        </w:rPr>
        <w:t>მოცემული</w:t>
      </w:r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პირობები</w:t>
      </w:r>
      <w:proofErr w:type="spellEnd"/>
    </w:p>
    <w:p w14:paraId="0838FB74" w14:textId="77777777" w:rsidR="00236F7C" w:rsidRPr="008E5E2E" w:rsidRDefault="00236F7C" w:rsidP="00236F7C">
      <w:pPr>
        <w:tabs>
          <w:tab w:val="left" w:pos="1320"/>
        </w:tabs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  <w:lang w:val="ka-GE"/>
        </w:rPr>
      </w:pPr>
      <w:r w:rsidRPr="00A73D84">
        <w:rPr>
          <w:rFonts w:asciiTheme="minorHAnsi" w:eastAsia="Arial" w:hAnsiTheme="minorHAnsi" w:cstheme="minorHAnsi"/>
          <w:b/>
          <w:sz w:val="22"/>
          <w:szCs w:val="22"/>
        </w:rPr>
        <w:t xml:space="preserve">□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ორგანიზაცი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ხელმძღვანელი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ადასტურებ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,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რომ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r>
        <w:rPr>
          <w:rFonts w:ascii="Sylfaen" w:eastAsia="Arial" w:hAnsi="Sylfaen" w:cs="Sylfaen"/>
          <w:b/>
          <w:sz w:val="22"/>
          <w:szCs w:val="22"/>
          <w:lang w:val="ka-GE"/>
        </w:rPr>
        <w:t>ის</w:t>
      </w:r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პასუხისმგებელი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იქნება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გრანტ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განხორციელებაზე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,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თუ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r>
        <w:rPr>
          <w:rFonts w:ascii="Sylfaen" w:eastAsia="Arial" w:hAnsi="Sylfaen" w:cs="Sylfaen"/>
          <w:b/>
          <w:sz w:val="22"/>
          <w:szCs w:val="22"/>
          <w:lang w:val="ka-GE"/>
        </w:rPr>
        <w:t xml:space="preserve">განმცხადებელზე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გრანტი</w:t>
      </w:r>
      <w:proofErr w:type="spellEnd"/>
      <w:r>
        <w:rPr>
          <w:rFonts w:ascii="Sylfaen" w:eastAsia="Arial" w:hAnsi="Sylfaen" w:cs="Sylfaen"/>
          <w:b/>
          <w:sz w:val="22"/>
          <w:szCs w:val="22"/>
          <w:lang w:val="ka-GE"/>
        </w:rPr>
        <w:t xml:space="preserve"> გაიცემა</w:t>
      </w:r>
      <w:r w:rsidRPr="008E5E2E">
        <w:rPr>
          <w:rFonts w:asciiTheme="minorHAnsi" w:eastAsia="Arial" w:hAnsiTheme="minorHAnsi" w:cstheme="minorHAnsi"/>
          <w:b/>
          <w:sz w:val="22"/>
          <w:szCs w:val="22"/>
        </w:rPr>
        <w:t>.</w:t>
      </w:r>
      <w:r>
        <w:rPr>
          <w:rFonts w:asciiTheme="minorHAnsi" w:eastAsia="Arial" w:hAnsiTheme="minorHAnsi" w:cstheme="minorHAnsi"/>
          <w:b/>
          <w:sz w:val="22"/>
          <w:szCs w:val="22"/>
          <w:lang w:val="ka-GE"/>
        </w:rPr>
        <w:t xml:space="preserve"> </w:t>
      </w:r>
    </w:p>
    <w:p w14:paraId="0D13497D" w14:textId="77777777" w:rsidR="00236F7C" w:rsidRPr="00A73D84" w:rsidRDefault="00236F7C" w:rsidP="00236F7C">
      <w:pPr>
        <w:tabs>
          <w:tab w:val="left" w:pos="1320"/>
        </w:tabs>
        <w:spacing w:after="200" w:line="276" w:lineRule="auto"/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37F70AAA" w14:textId="77777777" w:rsidR="00236F7C" w:rsidRPr="008E5E2E" w:rsidRDefault="00236F7C" w:rsidP="00236F7C">
      <w:pPr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წარდგენ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თარიღი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>:</w:t>
      </w:r>
    </w:p>
    <w:p w14:paraId="1B60F5D3" w14:textId="77777777" w:rsidR="00236F7C" w:rsidRPr="008E5E2E" w:rsidRDefault="00236F7C" w:rsidP="00236F7C">
      <w:pPr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</w:p>
    <w:p w14:paraId="71C35FDD" w14:textId="77777777" w:rsidR="00236F7C" w:rsidRPr="008E5E2E" w:rsidRDefault="00236F7C" w:rsidP="00236F7C">
      <w:pPr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ორგანიზაცი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ხელმძღვანელ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ხელმოწერა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>:</w:t>
      </w:r>
    </w:p>
    <w:p w14:paraId="6F4194AC" w14:textId="77777777" w:rsidR="00236F7C" w:rsidRPr="008E5E2E" w:rsidRDefault="00236F7C" w:rsidP="00236F7C">
      <w:pPr>
        <w:spacing w:after="200" w:line="276" w:lineRule="auto"/>
        <w:jc w:val="both"/>
        <w:rPr>
          <w:rFonts w:asciiTheme="minorHAnsi" w:eastAsia="Arial" w:hAnsiTheme="minorHAnsi" w:cstheme="minorHAnsi"/>
          <w:b/>
          <w:sz w:val="22"/>
          <w:szCs w:val="22"/>
        </w:rPr>
      </w:pPr>
    </w:p>
    <w:p w14:paraId="41F18032" w14:textId="77777777" w:rsidR="00236F7C" w:rsidRPr="00864EAF" w:rsidRDefault="00236F7C" w:rsidP="00236F7C">
      <w:pPr>
        <w:spacing w:after="200" w:line="276" w:lineRule="auto"/>
        <w:jc w:val="both"/>
        <w:rPr>
          <w:rFonts w:asciiTheme="minorHAnsi" w:eastAsia="Arial" w:hAnsiTheme="minorHAnsi" w:cstheme="minorHAnsi"/>
          <w:highlight w:val="lightGray"/>
        </w:rPr>
      </w:pP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ორგანიზაციის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 xml:space="preserve"> </w:t>
      </w:r>
      <w:proofErr w:type="spellStart"/>
      <w:r w:rsidRPr="008E5E2E">
        <w:rPr>
          <w:rFonts w:ascii="Sylfaen" w:eastAsia="Arial" w:hAnsi="Sylfaen" w:cs="Sylfaen"/>
          <w:b/>
          <w:sz w:val="22"/>
          <w:szCs w:val="22"/>
        </w:rPr>
        <w:t>ბეჭედი</w:t>
      </w:r>
      <w:proofErr w:type="spellEnd"/>
      <w:r w:rsidRPr="008E5E2E">
        <w:rPr>
          <w:rFonts w:asciiTheme="minorHAnsi" w:eastAsia="Arial" w:hAnsiTheme="minorHAnsi" w:cstheme="minorHAnsi"/>
          <w:b/>
          <w:sz w:val="22"/>
          <w:szCs w:val="22"/>
        </w:rPr>
        <w:t>:</w:t>
      </w:r>
    </w:p>
    <w:p w14:paraId="09106C74" w14:textId="77777777" w:rsidR="006D10C1" w:rsidRDefault="006D10C1"/>
    <w:sectPr w:rsidR="006D10C1" w:rsidSect="001C3E1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09FDA" w14:textId="77777777" w:rsidR="004B3D51" w:rsidRDefault="004B3D5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right"/>
      <w:rPr>
        <w:color w:val="000000"/>
        <w:szCs w:val="24"/>
      </w:rPr>
    </w:pPr>
  </w:p>
  <w:p w14:paraId="0BA15CA5" w14:textId="77777777" w:rsidR="004B3D51" w:rsidRDefault="004B3D5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right="360"/>
      <w:rPr>
        <w:color w:val="000000"/>
        <w:szCs w:val="24"/>
      </w:rPr>
    </w:pPr>
    <w:r>
      <w:rPr>
        <w:color w:val="000000"/>
        <w:szCs w:val="24"/>
      </w:rPr>
      <w:fldChar w:fldCharType="begin"/>
    </w:r>
    <w:r>
      <w:rPr>
        <w:color w:val="000000"/>
        <w:szCs w:val="24"/>
      </w:rPr>
      <w:instrText>PAGE</w:instrText>
    </w:r>
    <w:r>
      <w:rPr>
        <w:color w:val="00000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5409D" w14:textId="77777777" w:rsidR="004B3D51" w:rsidRDefault="004B3D51" w:rsidP="006079F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52" w:lineRule="auto"/>
      <w:jc w:val="center"/>
      <w:rPr>
        <w:rFonts w:ascii="Calibri" w:eastAsia="Calibri" w:hAnsi="Calibri" w:cs="Calibri"/>
        <w:color w:val="000000"/>
        <w:sz w:val="18"/>
        <w:szCs w:val="18"/>
      </w:rPr>
    </w:pPr>
    <w:r>
      <w:rPr>
        <w:rFonts w:ascii="Sylfaen" w:eastAsia="Calibri" w:hAnsi="Sylfaen" w:cs="Calibri"/>
        <w:color w:val="000000"/>
        <w:sz w:val="18"/>
        <w:szCs w:val="18"/>
        <w:lang w:val="ka-GE"/>
      </w:rPr>
      <w:t>გვერდი</w:t>
    </w:r>
    <w:r>
      <w:rPr>
        <w:rFonts w:ascii="Calibri" w:eastAsia="Calibri" w:hAnsi="Calibri" w:cs="Calibri"/>
        <w:color w:val="000000"/>
        <w:sz w:val="18"/>
        <w:szCs w:val="18"/>
      </w:rPr>
      <w:t xml:space="preserve"> </w:t>
    </w:r>
    <w:r>
      <w:rPr>
        <w:rFonts w:ascii="Calibri" w:eastAsia="Calibri" w:hAnsi="Calibri" w:cs="Calibri"/>
        <w:color w:val="000000"/>
        <w:sz w:val="18"/>
        <w:szCs w:val="18"/>
      </w:rPr>
      <w:fldChar w:fldCharType="begin"/>
    </w:r>
    <w:r>
      <w:rPr>
        <w:rFonts w:ascii="Calibri" w:eastAsia="Calibri" w:hAnsi="Calibri" w:cs="Calibri"/>
        <w:color w:val="000000"/>
        <w:sz w:val="18"/>
        <w:szCs w:val="18"/>
      </w:rPr>
      <w:instrText>PAGE</w:instrText>
    </w:r>
    <w:r>
      <w:rPr>
        <w:rFonts w:ascii="Calibri" w:eastAsia="Calibri" w:hAnsi="Calibri" w:cs="Calibri"/>
        <w:color w:val="000000"/>
        <w:sz w:val="18"/>
        <w:szCs w:val="18"/>
      </w:rPr>
      <w:fldChar w:fldCharType="separate"/>
    </w:r>
    <w:r>
      <w:rPr>
        <w:rFonts w:ascii="Calibri" w:eastAsia="Calibri" w:hAnsi="Calibri" w:cs="Calibri"/>
        <w:noProof/>
        <w:color w:val="000000"/>
        <w:sz w:val="18"/>
        <w:szCs w:val="18"/>
      </w:rPr>
      <w:t>17</w:t>
    </w:r>
    <w:r>
      <w:rPr>
        <w:rFonts w:ascii="Calibri" w:eastAsia="Calibri" w:hAnsi="Calibri" w:cs="Calibri"/>
        <w:color w:val="000000"/>
        <w:sz w:val="18"/>
        <w:szCs w:val="18"/>
      </w:rPr>
      <w:fldChar w:fldCharType="end"/>
    </w:r>
    <w:r>
      <w:rPr>
        <w:rFonts w:ascii="Calibri" w:eastAsia="Calibri" w:hAnsi="Calibri" w:cs="Calibri"/>
        <w:color w:val="000000"/>
        <w:sz w:val="18"/>
        <w:szCs w:val="18"/>
      </w:rPr>
      <w:t xml:space="preserve"> </w:t>
    </w:r>
    <w:r>
      <w:rPr>
        <w:rFonts w:ascii="Calibri" w:eastAsia="Calibri" w:hAnsi="Calibri" w:cs="Calibri"/>
        <w:color w:val="000000"/>
        <w:sz w:val="18"/>
        <w:szCs w:val="18"/>
        <w:lang w:val="ka-GE"/>
      </w:rPr>
      <w:t>-</w:t>
    </w:r>
    <w:r>
      <w:rPr>
        <w:rFonts w:ascii="Calibri" w:eastAsia="Calibri" w:hAnsi="Calibri" w:cs="Calibri"/>
        <w:color w:val="000000"/>
        <w:sz w:val="18"/>
        <w:szCs w:val="18"/>
      </w:rPr>
      <w:t xml:space="preserve"> </w:t>
    </w:r>
    <w:r>
      <w:rPr>
        <w:rFonts w:ascii="Calibri" w:eastAsia="Calibri" w:hAnsi="Calibri" w:cs="Calibri"/>
        <w:color w:val="000000"/>
        <w:sz w:val="18"/>
        <w:szCs w:val="18"/>
      </w:rPr>
      <w:fldChar w:fldCharType="begin"/>
    </w:r>
    <w:r>
      <w:rPr>
        <w:rFonts w:ascii="Calibri" w:eastAsia="Calibri" w:hAnsi="Calibri" w:cs="Calibri"/>
        <w:color w:val="000000"/>
        <w:sz w:val="18"/>
        <w:szCs w:val="18"/>
      </w:rPr>
      <w:instrText>NUMPAGES</w:instrText>
    </w:r>
    <w:r>
      <w:rPr>
        <w:rFonts w:ascii="Calibri" w:eastAsia="Calibri" w:hAnsi="Calibri" w:cs="Calibri"/>
        <w:color w:val="000000"/>
        <w:sz w:val="18"/>
        <w:szCs w:val="18"/>
      </w:rPr>
      <w:fldChar w:fldCharType="separate"/>
    </w:r>
    <w:r>
      <w:rPr>
        <w:rFonts w:ascii="Calibri" w:eastAsia="Calibri" w:hAnsi="Calibri" w:cs="Calibri"/>
        <w:noProof/>
        <w:color w:val="000000"/>
        <w:sz w:val="18"/>
        <w:szCs w:val="18"/>
      </w:rPr>
      <w:t>20</w:t>
    </w:r>
    <w:r>
      <w:rPr>
        <w:rFonts w:ascii="Calibri" w:eastAsia="Calibri" w:hAnsi="Calibri" w:cs="Calibri"/>
        <w:color w:val="000000"/>
        <w:sz w:val="18"/>
        <w:szCs w:val="18"/>
      </w:rPr>
      <w:fldChar w:fldCharType="end"/>
    </w:r>
  </w:p>
  <w:p w14:paraId="438CA751" w14:textId="77777777" w:rsidR="004B3D51" w:rsidRDefault="004B3D51" w:rsidP="006079F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52" w:lineRule="auto"/>
      <w:ind w:right="360"/>
      <w:rPr>
        <w:color w:val="000000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6F83" w14:textId="77777777" w:rsidR="004B3D51" w:rsidRDefault="004B3D51" w:rsidP="006079F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52" w:lineRule="auto"/>
      <w:jc w:val="center"/>
      <w:rPr>
        <w:rFonts w:ascii="Calibri" w:eastAsia="Calibri" w:hAnsi="Calibri" w:cs="Calibri"/>
        <w:color w:val="000000"/>
        <w:sz w:val="18"/>
        <w:szCs w:val="18"/>
      </w:rPr>
    </w:pPr>
    <w:r>
      <w:rPr>
        <w:rFonts w:ascii="Sylfaen" w:eastAsia="Calibri" w:hAnsi="Sylfaen" w:cs="Calibri"/>
        <w:color w:val="000000"/>
        <w:sz w:val="18"/>
        <w:szCs w:val="18"/>
        <w:lang w:val="ka-GE"/>
      </w:rPr>
      <w:t>გვერდი</w:t>
    </w:r>
    <w:r>
      <w:rPr>
        <w:rFonts w:ascii="Calibri" w:eastAsia="Calibri" w:hAnsi="Calibri" w:cs="Calibri"/>
        <w:color w:val="000000"/>
        <w:sz w:val="18"/>
        <w:szCs w:val="18"/>
      </w:rPr>
      <w:t xml:space="preserve"> </w:t>
    </w:r>
    <w:r>
      <w:rPr>
        <w:rFonts w:ascii="Calibri" w:eastAsia="Calibri" w:hAnsi="Calibri" w:cs="Calibri"/>
        <w:color w:val="000000"/>
        <w:sz w:val="18"/>
        <w:szCs w:val="18"/>
      </w:rPr>
      <w:fldChar w:fldCharType="begin"/>
    </w:r>
    <w:r>
      <w:rPr>
        <w:rFonts w:ascii="Calibri" w:eastAsia="Calibri" w:hAnsi="Calibri" w:cs="Calibri"/>
        <w:color w:val="000000"/>
        <w:sz w:val="18"/>
        <w:szCs w:val="18"/>
      </w:rPr>
      <w:instrText>PAGE</w:instrText>
    </w:r>
    <w:r>
      <w:rPr>
        <w:rFonts w:ascii="Calibri" w:eastAsia="Calibri" w:hAnsi="Calibri" w:cs="Calibri"/>
        <w:color w:val="000000"/>
        <w:sz w:val="18"/>
        <w:szCs w:val="18"/>
      </w:rPr>
      <w:fldChar w:fldCharType="separate"/>
    </w:r>
    <w:r>
      <w:rPr>
        <w:rFonts w:ascii="Calibri" w:eastAsia="Calibri" w:hAnsi="Calibri" w:cs="Calibri"/>
        <w:noProof/>
        <w:color w:val="000000"/>
        <w:sz w:val="18"/>
        <w:szCs w:val="18"/>
      </w:rPr>
      <w:t>1</w:t>
    </w:r>
    <w:r>
      <w:rPr>
        <w:rFonts w:ascii="Calibri" w:eastAsia="Calibri" w:hAnsi="Calibri" w:cs="Calibri"/>
        <w:color w:val="000000"/>
        <w:sz w:val="18"/>
        <w:szCs w:val="18"/>
      </w:rPr>
      <w:fldChar w:fldCharType="end"/>
    </w:r>
    <w:r>
      <w:rPr>
        <w:rFonts w:ascii="Calibri" w:eastAsia="Calibri" w:hAnsi="Calibri" w:cs="Calibri"/>
        <w:color w:val="000000"/>
        <w:sz w:val="18"/>
        <w:szCs w:val="18"/>
      </w:rPr>
      <w:t xml:space="preserve"> </w:t>
    </w:r>
    <w:r>
      <w:rPr>
        <w:rFonts w:ascii="Calibri" w:eastAsia="Calibri" w:hAnsi="Calibri" w:cs="Calibri"/>
        <w:color w:val="000000"/>
        <w:sz w:val="18"/>
        <w:szCs w:val="18"/>
        <w:lang w:val="ka-GE"/>
      </w:rPr>
      <w:t>-</w:t>
    </w:r>
    <w:r>
      <w:rPr>
        <w:rFonts w:ascii="Calibri" w:eastAsia="Calibri" w:hAnsi="Calibri" w:cs="Calibri"/>
        <w:color w:val="000000"/>
        <w:sz w:val="18"/>
        <w:szCs w:val="18"/>
      </w:rPr>
      <w:t xml:space="preserve"> </w:t>
    </w:r>
    <w:r>
      <w:rPr>
        <w:rFonts w:ascii="Calibri" w:eastAsia="Calibri" w:hAnsi="Calibri" w:cs="Calibri"/>
        <w:color w:val="000000"/>
        <w:sz w:val="18"/>
        <w:szCs w:val="18"/>
      </w:rPr>
      <w:fldChar w:fldCharType="begin"/>
    </w:r>
    <w:r>
      <w:rPr>
        <w:rFonts w:ascii="Calibri" w:eastAsia="Calibri" w:hAnsi="Calibri" w:cs="Calibri"/>
        <w:color w:val="000000"/>
        <w:sz w:val="18"/>
        <w:szCs w:val="18"/>
      </w:rPr>
      <w:instrText>NUMPAGES</w:instrText>
    </w:r>
    <w:r>
      <w:rPr>
        <w:rFonts w:ascii="Calibri" w:eastAsia="Calibri" w:hAnsi="Calibri" w:cs="Calibri"/>
        <w:color w:val="000000"/>
        <w:sz w:val="18"/>
        <w:szCs w:val="18"/>
      </w:rPr>
      <w:fldChar w:fldCharType="separate"/>
    </w:r>
    <w:r>
      <w:rPr>
        <w:rFonts w:ascii="Calibri" w:eastAsia="Calibri" w:hAnsi="Calibri" w:cs="Calibri"/>
        <w:noProof/>
        <w:color w:val="000000"/>
        <w:sz w:val="18"/>
        <w:szCs w:val="18"/>
      </w:rPr>
      <w:t>20</w:t>
    </w:r>
    <w:r>
      <w:rPr>
        <w:rFonts w:ascii="Calibri" w:eastAsia="Calibri" w:hAnsi="Calibri" w:cs="Calibri"/>
        <w:color w:val="000000"/>
        <w:sz w:val="18"/>
        <w:szCs w:val="18"/>
      </w:rPr>
      <w:fldChar w:fldCharType="end"/>
    </w:r>
  </w:p>
  <w:p w14:paraId="3DECB5B4" w14:textId="77777777" w:rsidR="004B3D51" w:rsidRDefault="004B3D51" w:rsidP="006079F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52" w:lineRule="auto"/>
      <w:jc w:val="center"/>
      <w:rPr>
        <w:color w:val="000000"/>
        <w:szCs w:val="24"/>
      </w:rPr>
    </w:pPr>
  </w:p>
  <w:p w14:paraId="3D038E50" w14:textId="77777777" w:rsidR="004B3D51" w:rsidRDefault="004B3D51" w:rsidP="006079F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52" w:lineRule="auto"/>
      <w:rPr>
        <w:color w:val="000000"/>
        <w:szCs w:val="24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6DA69" w14:textId="77777777" w:rsidR="004B3D51" w:rsidRDefault="004B3D5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F0CC3" w14:textId="77777777" w:rsidR="004B3D51" w:rsidRDefault="004B3D51">
    <w:pPr>
      <w:pBdr>
        <w:top w:val="nil"/>
        <w:left w:val="nil"/>
        <w:bottom w:val="nil"/>
        <w:right w:val="nil"/>
        <w:between w:val="nil"/>
      </w:pBdr>
      <w:spacing w:line="271" w:lineRule="auto"/>
      <w:jc w:val="both"/>
      <w:rPr>
        <w:rFonts w:ascii="Calibri" w:eastAsia="Calibri" w:hAnsi="Calibri" w:cs="Calibri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EAF38" w14:textId="77777777" w:rsidR="004B3D51" w:rsidRPr="00080BD2" w:rsidRDefault="004B3D51" w:rsidP="00080BD2">
    <w:pPr>
      <w:pStyle w:val="Heading1"/>
      <w:rPr>
        <w:smallCaps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225D3D"/>
    <w:multiLevelType w:val="hybridMultilevel"/>
    <w:tmpl w:val="1BAA9CAA"/>
    <w:lvl w:ilvl="0" w:tplc="6444E2FA">
      <w:start w:val="1"/>
      <w:numFmt w:val="decimal"/>
      <w:lvlText w:val="%1"/>
      <w:lvlJc w:val="left"/>
      <w:pPr>
        <w:ind w:left="5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1" w:hanging="360"/>
      </w:pPr>
    </w:lvl>
    <w:lvl w:ilvl="2" w:tplc="0409001B" w:tentative="1">
      <w:start w:val="1"/>
      <w:numFmt w:val="lowerRoman"/>
      <w:lvlText w:val="%3."/>
      <w:lvlJc w:val="right"/>
      <w:pPr>
        <w:ind w:left="1971" w:hanging="180"/>
      </w:pPr>
    </w:lvl>
    <w:lvl w:ilvl="3" w:tplc="0409000F" w:tentative="1">
      <w:start w:val="1"/>
      <w:numFmt w:val="decimal"/>
      <w:lvlText w:val="%4."/>
      <w:lvlJc w:val="left"/>
      <w:pPr>
        <w:ind w:left="2691" w:hanging="360"/>
      </w:pPr>
    </w:lvl>
    <w:lvl w:ilvl="4" w:tplc="04090019" w:tentative="1">
      <w:start w:val="1"/>
      <w:numFmt w:val="lowerLetter"/>
      <w:lvlText w:val="%5."/>
      <w:lvlJc w:val="left"/>
      <w:pPr>
        <w:ind w:left="3411" w:hanging="360"/>
      </w:pPr>
    </w:lvl>
    <w:lvl w:ilvl="5" w:tplc="0409001B" w:tentative="1">
      <w:start w:val="1"/>
      <w:numFmt w:val="lowerRoman"/>
      <w:lvlText w:val="%6."/>
      <w:lvlJc w:val="right"/>
      <w:pPr>
        <w:ind w:left="4131" w:hanging="180"/>
      </w:pPr>
    </w:lvl>
    <w:lvl w:ilvl="6" w:tplc="0409000F" w:tentative="1">
      <w:start w:val="1"/>
      <w:numFmt w:val="decimal"/>
      <w:lvlText w:val="%7."/>
      <w:lvlJc w:val="left"/>
      <w:pPr>
        <w:ind w:left="4851" w:hanging="360"/>
      </w:pPr>
    </w:lvl>
    <w:lvl w:ilvl="7" w:tplc="04090019" w:tentative="1">
      <w:start w:val="1"/>
      <w:numFmt w:val="lowerLetter"/>
      <w:lvlText w:val="%8."/>
      <w:lvlJc w:val="left"/>
      <w:pPr>
        <w:ind w:left="5571" w:hanging="360"/>
      </w:pPr>
    </w:lvl>
    <w:lvl w:ilvl="8" w:tplc="04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1" w15:restartNumberingAfterBreak="0">
    <w:nsid w:val="3CFB25D3"/>
    <w:multiLevelType w:val="hybridMultilevel"/>
    <w:tmpl w:val="801E8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C52778"/>
    <w:multiLevelType w:val="multilevel"/>
    <w:tmpl w:val="D4B243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DEC5EA7"/>
    <w:multiLevelType w:val="multilevel"/>
    <w:tmpl w:val="07CECA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72393D86"/>
    <w:multiLevelType w:val="hybridMultilevel"/>
    <w:tmpl w:val="D00876B6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8115530">
    <w:abstractNumId w:val="2"/>
  </w:num>
  <w:num w:numId="2" w16cid:durableId="1298492627">
    <w:abstractNumId w:val="1"/>
  </w:num>
  <w:num w:numId="3" w16cid:durableId="1106192651">
    <w:abstractNumId w:val="0"/>
  </w:num>
  <w:num w:numId="4" w16cid:durableId="2101750741">
    <w:abstractNumId w:val="3"/>
  </w:num>
  <w:num w:numId="5" w16cid:durableId="814169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0NLGwtDQ2MLc0NzBX0lEKTi0uzszPAykwrAUAWktxXCwAAAA="/>
  </w:docVars>
  <w:rsids>
    <w:rsidRoot w:val="001C3E1B"/>
    <w:rsid w:val="001C3E1B"/>
    <w:rsid w:val="00236F7C"/>
    <w:rsid w:val="004B3D51"/>
    <w:rsid w:val="0052146D"/>
    <w:rsid w:val="006D10C1"/>
    <w:rsid w:val="00E746DC"/>
    <w:rsid w:val="00F53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06249"/>
  <w15:chartTrackingRefBased/>
  <w15:docId w15:val="{F6D5B505-4A97-4451-BBF0-D129931F2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F7C"/>
    <w:pPr>
      <w:spacing w:after="0" w:line="240" w:lineRule="auto"/>
    </w:pPr>
    <w:rPr>
      <w:rFonts w:ascii="Times New Roman"/>
      <w:kern w:val="0"/>
      <w:sz w:val="24"/>
      <w:szCs w:val="20"/>
      <w:lang w:val="en-GB" w:eastAsia="en-GB"/>
      <w14:ligatures w14:val="none"/>
    </w:rPr>
  </w:style>
  <w:style w:type="paragraph" w:styleId="Heading1">
    <w:name w:val="heading 1"/>
    <w:aliases w:val="Outline1"/>
    <w:basedOn w:val="Normal"/>
    <w:next w:val="Normal"/>
    <w:link w:val="Heading1Char"/>
    <w:qFormat/>
    <w:rsid w:val="001C3E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aliases w:val="Outline2"/>
    <w:basedOn w:val="Normal"/>
    <w:next w:val="Normal"/>
    <w:link w:val="Heading2Char"/>
    <w:unhideWhenUsed/>
    <w:qFormat/>
    <w:rsid w:val="001C3E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aliases w:val="Outline3"/>
    <w:basedOn w:val="Normal"/>
    <w:next w:val="Normal"/>
    <w:link w:val="Heading3Char"/>
    <w:unhideWhenUsed/>
    <w:qFormat/>
    <w:rsid w:val="001C3E1B"/>
    <w:pPr>
      <w:keepNext/>
      <w:keepLines/>
      <w:spacing w:before="160" w:after="80"/>
      <w:outlineLvl w:val="2"/>
    </w:pPr>
    <w:rPr>
      <w:rFonts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3E1B"/>
    <w:pPr>
      <w:keepNext/>
      <w:keepLines/>
      <w:spacing w:before="80" w:after="40"/>
      <w:outlineLvl w:val="3"/>
    </w:pPr>
    <w:rPr>
      <w:rFonts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3E1B"/>
    <w:pPr>
      <w:keepNext/>
      <w:keepLines/>
      <w:spacing w:before="80" w:after="40"/>
      <w:outlineLvl w:val="4"/>
    </w:pPr>
    <w:rPr>
      <w:rFonts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3E1B"/>
    <w:pPr>
      <w:keepNext/>
      <w:keepLines/>
      <w:spacing w:before="40"/>
      <w:outlineLvl w:val="5"/>
    </w:pPr>
    <w:rPr>
      <w:rFonts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3E1B"/>
    <w:pPr>
      <w:keepNext/>
      <w:keepLines/>
      <w:spacing w:before="40"/>
      <w:outlineLvl w:val="6"/>
    </w:pPr>
    <w:rPr>
      <w:rFonts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3E1B"/>
    <w:pPr>
      <w:keepNext/>
      <w:keepLines/>
      <w:outlineLvl w:val="7"/>
    </w:pPr>
    <w:rPr>
      <w:rFonts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3E1B"/>
    <w:pPr>
      <w:keepNext/>
      <w:keepLines/>
      <w:outlineLvl w:val="8"/>
    </w:pPr>
    <w:rPr>
      <w:rFonts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Outline1 Char"/>
    <w:basedOn w:val="DefaultParagraphFont"/>
    <w:link w:val="Heading1"/>
    <w:rsid w:val="001C3E1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3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3E1B"/>
    <w:rPr>
      <w:rFonts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3E1B"/>
    <w:rPr>
      <w:rFonts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3E1B"/>
    <w:rPr>
      <w:rFonts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3E1B"/>
    <w:rPr>
      <w:rFonts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3E1B"/>
    <w:rPr>
      <w:rFonts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3E1B"/>
    <w:rPr>
      <w:rFonts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3E1B"/>
    <w:rPr>
      <w:rFonts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3E1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3E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3E1B"/>
    <w:pPr>
      <w:numPr>
        <w:ilvl w:val="1"/>
      </w:numPr>
    </w:pPr>
    <w:rPr>
      <w:rFonts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3E1B"/>
    <w:rPr>
      <w:rFonts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3E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3E1B"/>
    <w:rPr>
      <w:i/>
      <w:iCs/>
      <w:color w:val="404040" w:themeColor="text1" w:themeTint="BF"/>
    </w:rPr>
  </w:style>
  <w:style w:type="paragraph" w:styleId="ListParagraph">
    <w:name w:val="List Paragraph"/>
    <w:aliases w:val="F5 List Paragraph,List Paragraph2,MAIN CONTENT,List Paragraph12,Dot pt,List Paragraph1,Colorful List - Accent 11,No Spacing1,List Paragraph Char Char Char,Indicator Text,Numbered Para 1,Bullet Points,Bullet 1,Normal numbered,OBC Bullet,L"/>
    <w:basedOn w:val="Normal"/>
    <w:link w:val="ListParagraphChar"/>
    <w:uiPriority w:val="34"/>
    <w:qFormat/>
    <w:rsid w:val="001C3E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3E1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3E1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3E1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3E1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rsid w:val="00236F7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7C"/>
    <w:rPr>
      <w:rFonts w:ascii="Times New Roman"/>
      <w:kern w:val="0"/>
      <w:sz w:val="24"/>
      <w:szCs w:val="20"/>
      <w:lang w:val="en-GB" w:eastAsia="en-GB"/>
      <w14:ligatures w14:val="none"/>
    </w:rPr>
  </w:style>
  <w:style w:type="character" w:customStyle="1" w:styleId="ListParagraphChar">
    <w:name w:val="List Paragraph Char"/>
    <w:aliases w:val="F5 List Paragraph Char,List Paragraph2 Char,MAIN CONTENT Char,List Paragraph12 Char,Dot pt Char,List Paragraph1 Char,Colorful List - Accent 11 Char,No Spacing1 Char,List Paragraph Char Char Char Char,Indicator Text Char,Bullet 1 Char"/>
    <w:link w:val="ListParagraph"/>
    <w:uiPriority w:val="34"/>
    <w:qFormat/>
    <w:locked/>
    <w:rsid w:val="00236F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eader" Target="header3.xml"/><Relationship Id="rId5" Type="http://schemas.openxmlformats.org/officeDocument/2006/relationships/image" Target="media/image1.png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35</Words>
  <Characters>6473</Characters>
  <Application>Microsoft Office Word</Application>
  <DocSecurity>0</DocSecurity>
  <Lines>53</Lines>
  <Paragraphs>15</Paragraphs>
  <ScaleCrop>false</ScaleCrop>
  <Company/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Kebadze</dc:creator>
  <cp:keywords/>
  <dc:description/>
  <cp:lastModifiedBy>Anna Kebadze</cp:lastModifiedBy>
  <cp:revision>4</cp:revision>
  <dcterms:created xsi:type="dcterms:W3CDTF">2024-03-15T16:48:00Z</dcterms:created>
  <dcterms:modified xsi:type="dcterms:W3CDTF">2024-03-15T16:49:00Z</dcterms:modified>
</cp:coreProperties>
</file>